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sz w:val="28"/>
          <w:szCs w:val="28"/>
        </w:rPr>
        <w:id w:val="1603061651"/>
        <w:docPartObj>
          <w:docPartGallery w:val="Cover Pages"/>
          <w:docPartUnique/>
        </w:docPartObj>
      </w:sdtPr>
      <w:sdtEndPr>
        <w:rPr>
          <w:rFonts w:asciiTheme="minorBidi" w:hAnsiTheme="minorBidi"/>
        </w:rPr>
      </w:sdtEndPr>
      <w:sdtContent>
        <w:p w14:paraId="00CAF56E" w14:textId="7B98CB90" w:rsidR="00C47F24" w:rsidRPr="00350463" w:rsidRDefault="00C47F24">
          <w:pPr>
            <w:rPr>
              <w:sz w:val="28"/>
              <w:szCs w:val="28"/>
            </w:rPr>
          </w:pPr>
          <w:r w:rsidRPr="00350463">
            <w:rPr>
              <w:noProof/>
              <w:sz w:val="28"/>
              <w:szCs w:val="28"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5363C0E" wp14:editId="0CAA965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48" name="Group 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g:grpSp>
                            <wpg:cNvPr id="49" name="Group 49"/>
                            <wpg:cNvGrpSpPr/>
                            <wpg:grpSpPr>
                              <a:xfrm>
                                <a:off x="0" y="0"/>
                                <a:ext cx="6858000" cy="9144000"/>
                                <a:chOff x="0" y="0"/>
                                <a:chExt cx="6858000" cy="9144000"/>
                              </a:xfrm>
                            </wpg:grpSpPr>
                            <wps:wsp>
                              <wps:cNvPr id="54" name="Rectangle 54"/>
                              <wps:cNvSpPr/>
                              <wps:spPr>
                                <a:xfrm>
                                  <a:off x="0" y="0"/>
                                  <a:ext cx="6858000" cy="9144000"/>
                                </a:xfrm>
                                <a:prstGeom prst="rect">
                                  <a:avLst/>
                                </a:prstGeom>
                                <a:gradFill>
                                  <a:gsLst>
                                    <a:gs pos="10000">
                                      <a:schemeClr val="dk2">
                                        <a:tint val="97000"/>
                                        <a:hueMod val="92000"/>
                                        <a:satMod val="169000"/>
                                        <a:lumMod val="164000"/>
                                      </a:schemeClr>
                                    </a:gs>
                                    <a:gs pos="100000">
                                      <a:schemeClr val="dk2">
                                        <a:shade val="96000"/>
                                        <a:satMod val="120000"/>
                                        <a:lumMod val="90000"/>
                                      </a:schemeClr>
                                    </a:gs>
                                  </a:gsLst>
                                  <a:lin ang="6120000" scaled="1"/>
                                </a:gra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002">
                                  <a:schemeClr val="dk2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F34694F" w14:textId="77777777" w:rsidR="00C47F24" w:rsidRDefault="00C47F24">
                                    <w:pPr>
                                      <w:pStyle w:val="NoSpacing"/>
                                      <w:rPr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685800" tIns="685800" rIns="914400" bIns="457200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55" name="Group 2"/>
                              <wpg:cNvGrpSpPr/>
                              <wpg:grpSpPr>
                                <a:xfrm>
                                  <a:off x="2524125" y="0"/>
                                  <a:ext cx="4329113" cy="4491038"/>
                                  <a:chOff x="0" y="0"/>
                                  <a:chExt cx="4329113" cy="4491038"/>
                                </a:xfrm>
                                <a:solidFill>
                                  <a:schemeClr val="bg1"/>
                                </a:solidFill>
                              </wpg:grpSpPr>
                              <wps:wsp>
                                <wps:cNvPr id="56" name="Freeform 5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501775" y="0"/>
                                    <a:ext cx="2827338" cy="2835275"/>
                                  </a:xfrm>
                                  <a:custGeom>
                                    <a:avLst/>
                                    <a:gdLst>
                                      <a:gd name="T0" fmla="*/ 4 w 1781"/>
                                      <a:gd name="T1" fmla="*/ 1786 h 1786"/>
                                      <a:gd name="T2" fmla="*/ 0 w 1781"/>
                                      <a:gd name="T3" fmla="*/ 1782 h 1786"/>
                                      <a:gd name="T4" fmla="*/ 1776 w 1781"/>
                                      <a:gd name="T5" fmla="*/ 0 h 1786"/>
                                      <a:gd name="T6" fmla="*/ 1781 w 1781"/>
                                      <a:gd name="T7" fmla="*/ 5 h 1786"/>
                                      <a:gd name="T8" fmla="*/ 4 w 1781"/>
                                      <a:gd name="T9" fmla="*/ 1786 h 178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1781" h="1786">
                                        <a:moveTo>
                                          <a:pt x="4" y="1786"/>
                                        </a:moveTo>
                                        <a:lnTo>
                                          <a:pt x="0" y="1782"/>
                                        </a:lnTo>
                                        <a:lnTo>
                                          <a:pt x="1776" y="0"/>
                                        </a:lnTo>
                                        <a:lnTo>
                                          <a:pt x="1781" y="5"/>
                                        </a:lnTo>
                                        <a:lnTo>
                                          <a:pt x="4" y="178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7" name="Freeform 5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82637" y="227013"/>
                                    <a:ext cx="3546475" cy="3546475"/>
                                  </a:xfrm>
                                  <a:custGeom>
                                    <a:avLst/>
                                    <a:gdLst>
                                      <a:gd name="T0" fmla="*/ 5 w 2234"/>
                                      <a:gd name="T1" fmla="*/ 2234 h 2234"/>
                                      <a:gd name="T2" fmla="*/ 0 w 2234"/>
                                      <a:gd name="T3" fmla="*/ 2229 h 2234"/>
                                      <a:gd name="T4" fmla="*/ 2229 w 2234"/>
                                      <a:gd name="T5" fmla="*/ 0 h 2234"/>
                                      <a:gd name="T6" fmla="*/ 2234 w 2234"/>
                                      <a:gd name="T7" fmla="*/ 5 h 2234"/>
                                      <a:gd name="T8" fmla="*/ 5 w 2234"/>
                                      <a:gd name="T9" fmla="*/ 2234 h 2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2234" h="2234">
                                        <a:moveTo>
                                          <a:pt x="5" y="2234"/>
                                        </a:moveTo>
                                        <a:lnTo>
                                          <a:pt x="0" y="2229"/>
                                        </a:lnTo>
                                        <a:lnTo>
                                          <a:pt x="2229" y="0"/>
                                        </a:lnTo>
                                        <a:lnTo>
                                          <a:pt x="2234" y="5"/>
                                        </a:lnTo>
                                        <a:lnTo>
                                          <a:pt x="5" y="2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8" name="Freeform 5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41375" y="109538"/>
                                    <a:ext cx="3487738" cy="3487738"/>
                                  </a:xfrm>
                                  <a:custGeom>
                                    <a:avLst/>
                                    <a:gdLst>
                                      <a:gd name="T0" fmla="*/ 9 w 2197"/>
                                      <a:gd name="T1" fmla="*/ 2197 h 2197"/>
                                      <a:gd name="T2" fmla="*/ 0 w 2197"/>
                                      <a:gd name="T3" fmla="*/ 2193 h 2197"/>
                                      <a:gd name="T4" fmla="*/ 2188 w 2197"/>
                                      <a:gd name="T5" fmla="*/ 0 h 2197"/>
                                      <a:gd name="T6" fmla="*/ 2197 w 2197"/>
                                      <a:gd name="T7" fmla="*/ 10 h 2197"/>
                                      <a:gd name="T8" fmla="*/ 9 w 2197"/>
                                      <a:gd name="T9" fmla="*/ 2197 h 2197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2197" h="2197">
                                        <a:moveTo>
                                          <a:pt x="9" y="2197"/>
                                        </a:moveTo>
                                        <a:lnTo>
                                          <a:pt x="0" y="2193"/>
                                        </a:lnTo>
                                        <a:lnTo>
                                          <a:pt x="2188" y="0"/>
                                        </a:lnTo>
                                        <a:lnTo>
                                          <a:pt x="2197" y="10"/>
                                        </a:lnTo>
                                        <a:lnTo>
                                          <a:pt x="9" y="219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9" name="Freeform 5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216025" y="498475"/>
                                    <a:ext cx="3113088" cy="3121025"/>
                                  </a:xfrm>
                                  <a:custGeom>
                                    <a:avLst/>
                                    <a:gdLst>
                                      <a:gd name="T0" fmla="*/ 9 w 1961"/>
                                      <a:gd name="T1" fmla="*/ 1966 h 1966"/>
                                      <a:gd name="T2" fmla="*/ 0 w 1961"/>
                                      <a:gd name="T3" fmla="*/ 1957 h 1966"/>
                                      <a:gd name="T4" fmla="*/ 1952 w 1961"/>
                                      <a:gd name="T5" fmla="*/ 0 h 1966"/>
                                      <a:gd name="T6" fmla="*/ 1961 w 1961"/>
                                      <a:gd name="T7" fmla="*/ 9 h 1966"/>
                                      <a:gd name="T8" fmla="*/ 9 w 1961"/>
                                      <a:gd name="T9" fmla="*/ 1966 h 19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1961" h="1966">
                                        <a:moveTo>
                                          <a:pt x="9" y="1966"/>
                                        </a:moveTo>
                                        <a:lnTo>
                                          <a:pt x="0" y="1957"/>
                                        </a:lnTo>
                                        <a:lnTo>
                                          <a:pt x="1952" y="0"/>
                                        </a:lnTo>
                                        <a:lnTo>
                                          <a:pt x="1961" y="9"/>
                                        </a:lnTo>
                                        <a:lnTo>
                                          <a:pt x="9" y="196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0" name="Freeform 6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0" y="153988"/>
                                    <a:ext cx="4329113" cy="4337050"/>
                                  </a:xfrm>
                                  <a:custGeom>
                                    <a:avLst/>
                                    <a:gdLst>
                                      <a:gd name="T0" fmla="*/ 0 w 2727"/>
                                      <a:gd name="T1" fmla="*/ 2732 h 2732"/>
                                      <a:gd name="T2" fmla="*/ 0 w 2727"/>
                                      <a:gd name="T3" fmla="*/ 2728 h 2732"/>
                                      <a:gd name="T4" fmla="*/ 2722 w 2727"/>
                                      <a:gd name="T5" fmla="*/ 0 h 2732"/>
                                      <a:gd name="T6" fmla="*/ 2727 w 2727"/>
                                      <a:gd name="T7" fmla="*/ 5 h 2732"/>
                                      <a:gd name="T8" fmla="*/ 0 w 2727"/>
                                      <a:gd name="T9" fmla="*/ 2732 h 273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2727" h="2732">
                                        <a:moveTo>
                                          <a:pt x="0" y="2732"/>
                                        </a:moveTo>
                                        <a:lnTo>
                                          <a:pt x="0" y="2728"/>
                                        </a:lnTo>
                                        <a:lnTo>
                                          <a:pt x="2722" y="0"/>
                                        </a:lnTo>
                                        <a:lnTo>
                                          <a:pt x="2727" y="5"/>
                                        </a:lnTo>
                                        <a:lnTo>
                                          <a:pt x="0" y="273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  <wps:wsp>
                            <wps:cNvPr id="61" name="Text Box 61"/>
                            <wps:cNvSpPr txBox="1"/>
                            <wps:spPr>
                              <a:xfrm>
                                <a:off x="9518" y="4838700"/>
                                <a:ext cx="6843395" cy="378975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FFFFFF" w:themeColor="background1"/>
                                      <w:sz w:val="64"/>
                                      <w:szCs w:val="64"/>
                                      <w:lang w:val="pt-BR"/>
                                    </w:rPr>
                                    <w:alias w:val="Title"/>
                                    <w:tag w:val=""/>
                                    <w:id w:val="184104676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38B8B3D2" w14:textId="37AE6636" w:rsidR="00C47F24" w:rsidRPr="00D010F5" w:rsidRDefault="00BA3A0D">
                                      <w:pPr>
                                        <w:pStyle w:val="NoSpacing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FFFFFF" w:themeColor="background1"/>
                                          <w:sz w:val="64"/>
                                          <w:szCs w:val="64"/>
                                          <w:lang w:val="pt-BR"/>
                                        </w:rPr>
                                      </w:pPr>
                                      <w:r w:rsidRPr="00D010F5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FFFFFF" w:themeColor="background1"/>
                                          <w:sz w:val="64"/>
                                          <w:szCs w:val="64"/>
                                          <w:lang w:val="pt-BR"/>
                                        </w:rPr>
                                        <w:t>D191</w:t>
                                      </w:r>
                                      <w:r w:rsidR="00C0251D" w:rsidRPr="00D010F5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FFFFFF" w:themeColor="background1"/>
                                          <w:sz w:val="64"/>
                                          <w:szCs w:val="64"/>
                                          <w:lang w:val="pt-BR"/>
                                        </w:rPr>
                                        <w:t xml:space="preserve"> PERFORMANCE ASSESSMEN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156082" w:themeColor="accent1"/>
                                      <w:sz w:val="36"/>
                                      <w:szCs w:val="36"/>
                                      <w:lang w:val="pt-BR"/>
                                    </w:rPr>
                                    <w:alias w:val="Subtitle"/>
                                    <w:tag w:val=""/>
                                    <w:id w:val="-1686441493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20D75B01" w14:textId="7D49191F" w:rsidR="00C47F24" w:rsidRPr="00D010F5" w:rsidRDefault="00C56E7C">
                                      <w:pPr>
                                        <w:pStyle w:val="NoSpacing"/>
                                        <w:spacing w:before="120"/>
                                        <w:rPr>
                                          <w:color w:val="156082" w:themeColor="accent1"/>
                                          <w:sz w:val="36"/>
                                          <w:szCs w:val="36"/>
                                          <w:lang w:val="pt-BR"/>
                                        </w:rPr>
                                      </w:pPr>
                                      <w:r>
                                        <w:rPr>
                                          <w:color w:val="156082" w:themeColor="accent1"/>
                                          <w:sz w:val="36"/>
                                          <w:szCs w:val="36"/>
                                          <w:lang w:val="pt-BR"/>
                                        </w:rPr>
                                        <w:t>Ignacio-Manuel Atilano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6858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5363C0E" id="Group 14" o:spid="_x0000_s1026" style="position:absolute;margin-left:0;margin-top:0;width:540pt;height:10in;z-index:-251657216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">
                    <v:group id="Group 49" o:spid="_x0000_s1027" style="position:absolute;width:68580;height:91440" coordsize="68580,91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    <v:rect id="Rectangle 54" o:spid="_x0000_s1028" style="position:absolute;width:68580;height:9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" fillcolor="#102e4b [3122]" stroked="f" strokeweight="1pt">
                        <v:fill color2="#0c233a [2882]" angle="348" colors="0 #457c94;6554f #457c94" focus="100%" type="gradient"/>
                        <v:textbox inset="54pt,54pt,1in,5in">
                          <w:txbxContent>
                            <w:p w14:paraId="1F34694F" w14:textId="77777777" w:rsidR="00C47F24" w:rsidRDefault="00C47F24">
                              <w:pPr>
                                <w:pStyle w:val="NoSpacing"/>
                                <w:rPr>
                                  <w:color w:val="FFFFFF" w:themeColor="background1"/>
                                  <w:sz w:val="48"/>
                                  <w:szCs w:val="48"/>
                                </w:rPr>
                              </w:pPr>
                            </w:p>
                          </w:txbxContent>
                        </v:textbox>
                      </v:rect>
                      <v:group id="Group 2" o:spid="_x0000_s1029" style="position:absolute;left:25241;width:43291;height:44910" coordsize="43291,44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      <v:shape id="Freeform 56" o:spid="_x0000_s1030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" path="m4,1786l,1782,1776,r5,5l4,1786xe" filled="f" stroked="f">
                          <v:path arrowok="t" o:connecttype="custom" o:connectlocs="6350,2835275;0,2828925;2819400,0;2827338,7938;6350,2835275" o:connectangles="0,0,0,0,0"/>
                        </v:shape>
                        <v:shape id="Freeform 57" o:spid="_x0000_s1031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" path="m5,2234l,2229,2229,r5,5l5,2234xe" filled="f" stroked="f">
                          <v:path arrowok="t" o:connecttype="custom" o:connectlocs="7938,3546475;0,3538538;3538538,0;3546475,7938;7938,3546475" o:connectangles="0,0,0,0,0"/>
                        </v:shape>
                        <v:shape id="Freeform 58" o:spid="_x0000_s1032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" path="m9,2197l,2193,2188,r9,10l9,2197xe" filled="f" stroked="f">
                          <v:path arrowok="t" o:connecttype="custom" o:connectlocs="14288,3487738;0,3481388;3473450,0;3487738,15875;14288,3487738" o:connectangles="0,0,0,0,0"/>
                        </v:shape>
                        <v:shape id="Freeform 59" o:spid="_x0000_s1033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" path="m9,1966l,1957,1952,r9,9l9,1966xe" filled="f" stroked="f">
                          <v:path arrowok="t" o:connecttype="custom" o:connectlocs="14288,3121025;0,3106738;3098800,0;3113088,14288;14288,3121025" o:connectangles="0,0,0,0,0"/>
                        </v:shape>
                        <v:shape id="Freeform 60" o:spid="_x0000_s1034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0/h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9/BJ/&#10;gNx9AQAA//8DAFBLAQItABQABgAIAAAAIQDb4fbL7gAAAIUBAAATAAAAAAAAAAAAAAAAAAAAAABb&#10;Q29udGVudF9UeXBlc10ueG1sUEsBAi0AFAAGAAgAAAAhAFr0LFu/AAAAFQEAAAsAAAAAAAAAAAAA&#10;AAAAHwEAAF9yZWxzLy5yZWxzUEsBAi0AFAAGAAgAAAAhAK+LT+G7AAAA2wAAAA8AAAAAAAAAAAAA&#10;AAAABwIAAGRycy9kb3ducmV2LnhtbFBLBQYAAAAAAwADALcAAADvAgAAAAA=&#10;" path="m,2732r,-4l2722,r5,5l,2732xe" filled="f" stroked="f">
                          <v:path arrowok="t" o:connecttype="custom" o:connectlocs="0,4337050;0,4330700;4321175,0;4329113,7938;0,4337050" o:connectangles="0,0,0,0,0"/>
                        </v:shape>
                      </v:group>
                    </v:group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1" o:spid="_x0000_s1035" type="#_x0000_t202" style="position:absolute;left:95;top:48387;width:68434;height:3789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" filled="f" stroked="f" strokeweight=".5pt">
                      <v:textbox inset="54pt,0,1in,0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FFFFFF" w:themeColor="background1"/>
                                <w:sz w:val="64"/>
                                <w:szCs w:val="64"/>
                                <w:lang w:val="pt-BR"/>
                              </w:rPr>
                              <w:alias w:val="Title"/>
                              <w:tag w:val=""/>
                              <w:id w:val="184104676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38B8B3D2" w14:textId="37AE6636" w:rsidR="00C47F24" w:rsidRPr="00D010F5" w:rsidRDefault="00BA3A0D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FFFFFF" w:themeColor="background1"/>
                                    <w:sz w:val="64"/>
                                    <w:szCs w:val="64"/>
                                    <w:lang w:val="pt-BR"/>
                                  </w:rPr>
                                </w:pPr>
                                <w:r w:rsidRPr="00D010F5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FFFFFF" w:themeColor="background1"/>
                                    <w:sz w:val="64"/>
                                    <w:szCs w:val="64"/>
                                    <w:lang w:val="pt-BR"/>
                                  </w:rPr>
                                  <w:t>D191</w:t>
                                </w:r>
                                <w:r w:rsidR="00C0251D" w:rsidRPr="00D010F5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FFFFFF" w:themeColor="background1"/>
                                    <w:sz w:val="64"/>
                                    <w:szCs w:val="64"/>
                                    <w:lang w:val="pt-BR"/>
                                  </w:rPr>
                                  <w:t xml:space="preserve"> PERFORMANCE ASSESSMENT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156082" w:themeColor="accent1"/>
                                <w:sz w:val="36"/>
                                <w:szCs w:val="36"/>
                                <w:lang w:val="pt-BR"/>
                              </w:rPr>
                              <w:alias w:val="Subtitle"/>
                              <w:tag w:val=""/>
                              <w:id w:val="-1686441493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20D75B01" w14:textId="7D49191F" w:rsidR="00C47F24" w:rsidRPr="00D010F5" w:rsidRDefault="00C56E7C">
                                <w:pPr>
                                  <w:pStyle w:val="NoSpacing"/>
                                  <w:spacing w:before="120"/>
                                  <w:rPr>
                                    <w:color w:val="156082" w:themeColor="accent1"/>
                                    <w:sz w:val="36"/>
                                    <w:szCs w:val="36"/>
                                    <w:lang w:val="pt-BR"/>
                                  </w:rPr>
                                </w:pPr>
                                <w:r>
                                  <w:rPr>
                                    <w:color w:val="156082" w:themeColor="accent1"/>
                                    <w:sz w:val="36"/>
                                    <w:szCs w:val="36"/>
                                    <w:lang w:val="pt-BR"/>
                                  </w:rPr>
                                  <w:t>Ignacio-Manuel Atilano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F0875BA" w14:textId="07556D5D" w:rsidR="00C47F24" w:rsidRPr="00350463" w:rsidRDefault="00C47F24">
          <w:pPr>
            <w:rPr>
              <w:rFonts w:asciiTheme="minorBidi" w:hAnsiTheme="minorBidi"/>
              <w:sz w:val="28"/>
              <w:szCs w:val="28"/>
            </w:rPr>
          </w:pPr>
          <w:r w:rsidRPr="00350463">
            <w:rPr>
              <w:rFonts w:asciiTheme="minorBidi" w:hAnsiTheme="minorBidi"/>
              <w:sz w:val="28"/>
              <w:szCs w:val="28"/>
            </w:rPr>
            <w:br w:type="page"/>
          </w:r>
        </w:p>
      </w:sdtContent>
    </w:sdt>
    <w:p w14:paraId="669AEFBE" w14:textId="77777777" w:rsidR="002B792D" w:rsidRDefault="00674825" w:rsidP="00674825">
      <w:pPr>
        <w:pStyle w:val="ListParagraph"/>
        <w:numPr>
          <w:ilvl w:val="0"/>
          <w:numId w:val="1"/>
        </w:numPr>
        <w:rPr>
          <w:rFonts w:asciiTheme="minorBidi" w:hAnsiTheme="minorBidi"/>
          <w:sz w:val="28"/>
          <w:szCs w:val="28"/>
        </w:rPr>
      </w:pPr>
      <w:r w:rsidRPr="00350463">
        <w:rPr>
          <w:rFonts w:asciiTheme="minorBidi" w:hAnsiTheme="minorBidi"/>
          <w:sz w:val="28"/>
          <w:szCs w:val="28"/>
        </w:rPr>
        <w:lastRenderedPageBreak/>
        <w:t xml:space="preserve">Business Application: </w:t>
      </w:r>
      <w:r w:rsidR="002B792D" w:rsidRPr="00350463">
        <w:rPr>
          <w:rFonts w:asciiTheme="minorBidi" w:hAnsiTheme="minorBidi"/>
          <w:sz w:val="28"/>
          <w:szCs w:val="28"/>
        </w:rPr>
        <w:t xml:space="preserve">Figure out which genres bring in the most revenue. </w:t>
      </w:r>
    </w:p>
    <w:p w14:paraId="398455DE" w14:textId="77777777" w:rsidR="00E11FFD" w:rsidRPr="00350463" w:rsidRDefault="00E11FFD" w:rsidP="00E11FFD">
      <w:pPr>
        <w:pStyle w:val="ListParagraph"/>
        <w:rPr>
          <w:rFonts w:asciiTheme="minorBidi" w:hAnsiTheme="minorBidi"/>
          <w:sz w:val="28"/>
          <w:szCs w:val="28"/>
        </w:rPr>
      </w:pPr>
    </w:p>
    <w:p w14:paraId="6C9A064B" w14:textId="15E81EE6" w:rsidR="00CF6DEC" w:rsidRPr="00350463" w:rsidRDefault="00CF6DEC" w:rsidP="00CF6DEC">
      <w:pPr>
        <w:pStyle w:val="ListParagraph"/>
        <w:ind w:left="1080"/>
        <w:rPr>
          <w:rFonts w:asciiTheme="minorBidi" w:hAnsiTheme="minorBidi"/>
          <w:sz w:val="28"/>
          <w:szCs w:val="28"/>
        </w:rPr>
      </w:pPr>
      <w:r w:rsidRPr="00350463">
        <w:rPr>
          <w:rFonts w:asciiTheme="minorBidi" w:hAnsiTheme="minorBidi"/>
          <w:sz w:val="28"/>
          <w:szCs w:val="28"/>
        </w:rPr>
        <w:t xml:space="preserve">Detailed </w:t>
      </w:r>
      <w:r w:rsidR="002E5489" w:rsidRPr="00350463">
        <w:rPr>
          <w:rFonts w:asciiTheme="minorBidi" w:hAnsiTheme="minorBidi"/>
          <w:sz w:val="28"/>
          <w:szCs w:val="28"/>
        </w:rPr>
        <w:t>t</w:t>
      </w:r>
      <w:r w:rsidRPr="00350463">
        <w:rPr>
          <w:rFonts w:asciiTheme="minorBidi" w:hAnsiTheme="minorBidi"/>
          <w:sz w:val="28"/>
          <w:szCs w:val="28"/>
        </w:rPr>
        <w:t xml:space="preserve">able </w:t>
      </w:r>
      <w:r w:rsidR="00890A4B" w:rsidRPr="00350463">
        <w:rPr>
          <w:rFonts w:asciiTheme="minorBidi" w:hAnsiTheme="minorBidi"/>
          <w:sz w:val="28"/>
          <w:szCs w:val="28"/>
        </w:rPr>
        <w:t>–</w:t>
      </w:r>
      <w:r w:rsidR="00566000" w:rsidRPr="00350463">
        <w:rPr>
          <w:rFonts w:asciiTheme="minorBidi" w:hAnsiTheme="minorBidi"/>
          <w:sz w:val="28"/>
          <w:szCs w:val="28"/>
        </w:rPr>
        <w:t xml:space="preserve"> </w:t>
      </w:r>
      <w:r w:rsidR="00890A4B" w:rsidRPr="00350463">
        <w:rPr>
          <w:rFonts w:asciiTheme="minorBidi" w:hAnsiTheme="minorBidi"/>
          <w:sz w:val="28"/>
          <w:szCs w:val="28"/>
        </w:rPr>
        <w:t>genre_sales</w:t>
      </w:r>
    </w:p>
    <w:tbl>
      <w:tblPr>
        <w:tblStyle w:val="GridTable4"/>
        <w:tblW w:w="0" w:type="auto"/>
        <w:tblInd w:w="903" w:type="dxa"/>
        <w:tblLook w:val="04A0" w:firstRow="1" w:lastRow="0" w:firstColumn="1" w:lastColumn="0" w:noHBand="0" w:noVBand="1"/>
      </w:tblPr>
      <w:tblGrid>
        <w:gridCol w:w="2737"/>
        <w:gridCol w:w="1721"/>
        <w:gridCol w:w="1690"/>
        <w:gridCol w:w="1757"/>
      </w:tblGrid>
      <w:tr w:rsidR="000A2ED1" w:rsidRPr="00350463" w14:paraId="7DB2FFB1" w14:textId="77777777" w:rsidTr="00FA6A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1A84F8E0" w14:textId="6E6F70B1" w:rsidR="000A2ED1" w:rsidRPr="00350463" w:rsidRDefault="000A2ED1" w:rsidP="00CF6DEC">
            <w:pPr>
              <w:pStyle w:val="ListParagraph"/>
              <w:ind w:left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>Variable Name</w:t>
            </w:r>
          </w:p>
        </w:tc>
        <w:tc>
          <w:tcPr>
            <w:tcW w:w="1721" w:type="dxa"/>
          </w:tcPr>
          <w:p w14:paraId="7A4C59DA" w14:textId="0091B950" w:rsidR="000A2ED1" w:rsidRPr="00350463" w:rsidRDefault="000A2ED1" w:rsidP="00CF6DEC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Table Derivation </w:t>
            </w:r>
          </w:p>
        </w:tc>
        <w:tc>
          <w:tcPr>
            <w:tcW w:w="1690" w:type="dxa"/>
          </w:tcPr>
          <w:p w14:paraId="5E1FEE0A" w14:textId="3F62F983" w:rsidR="000A2ED1" w:rsidRPr="00350463" w:rsidRDefault="000A2ED1" w:rsidP="00CF6DEC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>Datatype</w:t>
            </w:r>
          </w:p>
        </w:tc>
        <w:tc>
          <w:tcPr>
            <w:tcW w:w="1752" w:type="dxa"/>
          </w:tcPr>
          <w:p w14:paraId="09FBDA91" w14:textId="1A757B2E" w:rsidR="000A2ED1" w:rsidRPr="00350463" w:rsidRDefault="000A2ED1" w:rsidP="00CF6DEC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Description </w:t>
            </w:r>
          </w:p>
        </w:tc>
      </w:tr>
      <w:tr w:rsidR="000A2ED1" w:rsidRPr="00350463" w14:paraId="66C90561" w14:textId="77777777" w:rsidTr="00FA6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57082EF9" w14:textId="687DFB74" w:rsidR="000A2ED1" w:rsidRPr="00350463" w:rsidRDefault="007920DF" w:rsidP="00CF6DEC">
            <w:pPr>
              <w:pStyle w:val="ListParagraph"/>
              <w:ind w:left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>title</w:t>
            </w:r>
          </w:p>
        </w:tc>
        <w:tc>
          <w:tcPr>
            <w:tcW w:w="1721" w:type="dxa"/>
          </w:tcPr>
          <w:p w14:paraId="6FFEE217" w14:textId="7536653B" w:rsidR="000A2ED1" w:rsidRPr="00350463" w:rsidRDefault="00DA06D9" w:rsidP="00CF6D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>film</w:t>
            </w:r>
          </w:p>
        </w:tc>
        <w:tc>
          <w:tcPr>
            <w:tcW w:w="1690" w:type="dxa"/>
          </w:tcPr>
          <w:p w14:paraId="2034922E" w14:textId="181B33DE" w:rsidR="000A2ED1" w:rsidRPr="00350463" w:rsidRDefault="00C864C7" w:rsidP="00CF6D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Varying character </w:t>
            </w:r>
          </w:p>
        </w:tc>
        <w:tc>
          <w:tcPr>
            <w:tcW w:w="1752" w:type="dxa"/>
          </w:tcPr>
          <w:p w14:paraId="1BD8B213" w14:textId="1A6D9162" w:rsidR="000A2ED1" w:rsidRPr="00350463" w:rsidRDefault="00AB5411" w:rsidP="00CF6D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This </w:t>
            </w:r>
            <w:r w:rsidR="002D3C8D" w:rsidRPr="00350463">
              <w:rPr>
                <w:rFonts w:asciiTheme="minorBidi" w:hAnsiTheme="minorBidi"/>
                <w:sz w:val="28"/>
                <w:szCs w:val="28"/>
              </w:rPr>
              <w:t>field</w:t>
            </w:r>
            <w:r w:rsidRPr="00350463">
              <w:rPr>
                <w:rFonts w:asciiTheme="minorBidi" w:hAnsiTheme="minorBidi"/>
                <w:sz w:val="28"/>
                <w:szCs w:val="28"/>
              </w:rPr>
              <w:t xml:space="preserve"> h</w:t>
            </w:r>
            <w:r w:rsidR="00C864C7" w:rsidRPr="00350463">
              <w:rPr>
                <w:rFonts w:asciiTheme="minorBidi" w:hAnsiTheme="minorBidi"/>
                <w:sz w:val="28"/>
                <w:szCs w:val="28"/>
              </w:rPr>
              <w:t xml:space="preserve">olds the title </w:t>
            </w:r>
            <w:r w:rsidRPr="00350463">
              <w:rPr>
                <w:rFonts w:asciiTheme="minorBidi" w:hAnsiTheme="minorBidi"/>
                <w:sz w:val="28"/>
                <w:szCs w:val="28"/>
              </w:rPr>
              <w:t>of</w:t>
            </w:r>
            <w:r w:rsidR="00C864C7" w:rsidRPr="00350463">
              <w:rPr>
                <w:rFonts w:asciiTheme="minorBidi" w:hAnsiTheme="minorBidi"/>
                <w:sz w:val="28"/>
                <w:szCs w:val="28"/>
              </w:rPr>
              <w:t xml:space="preserve"> the movie. </w:t>
            </w:r>
          </w:p>
        </w:tc>
      </w:tr>
      <w:tr w:rsidR="000A2ED1" w:rsidRPr="00350463" w14:paraId="19BF91C1" w14:textId="77777777" w:rsidTr="00FA6A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48E05186" w14:textId="54C53C06" w:rsidR="000A2ED1" w:rsidRPr="00350463" w:rsidRDefault="007920DF" w:rsidP="00CF6DEC">
            <w:pPr>
              <w:pStyle w:val="ListParagraph"/>
              <w:ind w:left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genre </w:t>
            </w:r>
          </w:p>
        </w:tc>
        <w:tc>
          <w:tcPr>
            <w:tcW w:w="1721" w:type="dxa"/>
          </w:tcPr>
          <w:p w14:paraId="60A4621C" w14:textId="45348B02" w:rsidR="000A2ED1" w:rsidRPr="00350463" w:rsidRDefault="00DA06D9" w:rsidP="00CF6DE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>category</w:t>
            </w:r>
          </w:p>
        </w:tc>
        <w:tc>
          <w:tcPr>
            <w:tcW w:w="1690" w:type="dxa"/>
          </w:tcPr>
          <w:p w14:paraId="1D54C39C" w14:textId="26EF76A1" w:rsidR="000A2ED1" w:rsidRPr="00350463" w:rsidRDefault="00C864C7" w:rsidP="00CF6DE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Varying character </w:t>
            </w:r>
          </w:p>
        </w:tc>
        <w:tc>
          <w:tcPr>
            <w:tcW w:w="1752" w:type="dxa"/>
          </w:tcPr>
          <w:p w14:paraId="57E0FFAD" w14:textId="430AE9D5" w:rsidR="000A2ED1" w:rsidRPr="00350463" w:rsidRDefault="00AB5411" w:rsidP="00CF6DE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This </w:t>
            </w:r>
            <w:r w:rsidR="002D3C8D" w:rsidRPr="00350463">
              <w:rPr>
                <w:rFonts w:asciiTheme="minorBidi" w:hAnsiTheme="minorBidi"/>
                <w:sz w:val="28"/>
                <w:szCs w:val="28"/>
              </w:rPr>
              <w:t>field</w:t>
            </w:r>
            <w:r w:rsidRPr="00350463">
              <w:rPr>
                <w:rFonts w:asciiTheme="minorBidi" w:hAnsiTheme="minorBidi"/>
                <w:sz w:val="28"/>
                <w:szCs w:val="28"/>
              </w:rPr>
              <w:t xml:space="preserve"> holds the genre value. </w:t>
            </w:r>
          </w:p>
        </w:tc>
      </w:tr>
      <w:tr w:rsidR="007920DF" w:rsidRPr="00350463" w14:paraId="3370C06F" w14:textId="77777777" w:rsidTr="00FA6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6E909FA9" w14:textId="3F1434F7" w:rsidR="007920DF" w:rsidRPr="00350463" w:rsidRDefault="007920DF" w:rsidP="00CF6DEC">
            <w:pPr>
              <w:pStyle w:val="ListParagraph"/>
              <w:ind w:left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>number_of_rentals</w:t>
            </w:r>
          </w:p>
        </w:tc>
        <w:tc>
          <w:tcPr>
            <w:tcW w:w="1721" w:type="dxa"/>
          </w:tcPr>
          <w:p w14:paraId="3D49FFAB" w14:textId="4CB5688F" w:rsidR="007920DF" w:rsidRPr="00350463" w:rsidRDefault="00DA06D9" w:rsidP="00CF6D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rental </w:t>
            </w:r>
          </w:p>
        </w:tc>
        <w:tc>
          <w:tcPr>
            <w:tcW w:w="1690" w:type="dxa"/>
          </w:tcPr>
          <w:p w14:paraId="5AE224E7" w14:textId="7B4A470C" w:rsidR="007920DF" w:rsidRPr="00350463" w:rsidRDefault="00C864C7" w:rsidP="00CF6D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Big </w:t>
            </w:r>
            <w:r w:rsidR="002D3C8D" w:rsidRPr="00350463">
              <w:rPr>
                <w:rFonts w:asciiTheme="minorBidi" w:hAnsiTheme="minorBidi"/>
                <w:sz w:val="28"/>
                <w:szCs w:val="28"/>
              </w:rPr>
              <w:t>I</w:t>
            </w:r>
            <w:r w:rsidRPr="00350463">
              <w:rPr>
                <w:rFonts w:asciiTheme="minorBidi" w:hAnsiTheme="minorBidi"/>
                <w:sz w:val="28"/>
                <w:szCs w:val="28"/>
              </w:rPr>
              <w:t xml:space="preserve">nteger </w:t>
            </w:r>
          </w:p>
        </w:tc>
        <w:tc>
          <w:tcPr>
            <w:tcW w:w="1752" w:type="dxa"/>
          </w:tcPr>
          <w:p w14:paraId="30AE8D55" w14:textId="26D6A768" w:rsidR="007920DF" w:rsidRPr="00350463" w:rsidRDefault="002D3C8D" w:rsidP="00CF6D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>It s</w:t>
            </w:r>
            <w:r w:rsidR="00C864C7" w:rsidRPr="00350463">
              <w:rPr>
                <w:rFonts w:asciiTheme="minorBidi" w:hAnsiTheme="minorBidi"/>
                <w:sz w:val="28"/>
                <w:szCs w:val="28"/>
              </w:rPr>
              <w:t xml:space="preserve">hows how </w:t>
            </w:r>
            <w:r w:rsidRPr="00350463">
              <w:rPr>
                <w:rFonts w:asciiTheme="minorBidi" w:hAnsiTheme="minorBidi"/>
                <w:sz w:val="28"/>
                <w:szCs w:val="28"/>
              </w:rPr>
              <w:t>often</w:t>
            </w:r>
            <w:r w:rsidR="00C864C7" w:rsidRPr="00350463">
              <w:rPr>
                <w:rFonts w:asciiTheme="minorBidi" w:hAnsiTheme="minorBidi"/>
                <w:sz w:val="28"/>
                <w:szCs w:val="28"/>
              </w:rPr>
              <w:t xml:space="preserve"> a movie within a particular genre has been rented. </w:t>
            </w:r>
          </w:p>
        </w:tc>
      </w:tr>
      <w:tr w:rsidR="000A2ED1" w:rsidRPr="00350463" w14:paraId="1D3758BA" w14:textId="77777777" w:rsidTr="00FA6A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65475AF9" w14:textId="09F4A317" w:rsidR="000A2ED1" w:rsidRPr="00350463" w:rsidRDefault="007920DF" w:rsidP="00CF6DEC">
            <w:pPr>
              <w:pStyle w:val="ListParagraph"/>
              <w:ind w:left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>payment</w:t>
            </w:r>
          </w:p>
        </w:tc>
        <w:tc>
          <w:tcPr>
            <w:tcW w:w="1721" w:type="dxa"/>
          </w:tcPr>
          <w:p w14:paraId="7D79F5B1" w14:textId="6B1C0196" w:rsidR="000A2ED1" w:rsidRPr="00350463" w:rsidRDefault="00DA06D9" w:rsidP="00CF6DE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>payment</w:t>
            </w:r>
          </w:p>
        </w:tc>
        <w:tc>
          <w:tcPr>
            <w:tcW w:w="1690" w:type="dxa"/>
          </w:tcPr>
          <w:p w14:paraId="4AD39570" w14:textId="2A989D4F" w:rsidR="000A2ED1" w:rsidRPr="00350463" w:rsidRDefault="00C864C7" w:rsidP="00CF6DE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Money </w:t>
            </w:r>
          </w:p>
        </w:tc>
        <w:tc>
          <w:tcPr>
            <w:tcW w:w="1752" w:type="dxa"/>
          </w:tcPr>
          <w:p w14:paraId="3218D98E" w14:textId="4BFAB070" w:rsidR="000A2ED1" w:rsidRPr="00350463" w:rsidRDefault="002D3C8D" w:rsidP="00CF6DE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>It s</w:t>
            </w:r>
            <w:r w:rsidR="00C864C7" w:rsidRPr="00350463">
              <w:rPr>
                <w:rFonts w:asciiTheme="minorBidi" w:hAnsiTheme="minorBidi"/>
                <w:sz w:val="28"/>
                <w:szCs w:val="28"/>
              </w:rPr>
              <w:t xml:space="preserve">hows the </w:t>
            </w:r>
            <w:r w:rsidR="002D265D" w:rsidRPr="00350463">
              <w:rPr>
                <w:rFonts w:asciiTheme="minorBidi" w:hAnsiTheme="minorBidi"/>
                <w:sz w:val="28"/>
                <w:szCs w:val="28"/>
              </w:rPr>
              <w:t>money a title has made</w:t>
            </w:r>
            <w:r w:rsidR="00891229" w:rsidRPr="00350463">
              <w:rPr>
                <w:rFonts w:asciiTheme="minorBidi" w:hAnsiTheme="minorBidi"/>
                <w:sz w:val="28"/>
                <w:szCs w:val="28"/>
              </w:rPr>
              <w:t xml:space="preserve"> within a particular genre. </w:t>
            </w:r>
          </w:p>
        </w:tc>
      </w:tr>
    </w:tbl>
    <w:p w14:paraId="15E6A9B3" w14:textId="77777777" w:rsidR="00CF6DEC" w:rsidRPr="00350463" w:rsidRDefault="00CF6DEC" w:rsidP="00CF6DEC">
      <w:pPr>
        <w:pStyle w:val="ListParagraph"/>
        <w:ind w:left="1080"/>
        <w:rPr>
          <w:rFonts w:asciiTheme="minorBidi" w:hAnsiTheme="minorBidi"/>
          <w:sz w:val="28"/>
          <w:szCs w:val="28"/>
        </w:rPr>
      </w:pPr>
    </w:p>
    <w:p w14:paraId="15132D51" w14:textId="23134DC0" w:rsidR="002D265D" w:rsidRPr="00350463" w:rsidRDefault="002D265D" w:rsidP="00CF6DEC">
      <w:pPr>
        <w:pStyle w:val="ListParagraph"/>
        <w:ind w:left="1080"/>
        <w:rPr>
          <w:rFonts w:asciiTheme="minorBidi" w:hAnsiTheme="minorBidi"/>
          <w:sz w:val="28"/>
          <w:szCs w:val="28"/>
        </w:rPr>
      </w:pPr>
      <w:r w:rsidRPr="00350463">
        <w:rPr>
          <w:rFonts w:asciiTheme="minorBidi" w:hAnsiTheme="minorBidi"/>
          <w:sz w:val="28"/>
          <w:szCs w:val="28"/>
        </w:rPr>
        <w:t xml:space="preserve">Summary Table </w:t>
      </w:r>
    </w:p>
    <w:tbl>
      <w:tblPr>
        <w:tblStyle w:val="GridTable4"/>
        <w:tblW w:w="9350" w:type="dxa"/>
        <w:tblInd w:w="844" w:type="dxa"/>
        <w:tblLook w:val="04A0" w:firstRow="1" w:lastRow="0" w:firstColumn="1" w:lastColumn="0" w:noHBand="0" w:noVBand="1"/>
      </w:tblPr>
      <w:tblGrid>
        <w:gridCol w:w="2551"/>
        <w:gridCol w:w="2276"/>
        <w:gridCol w:w="2244"/>
        <w:gridCol w:w="2279"/>
      </w:tblGrid>
      <w:tr w:rsidR="00FA6A3F" w:rsidRPr="00350463" w14:paraId="5AF061FC" w14:textId="77777777" w:rsidTr="00786C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306EE5CD" w14:textId="619706CE" w:rsidR="00891229" w:rsidRPr="00350463" w:rsidRDefault="00891229" w:rsidP="00CF6DEC">
            <w:pPr>
              <w:pStyle w:val="ListParagraph"/>
              <w:ind w:left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Variable Name </w:t>
            </w:r>
          </w:p>
        </w:tc>
        <w:tc>
          <w:tcPr>
            <w:tcW w:w="2325" w:type="dxa"/>
          </w:tcPr>
          <w:p w14:paraId="2972B3BA" w14:textId="3FC0D63A" w:rsidR="00891229" w:rsidRPr="00350463" w:rsidRDefault="00891229" w:rsidP="00CF6DEC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Table Derivation </w:t>
            </w:r>
          </w:p>
        </w:tc>
        <w:tc>
          <w:tcPr>
            <w:tcW w:w="2322" w:type="dxa"/>
          </w:tcPr>
          <w:p w14:paraId="3065C0A3" w14:textId="4C55B8DB" w:rsidR="00891229" w:rsidRPr="00350463" w:rsidRDefault="00891229" w:rsidP="00CF6DEC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Data Type </w:t>
            </w:r>
          </w:p>
        </w:tc>
        <w:tc>
          <w:tcPr>
            <w:tcW w:w="2326" w:type="dxa"/>
          </w:tcPr>
          <w:p w14:paraId="4A9BED6E" w14:textId="6AEF2BC4" w:rsidR="00891229" w:rsidRPr="00350463" w:rsidRDefault="00891229" w:rsidP="00CF6DEC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Description </w:t>
            </w:r>
          </w:p>
        </w:tc>
      </w:tr>
      <w:tr w:rsidR="00FA6A3F" w:rsidRPr="00350463" w14:paraId="1F5863CA" w14:textId="77777777" w:rsidTr="00FA6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52EBF642" w14:textId="1123755C" w:rsidR="00891229" w:rsidRPr="00350463" w:rsidRDefault="00566000" w:rsidP="00CF6DEC">
            <w:pPr>
              <w:pStyle w:val="ListParagraph"/>
              <w:ind w:left="0"/>
              <w:rPr>
                <w:rFonts w:asciiTheme="minorBidi" w:hAnsiTheme="minorBidi"/>
                <w:b w:val="0"/>
                <w:bCs w:val="0"/>
                <w:sz w:val="28"/>
                <w:szCs w:val="28"/>
              </w:rPr>
            </w:pPr>
            <w:r w:rsidRPr="00350463">
              <w:rPr>
                <w:rFonts w:asciiTheme="minorBidi" w:hAnsiTheme="minorBidi"/>
                <w:b w:val="0"/>
                <w:bCs w:val="0"/>
                <w:sz w:val="28"/>
                <w:szCs w:val="28"/>
              </w:rPr>
              <w:t>genre</w:t>
            </w:r>
          </w:p>
        </w:tc>
        <w:tc>
          <w:tcPr>
            <w:tcW w:w="2325" w:type="dxa"/>
          </w:tcPr>
          <w:p w14:paraId="41532987" w14:textId="640E90B6" w:rsidR="00891229" w:rsidRPr="00350463" w:rsidRDefault="00890A4B" w:rsidP="00CF6D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>genre_sales</w:t>
            </w:r>
          </w:p>
        </w:tc>
        <w:tc>
          <w:tcPr>
            <w:tcW w:w="2322" w:type="dxa"/>
          </w:tcPr>
          <w:p w14:paraId="2E6CFAEF" w14:textId="3A59D5F4" w:rsidR="00891229" w:rsidRPr="00350463" w:rsidRDefault="00890A4B" w:rsidP="00CF6D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Varying character </w:t>
            </w:r>
          </w:p>
        </w:tc>
        <w:tc>
          <w:tcPr>
            <w:tcW w:w="2326" w:type="dxa"/>
          </w:tcPr>
          <w:p w14:paraId="25E362F7" w14:textId="41D35FC1" w:rsidR="00891229" w:rsidRPr="00350463" w:rsidRDefault="002D3C8D" w:rsidP="00CF6D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>This field h</w:t>
            </w:r>
            <w:r w:rsidR="00AB41A2" w:rsidRPr="00350463">
              <w:rPr>
                <w:rFonts w:asciiTheme="minorBidi" w:hAnsiTheme="minorBidi"/>
                <w:sz w:val="28"/>
                <w:szCs w:val="28"/>
              </w:rPr>
              <w:t xml:space="preserve">olds the genre. </w:t>
            </w:r>
          </w:p>
        </w:tc>
      </w:tr>
      <w:tr w:rsidR="00FA6A3F" w:rsidRPr="00350463" w14:paraId="07D8DFDF" w14:textId="77777777" w:rsidTr="00FA6A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1CF90FDB" w14:textId="52F16D63" w:rsidR="00891229" w:rsidRPr="00350463" w:rsidRDefault="00566000" w:rsidP="00CF6DEC">
            <w:pPr>
              <w:pStyle w:val="ListParagraph"/>
              <w:ind w:left="0"/>
              <w:rPr>
                <w:rFonts w:asciiTheme="minorBidi" w:hAnsiTheme="minorBidi"/>
                <w:b w:val="0"/>
                <w:bCs w:val="0"/>
                <w:sz w:val="28"/>
                <w:szCs w:val="28"/>
              </w:rPr>
            </w:pPr>
            <w:r w:rsidRPr="00350463">
              <w:rPr>
                <w:rFonts w:asciiTheme="minorBidi" w:hAnsiTheme="minorBidi"/>
                <w:b w:val="0"/>
                <w:bCs w:val="0"/>
                <w:sz w:val="28"/>
                <w:szCs w:val="28"/>
              </w:rPr>
              <w:t>number_of_rentals</w:t>
            </w:r>
          </w:p>
        </w:tc>
        <w:tc>
          <w:tcPr>
            <w:tcW w:w="2325" w:type="dxa"/>
          </w:tcPr>
          <w:p w14:paraId="19E20560" w14:textId="1DD27EA5" w:rsidR="00891229" w:rsidRPr="00350463" w:rsidRDefault="00890A4B" w:rsidP="00CF6DE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>genre_sales</w:t>
            </w:r>
          </w:p>
        </w:tc>
        <w:tc>
          <w:tcPr>
            <w:tcW w:w="2322" w:type="dxa"/>
          </w:tcPr>
          <w:p w14:paraId="0EF4EBED" w14:textId="3C76C691" w:rsidR="00891229" w:rsidRPr="00350463" w:rsidRDefault="00890A4B" w:rsidP="00CF6DE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Big </w:t>
            </w:r>
            <w:r w:rsidR="002D3C8D" w:rsidRPr="00350463">
              <w:rPr>
                <w:rFonts w:asciiTheme="minorBidi" w:hAnsiTheme="minorBidi"/>
                <w:sz w:val="28"/>
                <w:szCs w:val="28"/>
              </w:rPr>
              <w:t>I</w:t>
            </w:r>
            <w:r w:rsidRPr="00350463">
              <w:rPr>
                <w:rFonts w:asciiTheme="minorBidi" w:hAnsiTheme="minorBidi"/>
                <w:sz w:val="28"/>
                <w:szCs w:val="28"/>
              </w:rPr>
              <w:t xml:space="preserve">nteger </w:t>
            </w:r>
          </w:p>
        </w:tc>
        <w:tc>
          <w:tcPr>
            <w:tcW w:w="2326" w:type="dxa"/>
          </w:tcPr>
          <w:p w14:paraId="650B917A" w14:textId="798B50FB" w:rsidR="00891229" w:rsidRPr="00350463" w:rsidRDefault="002D3C8D" w:rsidP="00CF6DE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>It s</w:t>
            </w:r>
            <w:r w:rsidR="00AB41A2" w:rsidRPr="00350463">
              <w:rPr>
                <w:rFonts w:asciiTheme="minorBidi" w:hAnsiTheme="minorBidi"/>
                <w:sz w:val="28"/>
                <w:szCs w:val="28"/>
              </w:rPr>
              <w:t xml:space="preserve">hows how many times a particular genre has been rented. </w:t>
            </w:r>
          </w:p>
        </w:tc>
      </w:tr>
      <w:tr w:rsidR="00FA6A3F" w:rsidRPr="00350463" w14:paraId="212B01F9" w14:textId="77777777" w:rsidTr="00FA6A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26112CBB" w14:textId="05EED812" w:rsidR="00891229" w:rsidRPr="00350463" w:rsidRDefault="00566000" w:rsidP="00CF6DEC">
            <w:pPr>
              <w:pStyle w:val="ListParagraph"/>
              <w:ind w:left="0"/>
              <w:rPr>
                <w:rFonts w:asciiTheme="minorBidi" w:hAnsiTheme="minorBidi"/>
                <w:b w:val="0"/>
                <w:bCs w:val="0"/>
                <w:sz w:val="28"/>
                <w:szCs w:val="28"/>
              </w:rPr>
            </w:pPr>
            <w:r w:rsidRPr="00350463">
              <w:rPr>
                <w:rFonts w:asciiTheme="minorBidi" w:hAnsiTheme="minorBidi"/>
                <w:b w:val="0"/>
                <w:bCs w:val="0"/>
                <w:sz w:val="28"/>
                <w:szCs w:val="28"/>
              </w:rPr>
              <w:lastRenderedPageBreak/>
              <w:t>total_revenue</w:t>
            </w:r>
          </w:p>
        </w:tc>
        <w:tc>
          <w:tcPr>
            <w:tcW w:w="2325" w:type="dxa"/>
          </w:tcPr>
          <w:p w14:paraId="7BEDB6AE" w14:textId="2F514254" w:rsidR="00891229" w:rsidRPr="00350463" w:rsidRDefault="00890A4B" w:rsidP="00CF6D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>genre_sales</w:t>
            </w:r>
          </w:p>
        </w:tc>
        <w:tc>
          <w:tcPr>
            <w:tcW w:w="2322" w:type="dxa"/>
          </w:tcPr>
          <w:p w14:paraId="69862C9E" w14:textId="436A5591" w:rsidR="00891229" w:rsidRPr="00350463" w:rsidRDefault="00AB41A2" w:rsidP="00CF6D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 xml:space="preserve">Money </w:t>
            </w:r>
          </w:p>
        </w:tc>
        <w:tc>
          <w:tcPr>
            <w:tcW w:w="2326" w:type="dxa"/>
          </w:tcPr>
          <w:p w14:paraId="5B6A8988" w14:textId="74A3CA4C" w:rsidR="00891229" w:rsidRPr="00350463" w:rsidRDefault="002D3C8D" w:rsidP="00CF6D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28"/>
                <w:szCs w:val="28"/>
              </w:rPr>
            </w:pPr>
            <w:r w:rsidRPr="00350463">
              <w:rPr>
                <w:rFonts w:asciiTheme="minorBidi" w:hAnsiTheme="minorBidi"/>
                <w:sz w:val="28"/>
                <w:szCs w:val="28"/>
              </w:rPr>
              <w:t>It s</w:t>
            </w:r>
            <w:r w:rsidR="00AB41A2" w:rsidRPr="00350463">
              <w:rPr>
                <w:rFonts w:asciiTheme="minorBidi" w:hAnsiTheme="minorBidi"/>
                <w:sz w:val="28"/>
                <w:szCs w:val="28"/>
              </w:rPr>
              <w:t xml:space="preserve">hows how much revenue has been generated from a particular genre. </w:t>
            </w:r>
          </w:p>
        </w:tc>
      </w:tr>
    </w:tbl>
    <w:p w14:paraId="5ED4E477" w14:textId="77777777" w:rsidR="002D265D" w:rsidRPr="00350463" w:rsidRDefault="002D265D" w:rsidP="00CF6DEC">
      <w:pPr>
        <w:pStyle w:val="ListParagraph"/>
        <w:ind w:left="1080"/>
        <w:rPr>
          <w:rFonts w:asciiTheme="minorBidi" w:hAnsiTheme="minorBidi"/>
          <w:sz w:val="28"/>
          <w:szCs w:val="28"/>
        </w:rPr>
      </w:pPr>
    </w:p>
    <w:p w14:paraId="7E19147F" w14:textId="44554339" w:rsidR="00E11FFD" w:rsidRPr="00E11FFD" w:rsidRDefault="00860E9B" w:rsidP="00E11FFD">
      <w:pPr>
        <w:pStyle w:val="ListParagraph"/>
        <w:ind w:left="1080"/>
        <w:rPr>
          <w:rFonts w:asciiTheme="minorBidi" w:hAnsiTheme="minorBidi"/>
          <w:sz w:val="28"/>
          <w:szCs w:val="28"/>
        </w:rPr>
      </w:pPr>
      <w:r w:rsidRPr="00350463">
        <w:rPr>
          <w:rFonts w:asciiTheme="minorBidi" w:hAnsiTheme="minorBidi"/>
          <w:b/>
          <w:bCs/>
          <w:sz w:val="28"/>
          <w:szCs w:val="28"/>
        </w:rPr>
        <w:t>Q</w:t>
      </w:r>
      <w:r w:rsidRPr="00350463">
        <w:rPr>
          <w:rFonts w:asciiTheme="minorBidi" w:hAnsiTheme="minorBidi"/>
          <w:sz w:val="28"/>
          <w:szCs w:val="28"/>
        </w:rPr>
        <w:t xml:space="preserve">: </w:t>
      </w:r>
      <w:r w:rsidR="00E11FFD" w:rsidRPr="00E11FFD">
        <w:rPr>
          <w:rFonts w:asciiTheme="minorBidi" w:hAnsiTheme="minorBidi"/>
          <w:sz w:val="28"/>
          <w:szCs w:val="28"/>
        </w:rPr>
        <w:t>Identify the specific fields that will be included in the detailed table and the summary table of the report.</w:t>
      </w:r>
    </w:p>
    <w:p w14:paraId="72EE1367" w14:textId="2334536C" w:rsidR="00CA7A1D" w:rsidRPr="00350463" w:rsidRDefault="00CA7A1D" w:rsidP="00CA7A1D">
      <w:pPr>
        <w:pStyle w:val="ListParagraph"/>
        <w:numPr>
          <w:ilvl w:val="0"/>
          <w:numId w:val="3"/>
        </w:numPr>
        <w:rPr>
          <w:rFonts w:asciiTheme="minorBidi" w:hAnsiTheme="minorBidi"/>
          <w:sz w:val="28"/>
          <w:szCs w:val="28"/>
        </w:rPr>
      </w:pPr>
    </w:p>
    <w:p w14:paraId="594CAD05" w14:textId="77777777" w:rsidR="00B34754" w:rsidRDefault="00860E9B" w:rsidP="00860E9B">
      <w:pPr>
        <w:pStyle w:val="ListParagraph"/>
        <w:ind w:left="1080"/>
        <w:rPr>
          <w:rFonts w:asciiTheme="minorBidi" w:hAnsiTheme="minorBidi"/>
          <w:sz w:val="28"/>
          <w:szCs w:val="28"/>
        </w:rPr>
      </w:pPr>
      <w:r w:rsidRPr="00350463">
        <w:rPr>
          <w:rFonts w:asciiTheme="minorBidi" w:hAnsiTheme="minorBidi"/>
          <w:b/>
          <w:bCs/>
          <w:sz w:val="28"/>
          <w:szCs w:val="28"/>
        </w:rPr>
        <w:t>A</w:t>
      </w:r>
      <w:r w:rsidRPr="00350463">
        <w:rPr>
          <w:rFonts w:asciiTheme="minorBidi" w:hAnsiTheme="minorBidi"/>
          <w:sz w:val="28"/>
          <w:szCs w:val="28"/>
        </w:rPr>
        <w:t xml:space="preserve">: </w:t>
      </w:r>
    </w:p>
    <w:p w14:paraId="4345BFD6" w14:textId="629F5CC4" w:rsidR="00B34754" w:rsidRDefault="008B418C" w:rsidP="00D62DE3">
      <w:pPr>
        <w:pStyle w:val="ListParagraph"/>
        <w:ind w:left="1080" w:firstLine="360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The data type is shown in the tables above, each with a column specifying the data type</w:t>
      </w:r>
      <w:r w:rsidR="00B34754">
        <w:rPr>
          <w:rFonts w:asciiTheme="minorBidi" w:hAnsiTheme="minorBidi"/>
          <w:sz w:val="28"/>
          <w:szCs w:val="28"/>
        </w:rPr>
        <w:t xml:space="preserve">. I will also describe it here. </w:t>
      </w:r>
    </w:p>
    <w:p w14:paraId="13910B14" w14:textId="72B5AA06" w:rsidR="00860E9B" w:rsidRDefault="008B418C" w:rsidP="00860E9B">
      <w:pPr>
        <w:pStyle w:val="ListParagraph"/>
        <w:ind w:left="1080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In the detailed table, as shown above, the variables title and genre use the varying character data type</w:t>
      </w:r>
      <w:r w:rsidR="005D41F1">
        <w:rPr>
          <w:rFonts w:asciiTheme="minorBidi" w:hAnsiTheme="minorBidi"/>
          <w:sz w:val="28"/>
          <w:szCs w:val="28"/>
        </w:rPr>
        <w:t xml:space="preserve">, which ensures </w:t>
      </w:r>
      <w:r w:rsidR="00DA308C">
        <w:rPr>
          <w:rFonts w:asciiTheme="minorBidi" w:hAnsiTheme="minorBidi"/>
          <w:sz w:val="28"/>
          <w:szCs w:val="28"/>
        </w:rPr>
        <w:t xml:space="preserve">a </w:t>
      </w:r>
      <w:r w:rsidR="005D41F1">
        <w:rPr>
          <w:rFonts w:asciiTheme="minorBidi" w:hAnsiTheme="minorBidi"/>
          <w:sz w:val="28"/>
          <w:szCs w:val="28"/>
        </w:rPr>
        <w:t xml:space="preserve">precise representation of movie titles and genres. The number of rentals variable uses a big integer data type, providing </w:t>
      </w:r>
      <w:r w:rsidR="00DA308C">
        <w:rPr>
          <w:rFonts w:asciiTheme="minorBidi" w:hAnsiTheme="minorBidi"/>
          <w:sz w:val="28"/>
          <w:szCs w:val="28"/>
        </w:rPr>
        <w:t xml:space="preserve">an </w:t>
      </w:r>
      <w:r w:rsidR="005D41F1">
        <w:rPr>
          <w:rFonts w:asciiTheme="minorBidi" w:hAnsiTheme="minorBidi"/>
          <w:sz w:val="28"/>
          <w:szCs w:val="28"/>
        </w:rPr>
        <w:t>accurate rental count. Finally, the payment uses the money data type, ensuring exact revenue representation</w:t>
      </w:r>
      <w:r w:rsidR="00865A7A" w:rsidRPr="00350463">
        <w:rPr>
          <w:rFonts w:asciiTheme="minorBidi" w:hAnsiTheme="minorBidi"/>
          <w:sz w:val="28"/>
          <w:szCs w:val="28"/>
        </w:rPr>
        <w:t xml:space="preserve">. </w:t>
      </w:r>
    </w:p>
    <w:p w14:paraId="5FAB5FA6" w14:textId="77777777" w:rsidR="006544AA" w:rsidRPr="00350463" w:rsidRDefault="006544AA" w:rsidP="00860E9B">
      <w:pPr>
        <w:pStyle w:val="ListParagraph"/>
        <w:ind w:left="1080"/>
        <w:rPr>
          <w:rFonts w:asciiTheme="minorBidi" w:hAnsiTheme="minorBidi"/>
          <w:sz w:val="28"/>
          <w:szCs w:val="28"/>
        </w:rPr>
      </w:pPr>
    </w:p>
    <w:p w14:paraId="5278BCF1" w14:textId="44340BBB" w:rsidR="00865A7A" w:rsidRPr="00350463" w:rsidRDefault="00865A7A" w:rsidP="00D62DE3">
      <w:pPr>
        <w:pStyle w:val="ListParagraph"/>
        <w:ind w:left="1080" w:firstLine="360"/>
        <w:rPr>
          <w:rFonts w:asciiTheme="minorBidi" w:hAnsiTheme="minorBidi"/>
          <w:sz w:val="28"/>
          <w:szCs w:val="28"/>
        </w:rPr>
      </w:pPr>
      <w:r w:rsidRPr="00350463">
        <w:rPr>
          <w:rFonts w:asciiTheme="minorBidi" w:hAnsiTheme="minorBidi"/>
          <w:sz w:val="28"/>
          <w:szCs w:val="28"/>
        </w:rPr>
        <w:t xml:space="preserve">Next, we have the summary table with a total of three fields. Firstly, the genre variable also employs a varying character </w:t>
      </w:r>
      <w:r w:rsidR="00844286" w:rsidRPr="00350463">
        <w:rPr>
          <w:rFonts w:asciiTheme="minorBidi" w:hAnsiTheme="minorBidi"/>
          <w:sz w:val="28"/>
          <w:szCs w:val="28"/>
        </w:rPr>
        <w:t>datatype.</w:t>
      </w:r>
      <w:r w:rsidR="00730D0C" w:rsidRPr="00350463">
        <w:rPr>
          <w:rFonts w:asciiTheme="minorBidi" w:hAnsiTheme="minorBidi"/>
          <w:sz w:val="28"/>
          <w:szCs w:val="28"/>
        </w:rPr>
        <w:t xml:space="preserve"> Then</w:t>
      </w:r>
      <w:r w:rsidR="002D3C8D" w:rsidRPr="00350463">
        <w:rPr>
          <w:rFonts w:asciiTheme="minorBidi" w:hAnsiTheme="minorBidi"/>
          <w:sz w:val="28"/>
          <w:szCs w:val="28"/>
        </w:rPr>
        <w:t>,</w:t>
      </w:r>
      <w:r w:rsidR="00730D0C" w:rsidRPr="00350463">
        <w:rPr>
          <w:rFonts w:asciiTheme="minorBidi" w:hAnsiTheme="minorBidi"/>
          <w:sz w:val="28"/>
          <w:szCs w:val="28"/>
        </w:rPr>
        <w:t xml:space="preserve"> we have the number of rentals</w:t>
      </w:r>
      <w:r w:rsidR="002D3C8D" w:rsidRPr="00350463">
        <w:rPr>
          <w:rFonts w:asciiTheme="minorBidi" w:hAnsiTheme="minorBidi"/>
          <w:sz w:val="28"/>
          <w:szCs w:val="28"/>
        </w:rPr>
        <w:t xml:space="preserve"> using</w:t>
      </w:r>
      <w:r w:rsidR="00730D0C" w:rsidRPr="00350463">
        <w:rPr>
          <w:rFonts w:asciiTheme="minorBidi" w:hAnsiTheme="minorBidi"/>
          <w:sz w:val="28"/>
          <w:szCs w:val="28"/>
        </w:rPr>
        <w:t xml:space="preserve"> a big integer data type. Finally, the total_revenue variable uses the money data type. </w:t>
      </w:r>
    </w:p>
    <w:p w14:paraId="33F76B7D" w14:textId="77777777" w:rsidR="00D46308" w:rsidRPr="00350463" w:rsidRDefault="00D46308" w:rsidP="00860E9B">
      <w:pPr>
        <w:pStyle w:val="ListParagraph"/>
        <w:ind w:left="1080"/>
        <w:rPr>
          <w:rFonts w:asciiTheme="minorBidi" w:hAnsiTheme="minorBidi"/>
          <w:sz w:val="28"/>
          <w:szCs w:val="28"/>
        </w:rPr>
      </w:pPr>
    </w:p>
    <w:p w14:paraId="703AA094" w14:textId="7BF05381" w:rsidR="00D46308" w:rsidRPr="00350463" w:rsidRDefault="00D46308" w:rsidP="00D46308">
      <w:pPr>
        <w:pStyle w:val="ListParagraph"/>
        <w:numPr>
          <w:ilvl w:val="0"/>
          <w:numId w:val="3"/>
        </w:numPr>
        <w:rPr>
          <w:rFonts w:asciiTheme="minorBidi" w:hAnsiTheme="minorBidi"/>
          <w:sz w:val="28"/>
          <w:szCs w:val="28"/>
        </w:rPr>
      </w:pPr>
      <w:r w:rsidRPr="00350463">
        <w:rPr>
          <w:rFonts w:asciiTheme="minorBidi" w:hAnsiTheme="minorBidi"/>
          <w:b/>
          <w:bCs/>
          <w:sz w:val="28"/>
          <w:szCs w:val="28"/>
        </w:rPr>
        <w:t>Q</w:t>
      </w:r>
      <w:r w:rsidRPr="00350463">
        <w:rPr>
          <w:rFonts w:asciiTheme="minorBidi" w:hAnsiTheme="minorBidi"/>
          <w:sz w:val="28"/>
          <w:szCs w:val="28"/>
        </w:rPr>
        <w:t xml:space="preserve">: </w:t>
      </w:r>
      <w:r w:rsidR="00A077C7" w:rsidRPr="00350463">
        <w:rPr>
          <w:rFonts w:asciiTheme="minorBidi" w:hAnsiTheme="minorBidi"/>
          <w:sz w:val="28"/>
          <w:szCs w:val="28"/>
        </w:rPr>
        <w:t xml:space="preserve">Identify at least two specific tables from the given </w:t>
      </w:r>
      <w:r w:rsidR="004B7A59" w:rsidRPr="00350463">
        <w:rPr>
          <w:rFonts w:asciiTheme="minorBidi" w:hAnsiTheme="minorBidi"/>
          <w:sz w:val="28"/>
          <w:szCs w:val="28"/>
        </w:rPr>
        <w:t>data set</w:t>
      </w:r>
      <w:r w:rsidR="00AE08DE" w:rsidRPr="00350463">
        <w:rPr>
          <w:rFonts w:asciiTheme="minorBidi" w:hAnsiTheme="minorBidi"/>
          <w:sz w:val="28"/>
          <w:szCs w:val="28"/>
        </w:rPr>
        <w:t xml:space="preserve"> that will </w:t>
      </w:r>
      <w:r w:rsidR="00FA10F3" w:rsidRPr="00350463">
        <w:rPr>
          <w:rFonts w:asciiTheme="minorBidi" w:hAnsiTheme="minorBidi"/>
          <w:sz w:val="28"/>
          <w:szCs w:val="28"/>
        </w:rPr>
        <w:t xml:space="preserve">provide the data </w:t>
      </w:r>
      <w:r w:rsidR="00CC679F" w:rsidRPr="00350463">
        <w:rPr>
          <w:rFonts w:asciiTheme="minorBidi" w:hAnsiTheme="minorBidi"/>
          <w:sz w:val="28"/>
          <w:szCs w:val="28"/>
        </w:rPr>
        <w:t xml:space="preserve">necessary for the </w:t>
      </w:r>
      <w:r w:rsidR="008B418C">
        <w:rPr>
          <w:rFonts w:asciiTheme="minorBidi" w:hAnsiTheme="minorBidi"/>
          <w:sz w:val="28"/>
          <w:szCs w:val="28"/>
        </w:rPr>
        <w:t>report's detailed and summary table sections</w:t>
      </w:r>
      <w:r w:rsidR="00CC679F" w:rsidRPr="00350463">
        <w:rPr>
          <w:rFonts w:asciiTheme="minorBidi" w:hAnsiTheme="minorBidi"/>
          <w:sz w:val="28"/>
          <w:szCs w:val="28"/>
        </w:rPr>
        <w:t xml:space="preserve">. </w:t>
      </w:r>
    </w:p>
    <w:p w14:paraId="52FBE3D9" w14:textId="77777777" w:rsidR="00D62DE3" w:rsidRDefault="00746531" w:rsidP="00746531">
      <w:pPr>
        <w:pStyle w:val="ListParagraph"/>
        <w:ind w:left="1080"/>
        <w:rPr>
          <w:rFonts w:asciiTheme="minorBidi" w:hAnsiTheme="minorBidi"/>
          <w:sz w:val="28"/>
          <w:szCs w:val="28"/>
        </w:rPr>
      </w:pPr>
      <w:r w:rsidRPr="00350463">
        <w:rPr>
          <w:rFonts w:asciiTheme="minorBidi" w:hAnsiTheme="minorBidi"/>
          <w:b/>
          <w:bCs/>
          <w:sz w:val="28"/>
          <w:szCs w:val="28"/>
        </w:rPr>
        <w:t>A</w:t>
      </w:r>
      <w:r w:rsidRPr="00350463">
        <w:rPr>
          <w:rFonts w:asciiTheme="minorBidi" w:hAnsiTheme="minorBidi"/>
          <w:sz w:val="28"/>
          <w:szCs w:val="28"/>
        </w:rPr>
        <w:t xml:space="preserve">: </w:t>
      </w:r>
    </w:p>
    <w:p w14:paraId="71CDDA35" w14:textId="22452DD4" w:rsidR="00746531" w:rsidRPr="00350463" w:rsidRDefault="004B7A59" w:rsidP="00D62DE3">
      <w:pPr>
        <w:pStyle w:val="ListParagraph"/>
        <w:ind w:left="1080" w:firstLine="360"/>
        <w:rPr>
          <w:rFonts w:asciiTheme="minorBidi" w:hAnsiTheme="minorBidi"/>
          <w:sz w:val="28"/>
          <w:szCs w:val="28"/>
        </w:rPr>
      </w:pPr>
      <w:r w:rsidRPr="00350463">
        <w:rPr>
          <w:rFonts w:asciiTheme="minorBidi" w:hAnsiTheme="minorBidi"/>
          <w:sz w:val="28"/>
          <w:szCs w:val="28"/>
        </w:rPr>
        <w:t xml:space="preserve">The tables </w:t>
      </w:r>
      <w:r w:rsidR="007743B1" w:rsidRPr="00350463">
        <w:rPr>
          <w:rFonts w:asciiTheme="minorBidi" w:hAnsiTheme="minorBidi"/>
          <w:sz w:val="28"/>
          <w:szCs w:val="28"/>
        </w:rPr>
        <w:t>used</w:t>
      </w:r>
      <w:r w:rsidRPr="00350463">
        <w:rPr>
          <w:rFonts w:asciiTheme="minorBidi" w:hAnsiTheme="minorBidi"/>
          <w:sz w:val="28"/>
          <w:szCs w:val="28"/>
        </w:rPr>
        <w:t xml:space="preserve"> to make the detailed table include </w:t>
      </w:r>
      <w:r w:rsidR="00D27721" w:rsidRPr="00350463">
        <w:rPr>
          <w:rFonts w:asciiTheme="minorBidi" w:hAnsiTheme="minorBidi"/>
          <w:sz w:val="28"/>
          <w:szCs w:val="28"/>
        </w:rPr>
        <w:t xml:space="preserve">the rental table, payment table, film table, film_category table, and the category table. </w:t>
      </w:r>
      <w:r w:rsidR="00550761" w:rsidRPr="00350463">
        <w:rPr>
          <w:rFonts w:asciiTheme="minorBidi" w:hAnsiTheme="minorBidi"/>
          <w:sz w:val="28"/>
          <w:szCs w:val="28"/>
        </w:rPr>
        <w:t>As a quick side note, there are no fields used from the film_category table; however, it does have an associative relationship between the film table and the category table</w:t>
      </w:r>
      <w:r w:rsidR="0077638C" w:rsidRPr="00350463">
        <w:rPr>
          <w:rFonts w:asciiTheme="minorBidi" w:hAnsiTheme="minorBidi"/>
          <w:sz w:val="28"/>
          <w:szCs w:val="28"/>
        </w:rPr>
        <w:t xml:space="preserve">, which </w:t>
      </w:r>
      <w:r w:rsidR="0077638C" w:rsidRPr="00350463">
        <w:rPr>
          <w:rFonts w:asciiTheme="minorBidi" w:hAnsiTheme="minorBidi"/>
          <w:sz w:val="28"/>
          <w:szCs w:val="28"/>
        </w:rPr>
        <w:lastRenderedPageBreak/>
        <w:t xml:space="preserve">means if I wanted a field from the category table, I would need to go through film then the film_category table to access the category table. </w:t>
      </w:r>
    </w:p>
    <w:p w14:paraId="7C745F84" w14:textId="77777777" w:rsidR="00746531" w:rsidRPr="00350463" w:rsidRDefault="00746531" w:rsidP="00746531">
      <w:pPr>
        <w:pStyle w:val="ListParagraph"/>
        <w:ind w:left="1080"/>
        <w:rPr>
          <w:rFonts w:asciiTheme="minorBidi" w:hAnsiTheme="minorBidi"/>
          <w:sz w:val="28"/>
          <w:szCs w:val="28"/>
        </w:rPr>
      </w:pPr>
    </w:p>
    <w:p w14:paraId="03DBD8D4" w14:textId="6F585008" w:rsidR="008F4F06" w:rsidRPr="00350463" w:rsidRDefault="0086597A" w:rsidP="007272BA">
      <w:pPr>
        <w:pStyle w:val="ListParagraph"/>
        <w:ind w:left="1080" w:firstLine="360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T</w:t>
      </w:r>
      <w:r w:rsidR="008B418C">
        <w:rPr>
          <w:rFonts w:asciiTheme="minorBidi" w:hAnsiTheme="minorBidi"/>
          <w:sz w:val="28"/>
          <w:szCs w:val="28"/>
        </w:rPr>
        <w:t>he summary table</w:t>
      </w:r>
      <w:r w:rsidR="002D3C8D" w:rsidRPr="00350463">
        <w:rPr>
          <w:rFonts w:asciiTheme="minorBidi" w:hAnsiTheme="minorBidi"/>
          <w:sz w:val="28"/>
          <w:szCs w:val="28"/>
        </w:rPr>
        <w:t xml:space="preserve"> </w:t>
      </w:r>
      <w:r>
        <w:rPr>
          <w:rFonts w:asciiTheme="minorBidi" w:hAnsiTheme="minorBidi"/>
          <w:sz w:val="28"/>
          <w:szCs w:val="28"/>
        </w:rPr>
        <w:t xml:space="preserve">is </w:t>
      </w:r>
      <w:r w:rsidR="009543CC">
        <w:rPr>
          <w:rFonts w:asciiTheme="minorBidi" w:hAnsiTheme="minorBidi"/>
          <w:sz w:val="28"/>
          <w:szCs w:val="28"/>
        </w:rPr>
        <w:t>called</w:t>
      </w:r>
      <w:r w:rsidR="002D3C8D" w:rsidRPr="00350463">
        <w:rPr>
          <w:rFonts w:asciiTheme="minorBidi" w:hAnsiTheme="minorBidi"/>
          <w:sz w:val="28"/>
          <w:szCs w:val="28"/>
        </w:rPr>
        <w:t xml:space="preserve"> genre_sales_summary</w:t>
      </w:r>
      <w:r w:rsidR="00D84C97">
        <w:rPr>
          <w:rFonts w:asciiTheme="minorBidi" w:hAnsiTheme="minorBidi"/>
          <w:sz w:val="28"/>
          <w:szCs w:val="28"/>
        </w:rPr>
        <w:t xml:space="preserve">, which derives from the genre_sales or the detailed table. However, assuming my code did not employ my detailed table, and I had to use a select query to populate my table manually, I would use the same tables as the detailed table, which includes the rental table, payment table, film table, film_category table, and </w:t>
      </w:r>
      <w:r w:rsidR="008F4F06" w:rsidRPr="00350463">
        <w:rPr>
          <w:rFonts w:asciiTheme="minorBidi" w:hAnsiTheme="minorBidi"/>
          <w:sz w:val="28"/>
          <w:szCs w:val="28"/>
        </w:rPr>
        <w:t xml:space="preserve">category table. </w:t>
      </w:r>
    </w:p>
    <w:p w14:paraId="0F54A42B" w14:textId="77777777" w:rsidR="008F4F06" w:rsidRPr="00350463" w:rsidRDefault="008F4F06" w:rsidP="000876BA">
      <w:pPr>
        <w:pStyle w:val="ListParagraph"/>
        <w:ind w:left="1080"/>
        <w:rPr>
          <w:rFonts w:asciiTheme="minorBidi" w:hAnsiTheme="minorBidi"/>
          <w:sz w:val="28"/>
          <w:szCs w:val="28"/>
        </w:rPr>
      </w:pPr>
    </w:p>
    <w:p w14:paraId="3E4BC03E" w14:textId="47049704" w:rsidR="003715F5" w:rsidRPr="00350463" w:rsidRDefault="007272BA" w:rsidP="007272BA">
      <w:pPr>
        <w:pStyle w:val="ListParagraph"/>
        <w:ind w:left="1080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Note: Y</w:t>
      </w:r>
      <w:r w:rsidR="008F4F06" w:rsidRPr="00350463">
        <w:rPr>
          <w:rFonts w:asciiTheme="minorBidi" w:hAnsiTheme="minorBidi"/>
          <w:sz w:val="28"/>
          <w:szCs w:val="28"/>
        </w:rPr>
        <w:t xml:space="preserve">ou can see what fields </w:t>
      </w:r>
      <w:r w:rsidR="008B418C">
        <w:rPr>
          <w:rFonts w:asciiTheme="minorBidi" w:hAnsiTheme="minorBidi"/>
          <w:sz w:val="28"/>
          <w:szCs w:val="28"/>
        </w:rPr>
        <w:t>are derived from the</w:t>
      </w:r>
      <w:r w:rsidR="008F4F06" w:rsidRPr="00350463">
        <w:rPr>
          <w:rFonts w:asciiTheme="minorBidi" w:hAnsiTheme="minorBidi"/>
          <w:sz w:val="28"/>
          <w:szCs w:val="28"/>
        </w:rPr>
        <w:t xml:space="preserve"> tables in A.1 above. </w:t>
      </w:r>
    </w:p>
    <w:p w14:paraId="53B17EB2" w14:textId="77777777" w:rsidR="003715F5" w:rsidRPr="00350463" w:rsidRDefault="003715F5" w:rsidP="00746531">
      <w:pPr>
        <w:pStyle w:val="ListParagraph"/>
        <w:ind w:left="1080"/>
        <w:rPr>
          <w:rFonts w:asciiTheme="minorBidi" w:hAnsiTheme="minorBidi"/>
          <w:sz w:val="28"/>
          <w:szCs w:val="28"/>
        </w:rPr>
      </w:pPr>
    </w:p>
    <w:p w14:paraId="56BFA8C2" w14:textId="02FFE776" w:rsidR="00746531" w:rsidRPr="00350463" w:rsidRDefault="00746531" w:rsidP="00746531">
      <w:pPr>
        <w:pStyle w:val="ListParagraph"/>
        <w:numPr>
          <w:ilvl w:val="0"/>
          <w:numId w:val="3"/>
        </w:numPr>
        <w:rPr>
          <w:rFonts w:asciiTheme="minorBidi" w:hAnsiTheme="minorBidi"/>
          <w:sz w:val="28"/>
          <w:szCs w:val="28"/>
        </w:rPr>
      </w:pPr>
      <w:r w:rsidRPr="00350463"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  <w:t>Q</w:t>
      </w: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: Identify </w:t>
      </w:r>
      <w:r w:rsidRPr="00350463">
        <w:rPr>
          <w:rStyle w:val="Emphasis"/>
          <w:rFonts w:ascii="Calibri" w:hAnsi="Calibri" w:cs="Calibri"/>
          <w:color w:val="222222"/>
          <w:sz w:val="28"/>
          <w:szCs w:val="28"/>
          <w:shd w:val="clear" w:color="auto" w:fill="FFFFFF"/>
        </w:rPr>
        <w:t>at least</w:t>
      </w: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 </w:t>
      </w:r>
      <w:r w:rsidRPr="00350463">
        <w:rPr>
          <w:rStyle w:val="Strong"/>
          <w:rFonts w:ascii="Calibri" w:hAnsi="Calibri" w:cs="Calibri"/>
          <w:color w:val="222222"/>
          <w:sz w:val="28"/>
          <w:szCs w:val="28"/>
          <w:shd w:val="clear" w:color="auto" w:fill="FFFFFF"/>
        </w:rPr>
        <w:t>one</w:t>
      </w: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 field in the detailed table section that will require a custom transformation with a user-defined function and explain why it should be transformed (e.g., you might translate a field with a value of </w:t>
      </w:r>
      <w:r w:rsidRPr="00350463">
        <w:rPr>
          <w:rStyle w:val="Emphasis"/>
          <w:rFonts w:ascii="Calibri" w:hAnsi="Calibri" w:cs="Calibri"/>
          <w:color w:val="222222"/>
          <w:sz w:val="28"/>
          <w:szCs w:val="28"/>
          <w:shd w:val="clear" w:color="auto" w:fill="FFFFFF"/>
        </w:rPr>
        <w:t>N </w:t>
      </w: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to </w:t>
      </w:r>
      <w:r w:rsidRPr="00350463">
        <w:rPr>
          <w:rStyle w:val="Emphasis"/>
          <w:rFonts w:ascii="Calibri" w:hAnsi="Calibri" w:cs="Calibri"/>
          <w:color w:val="222222"/>
          <w:sz w:val="28"/>
          <w:szCs w:val="28"/>
          <w:shd w:val="clear" w:color="auto" w:fill="FFFFFF"/>
        </w:rPr>
        <w:t>No</w:t>
      </w: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 and </w:t>
      </w:r>
      <w:r w:rsidRPr="00350463">
        <w:rPr>
          <w:rStyle w:val="Emphasis"/>
          <w:rFonts w:ascii="Calibri" w:hAnsi="Calibri" w:cs="Calibri"/>
          <w:color w:val="222222"/>
          <w:sz w:val="28"/>
          <w:szCs w:val="28"/>
          <w:shd w:val="clear" w:color="auto" w:fill="FFFFFF"/>
        </w:rPr>
        <w:t>Y</w:t>
      </w: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 to </w:t>
      </w:r>
      <w:r w:rsidRPr="00350463">
        <w:rPr>
          <w:rStyle w:val="Emphasis"/>
          <w:rFonts w:ascii="Calibri" w:hAnsi="Calibri" w:cs="Calibri"/>
          <w:color w:val="222222"/>
          <w:sz w:val="28"/>
          <w:szCs w:val="28"/>
          <w:shd w:val="clear" w:color="auto" w:fill="FFFFFF"/>
        </w:rPr>
        <w:t>Yes</w:t>
      </w: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).</w:t>
      </w:r>
    </w:p>
    <w:p w14:paraId="6589E793" w14:textId="77777777" w:rsidR="00757265" w:rsidRDefault="00746531" w:rsidP="00746531">
      <w:pPr>
        <w:pStyle w:val="ListParagraph"/>
        <w:ind w:left="108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  <w:r w:rsidRPr="00350463"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  <w:t>A</w:t>
      </w: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: </w:t>
      </w:r>
    </w:p>
    <w:p w14:paraId="4FBCF679" w14:textId="67A2C17D" w:rsidR="003373AD" w:rsidRDefault="00D51171" w:rsidP="00757265">
      <w:pPr>
        <w:pStyle w:val="ListParagraph"/>
        <w:ind w:left="1080" w:firstLine="36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The </w:t>
      </w:r>
      <w:r w:rsidR="002D3C8D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fields </w:t>
      </w:r>
      <w:r w:rsidR="00D84C97">
        <w:rPr>
          <w:rFonts w:ascii="Arial" w:hAnsi="Arial" w:cs="Arial"/>
          <w:color w:val="222222"/>
          <w:sz w:val="28"/>
          <w:szCs w:val="28"/>
          <w:shd w:val="clear" w:color="auto" w:fill="FFFFFF"/>
        </w:rPr>
        <w:t>requiring</w:t>
      </w:r>
      <w:r w:rsidR="002D3C8D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a custom transformation are the number_of_rentals and payment fields</w:t>
      </w:r>
      <w:r w:rsidR="003A6D59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within the trigger function</w:t>
      </w:r>
      <w:r w:rsidR="008B4848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. </w:t>
      </w:r>
      <w:r w:rsidR="00D84C97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The number_of_rentals variable is used </w:t>
      </w:r>
      <w:r w:rsidR="00821429">
        <w:rPr>
          <w:rFonts w:ascii="Arial" w:hAnsi="Arial" w:cs="Arial"/>
          <w:color w:val="222222"/>
          <w:sz w:val="28"/>
          <w:szCs w:val="28"/>
          <w:shd w:val="clear" w:color="auto" w:fill="FFFFFF"/>
        </w:rPr>
        <w:t>in the</w:t>
      </w:r>
      <w:r w:rsidR="00757265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detailed</w:t>
      </w:r>
      <w:r w:rsidR="00821429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table with an aggregate function to calculate the total rentals for a particular </w:t>
      </w:r>
      <w:r w:rsidR="00757265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movie in a </w:t>
      </w:r>
      <w:r w:rsidR="00821429">
        <w:rPr>
          <w:rFonts w:ascii="Arial" w:hAnsi="Arial" w:cs="Arial"/>
          <w:color w:val="222222"/>
          <w:sz w:val="28"/>
          <w:szCs w:val="28"/>
          <w:shd w:val="clear" w:color="auto" w:fill="FFFFFF"/>
        </w:rPr>
        <w:t>genre</w:t>
      </w:r>
      <w:r w:rsidR="00D84C97">
        <w:rPr>
          <w:rFonts w:ascii="Arial" w:hAnsi="Arial" w:cs="Arial"/>
          <w:color w:val="222222"/>
          <w:sz w:val="28"/>
          <w:szCs w:val="28"/>
          <w:shd w:val="clear" w:color="auto" w:fill="FFFFFF"/>
        </w:rPr>
        <w:t>. The</w:t>
      </w:r>
      <w:r w:rsidR="002D3C8D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</w:t>
      </w:r>
      <w:r w:rsidR="0034116D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payment field sums the revenue a particular genre made</w:t>
      </w:r>
      <w:r w:rsidR="00A41971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. </w:t>
      </w:r>
      <w:r w:rsidR="005A210A">
        <w:rPr>
          <w:rFonts w:ascii="Arial" w:hAnsi="Arial" w:cs="Arial"/>
          <w:color w:val="222222"/>
          <w:sz w:val="28"/>
          <w:szCs w:val="28"/>
          <w:shd w:val="clear" w:color="auto" w:fill="FFFFFF"/>
        </w:rPr>
        <w:t>The previously mentioned query will</w:t>
      </w:r>
      <w:r w:rsidR="00C8645F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show users what genre is most profitable in the detailed table.</w:t>
      </w:r>
      <w:r w:rsidR="00E575AC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</w:t>
      </w:r>
    </w:p>
    <w:p w14:paraId="1760CF14" w14:textId="77777777" w:rsidR="00746531" w:rsidRDefault="00746531" w:rsidP="00746531">
      <w:pPr>
        <w:pStyle w:val="ListParagraph"/>
        <w:ind w:left="108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</w:p>
    <w:p w14:paraId="1D94772D" w14:textId="77777777" w:rsidR="00C8645F" w:rsidRDefault="00C8645F" w:rsidP="00746531">
      <w:pPr>
        <w:pStyle w:val="ListParagraph"/>
        <w:ind w:left="108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</w:p>
    <w:p w14:paraId="729FCA1F" w14:textId="77777777" w:rsidR="00C8645F" w:rsidRDefault="00C8645F" w:rsidP="00746531">
      <w:pPr>
        <w:pStyle w:val="ListParagraph"/>
        <w:ind w:left="108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</w:p>
    <w:p w14:paraId="3D8BC752" w14:textId="77777777" w:rsidR="00C8645F" w:rsidRDefault="00C8645F" w:rsidP="00746531">
      <w:pPr>
        <w:pStyle w:val="ListParagraph"/>
        <w:ind w:left="108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</w:p>
    <w:p w14:paraId="28E70D68" w14:textId="77777777" w:rsidR="00C8645F" w:rsidRDefault="00C8645F" w:rsidP="00746531">
      <w:pPr>
        <w:pStyle w:val="ListParagraph"/>
        <w:ind w:left="108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</w:p>
    <w:p w14:paraId="50AC65C2" w14:textId="77777777" w:rsidR="00C8645F" w:rsidRDefault="00C8645F" w:rsidP="00746531">
      <w:pPr>
        <w:pStyle w:val="ListParagraph"/>
        <w:ind w:left="108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</w:p>
    <w:p w14:paraId="0AFE0B8F" w14:textId="77777777" w:rsidR="00C8645F" w:rsidRPr="00350463" w:rsidRDefault="00C8645F" w:rsidP="00746531">
      <w:pPr>
        <w:pStyle w:val="ListParagraph"/>
        <w:ind w:left="108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</w:p>
    <w:p w14:paraId="0C577695" w14:textId="11D3004A" w:rsidR="00746531" w:rsidRPr="00350463" w:rsidRDefault="00746531" w:rsidP="00746531">
      <w:pPr>
        <w:pStyle w:val="ListParagraph"/>
        <w:numPr>
          <w:ilvl w:val="0"/>
          <w:numId w:val="3"/>
        </w:numPr>
        <w:rPr>
          <w:rFonts w:asciiTheme="minorBidi" w:hAnsiTheme="minorBidi"/>
          <w:sz w:val="28"/>
          <w:szCs w:val="28"/>
        </w:rPr>
      </w:pPr>
      <w:r w:rsidRPr="00350463"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  <w:lastRenderedPageBreak/>
        <w:t>Q</w:t>
      </w: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: </w:t>
      </w:r>
      <w:r w:rsidR="00FB497A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Explain the different business uses of the detailed table section and the summary table section of the report.</w:t>
      </w:r>
    </w:p>
    <w:p w14:paraId="2B102212" w14:textId="3DA9E037" w:rsidR="00322947" w:rsidRDefault="00350463" w:rsidP="00237C92">
      <w:pPr>
        <w:pStyle w:val="ListParagraph"/>
        <w:ind w:left="108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  <w:r w:rsidRPr="00350463"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  <w:t>A</w:t>
      </w:r>
      <w:r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: </w:t>
      </w:r>
      <w:r w:rsidR="00F46D0A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The </w:t>
      </w:r>
      <w:r w:rsidR="002D3C8D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detailed table's business case gives</w:t>
      </w:r>
      <w:r w:rsidR="00F46D0A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</w:t>
      </w:r>
      <w:r w:rsidR="00DF66F8">
        <w:rPr>
          <w:rFonts w:ascii="Arial" w:hAnsi="Arial" w:cs="Arial"/>
          <w:color w:val="222222"/>
          <w:sz w:val="28"/>
          <w:szCs w:val="28"/>
          <w:shd w:val="clear" w:color="auto" w:fill="FFFFFF"/>
        </w:rPr>
        <w:t>readers an idea of movies from which</w:t>
      </w:r>
      <w:r w:rsidR="00F46D0A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genres </w:t>
      </w:r>
      <w:r w:rsidR="002D3C8D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make</w:t>
      </w:r>
      <w:r w:rsidR="00F46D0A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the most </w:t>
      </w:r>
      <w:r w:rsidR="0003057A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money. </w:t>
      </w:r>
      <w:r w:rsidR="00C01F1B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The business</w:t>
      </w:r>
      <w:r w:rsidR="00FE637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case</w:t>
      </w:r>
      <w:r w:rsidR="00C01F1B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the summary table caters to is showing C-Suite </w:t>
      </w:r>
      <w:r w:rsidR="008E15B1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executives’</w:t>
      </w:r>
      <w:r w:rsidR="00C01F1B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</w:t>
      </w:r>
      <w:r w:rsidR="008C69EF">
        <w:rPr>
          <w:rFonts w:ascii="Arial" w:hAnsi="Arial" w:cs="Arial"/>
          <w:color w:val="222222"/>
          <w:sz w:val="28"/>
          <w:szCs w:val="28"/>
          <w:shd w:val="clear" w:color="auto" w:fill="FFFFFF"/>
        </w:rPr>
        <w:t>vital information in a concise format</w:t>
      </w:r>
      <w:r w:rsidR="008C69EF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</w:t>
      </w:r>
      <w:r w:rsidR="008C69EF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of what </w:t>
      </w:r>
      <w:r w:rsidR="00C01F1B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genres </w:t>
      </w:r>
      <w:r w:rsidR="008C69EF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make the </w:t>
      </w:r>
      <w:r w:rsidR="00C01F1B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most revenue.</w:t>
      </w:r>
      <w:r w:rsidR="00357B6B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</w:t>
      </w:r>
    </w:p>
    <w:p w14:paraId="52CA3BBE" w14:textId="77777777" w:rsidR="00322947" w:rsidRPr="00322947" w:rsidRDefault="00322947" w:rsidP="00322947">
      <w:pPr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</w:p>
    <w:p w14:paraId="64D1F5CA" w14:textId="4B220C0A" w:rsidR="00B17AAE" w:rsidRPr="00350463" w:rsidRDefault="00B17AAE" w:rsidP="00B17AAE">
      <w:pPr>
        <w:pStyle w:val="ListParagraph"/>
        <w:numPr>
          <w:ilvl w:val="0"/>
          <w:numId w:val="1"/>
        </w:numPr>
        <w:rPr>
          <w:rFonts w:asciiTheme="minorBidi" w:hAnsiTheme="minorBidi"/>
          <w:sz w:val="28"/>
          <w:szCs w:val="28"/>
        </w:rPr>
      </w:pPr>
      <w:r w:rsidRPr="00350463">
        <w:rPr>
          <w:rFonts w:asciiTheme="minorBidi" w:hAnsiTheme="minorBidi"/>
          <w:sz w:val="28"/>
          <w:szCs w:val="28"/>
        </w:rPr>
        <w:t xml:space="preserve">Provide original </w:t>
      </w:r>
      <w:r w:rsidR="008F67CE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code for function(s) in text format that perform</w:t>
      </w:r>
      <w:r w:rsidR="002D3C8D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s</w:t>
      </w:r>
      <w:r w:rsidR="008F67CE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the transformation(s) you identified in part A4.</w:t>
      </w:r>
    </w:p>
    <w:p w14:paraId="708664CE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CREATE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OR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REPLACE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FUNCTION</w:t>
      </w:r>
      <w:r w:rsidRPr="00350463">
        <w:rPr>
          <w:color w:val="333333"/>
          <w:sz w:val="28"/>
          <w:szCs w:val="28"/>
        </w:rPr>
        <w:t xml:space="preserve"> insert_trigger_genre_sale()</w:t>
      </w:r>
    </w:p>
    <w:p w14:paraId="6ED61CDB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RETURNS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TRIGGER</w:t>
      </w:r>
    </w:p>
    <w:p w14:paraId="271DFEA9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LANGUAGE</w:t>
      </w:r>
      <w:r w:rsidRPr="00350463">
        <w:rPr>
          <w:color w:val="333333"/>
          <w:sz w:val="28"/>
          <w:szCs w:val="28"/>
        </w:rPr>
        <w:t xml:space="preserve"> PLPGSQL</w:t>
      </w:r>
    </w:p>
    <w:p w14:paraId="44BF7209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AS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color w:val="FF0000"/>
          <w:sz w:val="28"/>
          <w:szCs w:val="28"/>
          <w:shd w:val="clear" w:color="auto" w:fill="FFAAAA"/>
        </w:rPr>
        <w:t>$$</w:t>
      </w:r>
    </w:p>
    <w:p w14:paraId="7F869889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BEGIN</w:t>
      </w:r>
    </w:p>
    <w:p w14:paraId="6996B4BB" w14:textId="79B9686B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888888"/>
          <w:sz w:val="28"/>
          <w:szCs w:val="28"/>
        </w:rPr>
        <w:t xml:space="preserve">-- </w:t>
      </w:r>
      <w:r w:rsidR="002D3C8D" w:rsidRPr="00350463">
        <w:rPr>
          <w:color w:val="888888"/>
          <w:sz w:val="28"/>
          <w:szCs w:val="28"/>
        </w:rPr>
        <w:t>W</w:t>
      </w:r>
      <w:r w:rsidRPr="00350463">
        <w:rPr>
          <w:color w:val="888888"/>
          <w:sz w:val="28"/>
          <w:szCs w:val="28"/>
        </w:rPr>
        <w:t>e want to update our large sales by channel table</w:t>
      </w:r>
      <w:r w:rsidR="00915BF3" w:rsidRPr="00350463">
        <w:rPr>
          <w:color w:val="888888"/>
          <w:sz w:val="28"/>
          <w:szCs w:val="28"/>
        </w:rPr>
        <w:t xml:space="preserve">, and the </w:t>
      </w:r>
      <w:r w:rsidRPr="00350463">
        <w:rPr>
          <w:color w:val="888888"/>
          <w:sz w:val="28"/>
          <w:szCs w:val="28"/>
        </w:rPr>
        <w:t>easiest way is to delete the table and reinsert all + new data</w:t>
      </w:r>
    </w:p>
    <w:p w14:paraId="55A0589A" w14:textId="01D46574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888888"/>
          <w:sz w:val="28"/>
          <w:szCs w:val="28"/>
        </w:rPr>
        <w:t xml:space="preserve">-- </w:t>
      </w:r>
      <w:r w:rsidR="00161C74" w:rsidRPr="00350463">
        <w:rPr>
          <w:color w:val="888888"/>
          <w:sz w:val="28"/>
          <w:szCs w:val="28"/>
        </w:rPr>
        <w:t>C</w:t>
      </w:r>
      <w:r w:rsidRPr="00350463">
        <w:rPr>
          <w:color w:val="888888"/>
          <w:sz w:val="28"/>
          <w:szCs w:val="28"/>
        </w:rPr>
        <w:t xml:space="preserve">lear data from this table </w:t>
      </w:r>
    </w:p>
    <w:p w14:paraId="0373F0A7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DELETE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FROM</w:t>
      </w:r>
      <w:r w:rsidRPr="00350463">
        <w:rPr>
          <w:color w:val="333333"/>
          <w:sz w:val="28"/>
          <w:szCs w:val="28"/>
        </w:rPr>
        <w:t xml:space="preserve"> genre_sales_summary;</w:t>
      </w:r>
    </w:p>
    <w:p w14:paraId="11E3EEF1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INSERT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INTO</w:t>
      </w:r>
      <w:r w:rsidRPr="00350463">
        <w:rPr>
          <w:color w:val="333333"/>
          <w:sz w:val="28"/>
          <w:szCs w:val="28"/>
        </w:rPr>
        <w:t xml:space="preserve"> genre_sales_summary</w:t>
      </w:r>
    </w:p>
    <w:p w14:paraId="705256D5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SELECT</w:t>
      </w:r>
      <w:r w:rsidRPr="00350463">
        <w:rPr>
          <w:color w:val="333333"/>
          <w:sz w:val="28"/>
          <w:szCs w:val="28"/>
        </w:rPr>
        <w:t xml:space="preserve"> genre, </w:t>
      </w:r>
    </w:p>
    <w:p w14:paraId="21DA2DEE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COUNT</w:t>
      </w:r>
      <w:r w:rsidRPr="00350463">
        <w:rPr>
          <w:color w:val="333333"/>
          <w:sz w:val="28"/>
          <w:szCs w:val="28"/>
        </w:rPr>
        <w:t xml:space="preserve">(number_of_rentals) </w:t>
      </w:r>
      <w:r w:rsidRPr="00350463">
        <w:rPr>
          <w:b/>
          <w:bCs/>
          <w:color w:val="008800"/>
          <w:sz w:val="28"/>
          <w:szCs w:val="28"/>
        </w:rPr>
        <w:t>AS</w:t>
      </w:r>
      <w:r w:rsidRPr="00350463">
        <w:rPr>
          <w:color w:val="333333"/>
          <w:sz w:val="28"/>
          <w:szCs w:val="28"/>
        </w:rPr>
        <w:t xml:space="preserve"> number_of_rentals, </w:t>
      </w:r>
    </w:p>
    <w:p w14:paraId="4A20C360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SUM</w:t>
      </w:r>
      <w:r w:rsidRPr="00350463">
        <w:rPr>
          <w:color w:val="333333"/>
          <w:sz w:val="28"/>
          <w:szCs w:val="28"/>
        </w:rPr>
        <w:t xml:space="preserve">(payment) </w:t>
      </w:r>
      <w:r w:rsidRPr="00350463">
        <w:rPr>
          <w:b/>
          <w:bCs/>
          <w:color w:val="008800"/>
          <w:sz w:val="28"/>
          <w:szCs w:val="28"/>
        </w:rPr>
        <w:t>AS</w:t>
      </w:r>
      <w:r w:rsidRPr="00350463">
        <w:rPr>
          <w:color w:val="333333"/>
          <w:sz w:val="28"/>
          <w:szCs w:val="28"/>
        </w:rPr>
        <w:t xml:space="preserve"> total_revenue</w:t>
      </w:r>
    </w:p>
    <w:p w14:paraId="65F41164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FROM</w:t>
      </w:r>
      <w:r w:rsidRPr="00350463">
        <w:rPr>
          <w:color w:val="333333"/>
          <w:sz w:val="28"/>
          <w:szCs w:val="28"/>
        </w:rPr>
        <w:t xml:space="preserve"> genre_sales</w:t>
      </w:r>
    </w:p>
    <w:p w14:paraId="5F4C0929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GROUP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BY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00DD"/>
          <w:sz w:val="28"/>
          <w:szCs w:val="28"/>
        </w:rPr>
        <w:t>1</w:t>
      </w:r>
    </w:p>
    <w:p w14:paraId="03084FF3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ORDER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BY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00DD"/>
          <w:sz w:val="28"/>
          <w:szCs w:val="28"/>
        </w:rPr>
        <w:t>3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DESC</w:t>
      </w:r>
    </w:p>
    <w:p w14:paraId="70EFDFE3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LIMIT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00DD"/>
          <w:sz w:val="28"/>
          <w:szCs w:val="28"/>
        </w:rPr>
        <w:t>5</w:t>
      </w:r>
      <w:r w:rsidRPr="00350463">
        <w:rPr>
          <w:color w:val="333333"/>
          <w:sz w:val="28"/>
          <w:szCs w:val="28"/>
        </w:rPr>
        <w:t xml:space="preserve">; </w:t>
      </w:r>
      <w:r w:rsidRPr="00350463">
        <w:rPr>
          <w:color w:val="333333"/>
          <w:sz w:val="28"/>
          <w:szCs w:val="28"/>
        </w:rPr>
        <w:tab/>
      </w:r>
    </w:p>
    <w:p w14:paraId="3D6CF3AA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RETURN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NEW</w:t>
      </w:r>
      <w:r w:rsidRPr="00350463">
        <w:rPr>
          <w:color w:val="333333"/>
          <w:sz w:val="28"/>
          <w:szCs w:val="28"/>
        </w:rPr>
        <w:t>;</w:t>
      </w:r>
    </w:p>
    <w:p w14:paraId="17CC9667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COMMIT</w:t>
      </w:r>
      <w:r w:rsidRPr="00350463">
        <w:rPr>
          <w:color w:val="333333"/>
          <w:sz w:val="28"/>
          <w:szCs w:val="28"/>
        </w:rPr>
        <w:t>;</w:t>
      </w:r>
    </w:p>
    <w:p w14:paraId="1EB2B880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END</w:t>
      </w:r>
      <w:r w:rsidRPr="00350463">
        <w:rPr>
          <w:color w:val="333333"/>
          <w:sz w:val="28"/>
          <w:szCs w:val="28"/>
        </w:rPr>
        <w:t>;</w:t>
      </w:r>
    </w:p>
    <w:p w14:paraId="495CBA20" w14:textId="77777777" w:rsidR="00211AA2" w:rsidRPr="00350463" w:rsidRDefault="00211AA2" w:rsidP="00211AA2">
      <w:pPr>
        <w:pStyle w:val="HTMLPreformatted"/>
        <w:spacing w:line="319" w:lineRule="atLeast"/>
        <w:ind w:left="1080"/>
        <w:rPr>
          <w:color w:val="333333"/>
          <w:sz w:val="28"/>
          <w:szCs w:val="28"/>
        </w:rPr>
      </w:pPr>
      <w:r w:rsidRPr="00350463">
        <w:rPr>
          <w:color w:val="FF0000"/>
          <w:sz w:val="28"/>
          <w:szCs w:val="28"/>
          <w:shd w:val="clear" w:color="auto" w:fill="FFAAAA"/>
        </w:rPr>
        <w:t>$$</w:t>
      </w:r>
      <w:r w:rsidRPr="00350463">
        <w:rPr>
          <w:color w:val="333333"/>
          <w:sz w:val="28"/>
          <w:szCs w:val="28"/>
        </w:rPr>
        <w:t>;</w:t>
      </w:r>
    </w:p>
    <w:p w14:paraId="417315F0" w14:textId="77777777" w:rsidR="00350463" w:rsidRPr="00350463" w:rsidRDefault="00350463" w:rsidP="00F02F0C">
      <w:pPr>
        <w:rPr>
          <w:rFonts w:asciiTheme="minorBidi" w:hAnsiTheme="minorBidi"/>
          <w:sz w:val="28"/>
          <w:szCs w:val="28"/>
        </w:rPr>
      </w:pPr>
    </w:p>
    <w:p w14:paraId="30164585" w14:textId="685342CF" w:rsidR="00211AA2" w:rsidRPr="00237C92" w:rsidRDefault="008F67CE" w:rsidP="00237C92">
      <w:pPr>
        <w:pStyle w:val="ListParagraph"/>
        <w:numPr>
          <w:ilvl w:val="0"/>
          <w:numId w:val="1"/>
        </w:numPr>
        <w:rPr>
          <w:rFonts w:asciiTheme="minorBidi" w:hAnsiTheme="minorBidi"/>
          <w:sz w:val="28"/>
          <w:szCs w:val="28"/>
        </w:rPr>
      </w:pP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lastRenderedPageBreak/>
        <w:t>Provide original SQL code in a text format that creates detailed and summary tables to hold your report table sections.</w:t>
      </w:r>
    </w:p>
    <w:p w14:paraId="3BFBCDC6" w14:textId="53A233DA" w:rsidR="00211AA2" w:rsidRPr="00350463" w:rsidRDefault="001D05E3" w:rsidP="00211AA2">
      <w:pPr>
        <w:ind w:left="1440"/>
        <w:rPr>
          <w:rFonts w:asciiTheme="minorBidi" w:hAnsiTheme="minorBidi"/>
          <w:sz w:val="28"/>
          <w:szCs w:val="28"/>
        </w:rPr>
      </w:pPr>
      <w:r w:rsidRPr="00350463">
        <w:rPr>
          <w:rFonts w:asciiTheme="minorBidi" w:hAnsiTheme="minorBidi"/>
          <w:sz w:val="28"/>
          <w:szCs w:val="28"/>
        </w:rPr>
        <w:t xml:space="preserve">Detailed </w:t>
      </w:r>
      <w:r w:rsidR="002E5489" w:rsidRPr="00350463">
        <w:rPr>
          <w:rFonts w:asciiTheme="minorBidi" w:hAnsiTheme="minorBidi"/>
          <w:sz w:val="28"/>
          <w:szCs w:val="28"/>
        </w:rPr>
        <w:t>t</w:t>
      </w:r>
      <w:r w:rsidRPr="00350463">
        <w:rPr>
          <w:rFonts w:asciiTheme="minorBidi" w:hAnsiTheme="minorBidi"/>
          <w:sz w:val="28"/>
          <w:szCs w:val="28"/>
        </w:rPr>
        <w:t>able – genre_sales</w:t>
      </w:r>
    </w:p>
    <w:p w14:paraId="476B8213" w14:textId="66D6D9F2" w:rsidR="006A34B3" w:rsidRPr="00350463" w:rsidRDefault="006A34B3" w:rsidP="006A34B3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rFonts w:asciiTheme="minorBidi" w:hAnsiTheme="minorBidi"/>
          <w:sz w:val="28"/>
          <w:szCs w:val="28"/>
        </w:rPr>
        <w:tab/>
      </w:r>
      <w:r w:rsidR="00107691" w:rsidRPr="00350463">
        <w:rPr>
          <w:rFonts w:asciiTheme="minorBidi" w:hAnsiTheme="minorBidi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CREATE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TABLE</w:t>
      </w:r>
      <w:r w:rsidRPr="00350463">
        <w:rPr>
          <w:color w:val="333333"/>
          <w:sz w:val="28"/>
          <w:szCs w:val="28"/>
        </w:rPr>
        <w:t xml:space="preserve"> IF </w:t>
      </w:r>
      <w:r w:rsidRPr="00350463">
        <w:rPr>
          <w:b/>
          <w:bCs/>
          <w:color w:val="008800"/>
          <w:sz w:val="28"/>
          <w:szCs w:val="28"/>
        </w:rPr>
        <w:t>NOT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EXISTS</w:t>
      </w:r>
      <w:r w:rsidRPr="00350463">
        <w:rPr>
          <w:color w:val="333333"/>
          <w:sz w:val="28"/>
          <w:szCs w:val="28"/>
        </w:rPr>
        <w:t xml:space="preserve"> genre_sales(</w:t>
      </w:r>
    </w:p>
    <w:p w14:paraId="0269EFD1" w14:textId="0476D40E" w:rsidR="006A34B3" w:rsidRPr="00350463" w:rsidRDefault="006A34B3" w:rsidP="006A34B3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="00107691"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 xml:space="preserve">title </w:t>
      </w:r>
      <w:r w:rsidRPr="00350463">
        <w:rPr>
          <w:color w:val="007020"/>
          <w:sz w:val="28"/>
          <w:szCs w:val="28"/>
        </w:rPr>
        <w:t>VARCHAR</w:t>
      </w:r>
      <w:r w:rsidRPr="00350463">
        <w:rPr>
          <w:color w:val="333333"/>
          <w:sz w:val="28"/>
          <w:szCs w:val="28"/>
        </w:rPr>
        <w:t>(</w:t>
      </w:r>
      <w:r w:rsidRPr="00350463">
        <w:rPr>
          <w:b/>
          <w:bCs/>
          <w:color w:val="0000DD"/>
          <w:sz w:val="28"/>
          <w:szCs w:val="28"/>
        </w:rPr>
        <w:t>50</w:t>
      </w:r>
      <w:r w:rsidRPr="00350463">
        <w:rPr>
          <w:color w:val="333333"/>
          <w:sz w:val="28"/>
          <w:szCs w:val="28"/>
        </w:rPr>
        <w:t>),</w:t>
      </w:r>
    </w:p>
    <w:p w14:paraId="3521E165" w14:textId="5DB1CE3D" w:rsidR="006A34B3" w:rsidRPr="00350463" w:rsidRDefault="006A34B3" w:rsidP="006A34B3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="00107691"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 xml:space="preserve">genre </w:t>
      </w:r>
      <w:r w:rsidRPr="00350463">
        <w:rPr>
          <w:color w:val="007020"/>
          <w:sz w:val="28"/>
          <w:szCs w:val="28"/>
        </w:rPr>
        <w:t>VARCHAR</w:t>
      </w:r>
      <w:r w:rsidRPr="00350463">
        <w:rPr>
          <w:color w:val="333333"/>
          <w:sz w:val="28"/>
          <w:szCs w:val="28"/>
        </w:rPr>
        <w:t>(</w:t>
      </w:r>
      <w:r w:rsidRPr="00350463">
        <w:rPr>
          <w:b/>
          <w:bCs/>
          <w:color w:val="0000DD"/>
          <w:sz w:val="28"/>
          <w:szCs w:val="28"/>
        </w:rPr>
        <w:t>50</w:t>
      </w:r>
      <w:r w:rsidRPr="00350463">
        <w:rPr>
          <w:color w:val="333333"/>
          <w:sz w:val="28"/>
          <w:szCs w:val="28"/>
        </w:rPr>
        <w:t>),</w:t>
      </w:r>
    </w:p>
    <w:p w14:paraId="6FD0A992" w14:textId="060B44AD" w:rsidR="006A34B3" w:rsidRPr="00350463" w:rsidRDefault="006A34B3" w:rsidP="006A34B3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="00107691"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 xml:space="preserve">number_of_rentals </w:t>
      </w:r>
      <w:r w:rsidRPr="00350463">
        <w:rPr>
          <w:color w:val="007020"/>
          <w:sz w:val="28"/>
          <w:szCs w:val="28"/>
        </w:rPr>
        <w:t>BIGINT</w:t>
      </w:r>
      <w:r w:rsidRPr="00350463">
        <w:rPr>
          <w:color w:val="333333"/>
          <w:sz w:val="28"/>
          <w:szCs w:val="28"/>
        </w:rPr>
        <w:t>,</w:t>
      </w:r>
    </w:p>
    <w:p w14:paraId="1103FE3E" w14:textId="795646E8" w:rsidR="006A34B3" w:rsidRPr="00350463" w:rsidRDefault="006A34B3" w:rsidP="006A34B3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="00107691"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>payment MONEY );</w:t>
      </w:r>
    </w:p>
    <w:p w14:paraId="7165AC8E" w14:textId="613D5C80" w:rsidR="001D05E3" w:rsidRPr="00350463" w:rsidRDefault="001D05E3" w:rsidP="00211AA2">
      <w:pPr>
        <w:ind w:left="1440"/>
        <w:rPr>
          <w:rFonts w:asciiTheme="minorBidi" w:hAnsiTheme="minorBidi"/>
          <w:sz w:val="28"/>
          <w:szCs w:val="28"/>
        </w:rPr>
      </w:pPr>
    </w:p>
    <w:p w14:paraId="5D0FEE86" w14:textId="6D63C086" w:rsidR="00662B82" w:rsidRPr="00350463" w:rsidRDefault="006A34B3" w:rsidP="006A34B3">
      <w:pPr>
        <w:rPr>
          <w:rFonts w:asciiTheme="minorBidi" w:hAnsiTheme="minorBidi"/>
          <w:sz w:val="28"/>
          <w:szCs w:val="28"/>
        </w:rPr>
      </w:pPr>
      <w:r w:rsidRPr="00350463">
        <w:rPr>
          <w:rFonts w:asciiTheme="minorBidi" w:hAnsiTheme="minorBidi"/>
          <w:sz w:val="28"/>
          <w:szCs w:val="28"/>
        </w:rPr>
        <w:tab/>
      </w:r>
      <w:r w:rsidRPr="00350463">
        <w:rPr>
          <w:rFonts w:asciiTheme="minorBidi" w:hAnsiTheme="minorBidi"/>
          <w:sz w:val="28"/>
          <w:szCs w:val="28"/>
        </w:rPr>
        <w:tab/>
        <w:t>Summary Table – genre_sales_summ</w:t>
      </w:r>
      <w:r w:rsidR="00813C08" w:rsidRPr="00350463">
        <w:rPr>
          <w:rFonts w:asciiTheme="minorBidi" w:hAnsiTheme="minorBidi"/>
          <w:sz w:val="28"/>
          <w:szCs w:val="28"/>
        </w:rPr>
        <w:t xml:space="preserve">ary </w:t>
      </w:r>
    </w:p>
    <w:p w14:paraId="79FE535C" w14:textId="77777777" w:rsidR="00FC154B" w:rsidRDefault="00813C08" w:rsidP="00295B37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rFonts w:asciiTheme="minorBidi" w:hAnsiTheme="minorBidi"/>
          <w:sz w:val="28"/>
          <w:szCs w:val="28"/>
        </w:rPr>
        <w:tab/>
      </w:r>
      <w:r w:rsidRPr="00350463">
        <w:rPr>
          <w:rFonts w:asciiTheme="minorBidi" w:hAnsiTheme="minorBidi"/>
          <w:sz w:val="28"/>
          <w:szCs w:val="28"/>
        </w:rPr>
        <w:tab/>
      </w:r>
      <w:r w:rsidR="00295B37" w:rsidRPr="00350463">
        <w:rPr>
          <w:b/>
          <w:bCs/>
          <w:color w:val="008800"/>
          <w:sz w:val="28"/>
          <w:szCs w:val="28"/>
        </w:rPr>
        <w:t>CREATE</w:t>
      </w:r>
      <w:r w:rsidR="00295B37" w:rsidRPr="00350463">
        <w:rPr>
          <w:color w:val="333333"/>
          <w:sz w:val="28"/>
          <w:szCs w:val="28"/>
        </w:rPr>
        <w:t xml:space="preserve"> </w:t>
      </w:r>
      <w:r w:rsidR="00295B37" w:rsidRPr="00350463">
        <w:rPr>
          <w:b/>
          <w:bCs/>
          <w:color w:val="008800"/>
          <w:sz w:val="28"/>
          <w:szCs w:val="28"/>
        </w:rPr>
        <w:t>TABLE</w:t>
      </w:r>
      <w:r w:rsidR="00295B37" w:rsidRPr="00350463">
        <w:rPr>
          <w:color w:val="333333"/>
          <w:sz w:val="28"/>
          <w:szCs w:val="28"/>
        </w:rPr>
        <w:t xml:space="preserve"> IF </w:t>
      </w:r>
      <w:r w:rsidR="00295B37" w:rsidRPr="00350463">
        <w:rPr>
          <w:b/>
          <w:bCs/>
          <w:color w:val="008800"/>
          <w:sz w:val="28"/>
          <w:szCs w:val="28"/>
        </w:rPr>
        <w:t>NOT</w:t>
      </w:r>
      <w:r w:rsidR="00295B37" w:rsidRPr="00350463">
        <w:rPr>
          <w:color w:val="333333"/>
          <w:sz w:val="28"/>
          <w:szCs w:val="28"/>
        </w:rPr>
        <w:t xml:space="preserve"> </w:t>
      </w:r>
      <w:r w:rsidR="00295B37" w:rsidRPr="00350463">
        <w:rPr>
          <w:b/>
          <w:bCs/>
          <w:color w:val="008800"/>
          <w:sz w:val="28"/>
          <w:szCs w:val="28"/>
        </w:rPr>
        <w:t>EXISTS</w:t>
      </w:r>
      <w:r w:rsidR="00350463">
        <w:rPr>
          <w:color w:val="333333"/>
          <w:sz w:val="28"/>
          <w:szCs w:val="28"/>
        </w:rPr>
        <w:t xml:space="preserve"> </w:t>
      </w:r>
    </w:p>
    <w:p w14:paraId="1EC9A964" w14:textId="1E1A166E" w:rsidR="00295B37" w:rsidRPr="00350463" w:rsidRDefault="00FC154B" w:rsidP="00295B37">
      <w:pPr>
        <w:pStyle w:val="HTMLPreformatted"/>
        <w:spacing w:line="319" w:lineRule="atLeast"/>
        <w:rPr>
          <w:color w:val="333333"/>
          <w:sz w:val="28"/>
          <w:szCs w:val="28"/>
        </w:rPr>
      </w:pPr>
      <w:r>
        <w:rPr>
          <w:color w:val="333333"/>
          <w:sz w:val="28"/>
          <w:szCs w:val="28"/>
        </w:rPr>
        <w:tab/>
      </w:r>
      <w:r>
        <w:rPr>
          <w:color w:val="333333"/>
          <w:sz w:val="28"/>
          <w:szCs w:val="28"/>
        </w:rPr>
        <w:tab/>
      </w:r>
      <w:r w:rsidR="00295B37" w:rsidRPr="00350463">
        <w:rPr>
          <w:color w:val="333333"/>
          <w:sz w:val="28"/>
          <w:szCs w:val="28"/>
        </w:rPr>
        <w:t>genre_sales_summary(</w:t>
      </w:r>
    </w:p>
    <w:p w14:paraId="397411CF" w14:textId="7DEB3CF8" w:rsidR="00295B37" w:rsidRPr="00350463" w:rsidRDefault="00295B37" w:rsidP="00295B37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="00107691"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 xml:space="preserve">genre </w:t>
      </w:r>
      <w:r w:rsidRPr="00350463">
        <w:rPr>
          <w:color w:val="007020"/>
          <w:sz w:val="28"/>
          <w:szCs w:val="28"/>
        </w:rPr>
        <w:t>VARCHAR</w:t>
      </w:r>
      <w:r w:rsidRPr="00350463">
        <w:rPr>
          <w:color w:val="333333"/>
          <w:sz w:val="28"/>
          <w:szCs w:val="28"/>
        </w:rPr>
        <w:t>(</w:t>
      </w:r>
      <w:r w:rsidRPr="00350463">
        <w:rPr>
          <w:b/>
          <w:bCs/>
          <w:color w:val="0000DD"/>
          <w:sz w:val="28"/>
          <w:szCs w:val="28"/>
        </w:rPr>
        <w:t>50</w:t>
      </w:r>
      <w:r w:rsidRPr="00350463">
        <w:rPr>
          <w:color w:val="333333"/>
          <w:sz w:val="28"/>
          <w:szCs w:val="28"/>
        </w:rPr>
        <w:t>),</w:t>
      </w:r>
    </w:p>
    <w:p w14:paraId="34DBF9AF" w14:textId="448EFEB0" w:rsidR="00295B37" w:rsidRPr="00350463" w:rsidRDefault="00295B37" w:rsidP="00295B37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="00107691"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 xml:space="preserve">number_of_rentals </w:t>
      </w:r>
      <w:r w:rsidRPr="00350463">
        <w:rPr>
          <w:color w:val="007020"/>
          <w:sz w:val="28"/>
          <w:szCs w:val="28"/>
        </w:rPr>
        <w:t>BIGINT</w:t>
      </w:r>
      <w:r w:rsidRPr="00350463">
        <w:rPr>
          <w:color w:val="333333"/>
          <w:sz w:val="28"/>
          <w:szCs w:val="28"/>
        </w:rPr>
        <w:t>,</w:t>
      </w:r>
    </w:p>
    <w:p w14:paraId="75A1F1DF" w14:textId="3CCD84DF" w:rsidR="008F67CE" w:rsidRPr="00350463" w:rsidRDefault="00295B37" w:rsidP="0088106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="00107691"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>total_revenue MONEY);</w:t>
      </w:r>
    </w:p>
    <w:p w14:paraId="719B7F50" w14:textId="77777777" w:rsidR="0088106A" w:rsidRPr="00350463" w:rsidRDefault="0088106A" w:rsidP="0088106A">
      <w:pPr>
        <w:pStyle w:val="HTMLPreformatted"/>
        <w:spacing w:line="319" w:lineRule="atLeast"/>
        <w:rPr>
          <w:color w:val="333333"/>
          <w:sz w:val="28"/>
          <w:szCs w:val="28"/>
        </w:rPr>
      </w:pPr>
    </w:p>
    <w:p w14:paraId="160C6C43" w14:textId="13F342A2" w:rsidR="008F67CE" w:rsidRPr="00350463" w:rsidRDefault="008F67CE" w:rsidP="008F67CE">
      <w:pPr>
        <w:pStyle w:val="ListParagraph"/>
        <w:numPr>
          <w:ilvl w:val="0"/>
          <w:numId w:val="1"/>
        </w:numPr>
        <w:rPr>
          <w:rFonts w:asciiTheme="minorBidi" w:hAnsiTheme="minorBidi"/>
          <w:sz w:val="28"/>
          <w:szCs w:val="28"/>
        </w:rPr>
      </w:pP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Provide an original SQL query in a text format that will extract the raw </w:t>
      </w:r>
      <w:r w:rsidRPr="00350463">
        <w:rPr>
          <w:rStyle w:val="il"/>
          <w:rFonts w:ascii="Arial" w:hAnsi="Arial" w:cs="Arial"/>
          <w:color w:val="222222"/>
          <w:sz w:val="28"/>
          <w:szCs w:val="28"/>
          <w:shd w:val="clear" w:color="auto" w:fill="FFFFFF"/>
        </w:rPr>
        <w:t>data</w:t>
      </w: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 needed for the detailed section of your report from the source database.</w:t>
      </w:r>
    </w:p>
    <w:p w14:paraId="0722023D" w14:textId="77777777" w:rsidR="004A67EB" w:rsidRPr="00350463" w:rsidRDefault="004A67EB" w:rsidP="004A67EB">
      <w:pPr>
        <w:pStyle w:val="ListParagraph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</w:p>
    <w:p w14:paraId="610F8433" w14:textId="22F871CB" w:rsidR="004A67EB" w:rsidRPr="00350463" w:rsidRDefault="004A67EB" w:rsidP="004A67EB">
      <w:pPr>
        <w:pStyle w:val="ListParagraph"/>
        <w:ind w:left="144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Detailed Section SQL Code </w:t>
      </w:r>
    </w:p>
    <w:p w14:paraId="7B5E8794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SELECT</w:t>
      </w:r>
    </w:p>
    <w:p w14:paraId="74842F00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 xml:space="preserve">    film.title,</w:t>
      </w:r>
    </w:p>
    <w:p w14:paraId="0E0C051F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 xml:space="preserve">    category.name </w:t>
      </w:r>
      <w:r w:rsidRPr="00350463">
        <w:rPr>
          <w:b/>
          <w:bCs/>
          <w:color w:val="008800"/>
          <w:sz w:val="28"/>
          <w:szCs w:val="28"/>
        </w:rPr>
        <w:t>AS</w:t>
      </w:r>
      <w:r w:rsidRPr="00350463">
        <w:rPr>
          <w:color w:val="333333"/>
          <w:sz w:val="28"/>
          <w:szCs w:val="28"/>
        </w:rPr>
        <w:t xml:space="preserve"> genre,</w:t>
      </w:r>
    </w:p>
    <w:p w14:paraId="398AD64E" w14:textId="77777777" w:rsidR="00FC154B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 xml:space="preserve">    </w:t>
      </w:r>
      <w:r w:rsidRPr="00350463">
        <w:rPr>
          <w:b/>
          <w:bCs/>
          <w:color w:val="008800"/>
          <w:sz w:val="28"/>
          <w:szCs w:val="28"/>
        </w:rPr>
        <w:t>COUNT</w:t>
      </w:r>
      <w:r w:rsidRPr="00350463">
        <w:rPr>
          <w:color w:val="333333"/>
          <w:sz w:val="28"/>
          <w:szCs w:val="28"/>
        </w:rPr>
        <w:t xml:space="preserve">(rental.rental_id) </w:t>
      </w:r>
      <w:r w:rsidRPr="00350463">
        <w:rPr>
          <w:b/>
          <w:bCs/>
          <w:color w:val="008800"/>
          <w:sz w:val="28"/>
          <w:szCs w:val="28"/>
        </w:rPr>
        <w:t>AS</w:t>
      </w:r>
      <w:r w:rsidRPr="00350463">
        <w:rPr>
          <w:color w:val="333333"/>
          <w:sz w:val="28"/>
          <w:szCs w:val="28"/>
        </w:rPr>
        <w:t xml:space="preserve"> </w:t>
      </w:r>
    </w:p>
    <w:p w14:paraId="7E2D1BF2" w14:textId="6FFB1232" w:rsidR="005C7E9A" w:rsidRPr="00350463" w:rsidRDefault="00FC154B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>
        <w:rPr>
          <w:color w:val="333333"/>
          <w:sz w:val="28"/>
          <w:szCs w:val="28"/>
        </w:rPr>
        <w:tab/>
      </w:r>
      <w:r>
        <w:rPr>
          <w:color w:val="333333"/>
          <w:sz w:val="28"/>
          <w:szCs w:val="28"/>
        </w:rPr>
        <w:tab/>
      </w:r>
      <w:r w:rsidR="005C7E9A" w:rsidRPr="00350463">
        <w:rPr>
          <w:color w:val="333333"/>
          <w:sz w:val="28"/>
          <w:szCs w:val="28"/>
        </w:rPr>
        <w:t>number_of_rentals,</w:t>
      </w:r>
    </w:p>
    <w:p w14:paraId="338EE5C1" w14:textId="77777777" w:rsidR="00FC154B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 xml:space="preserve">    (</w:t>
      </w:r>
      <w:r w:rsidRPr="00350463">
        <w:rPr>
          <w:b/>
          <w:bCs/>
          <w:color w:val="008800"/>
          <w:sz w:val="28"/>
          <w:szCs w:val="28"/>
        </w:rPr>
        <w:t>SUM</w:t>
      </w:r>
      <w:r w:rsidRPr="00350463">
        <w:rPr>
          <w:color w:val="333333"/>
          <w:sz w:val="28"/>
          <w:szCs w:val="28"/>
        </w:rPr>
        <w:t>(payment.amount))::</w:t>
      </w:r>
      <w:r w:rsidRPr="00350463">
        <w:rPr>
          <w:color w:val="007020"/>
          <w:sz w:val="28"/>
          <w:szCs w:val="28"/>
        </w:rPr>
        <w:t>NUMERIC</w:t>
      </w:r>
      <w:r w:rsidRPr="00350463">
        <w:rPr>
          <w:color w:val="333333"/>
          <w:sz w:val="28"/>
          <w:szCs w:val="28"/>
        </w:rPr>
        <w:t>(</w:t>
      </w:r>
      <w:r w:rsidRPr="00350463">
        <w:rPr>
          <w:b/>
          <w:bCs/>
          <w:color w:val="0000DD"/>
          <w:sz w:val="28"/>
          <w:szCs w:val="28"/>
        </w:rPr>
        <w:t>5</w:t>
      </w:r>
      <w:r w:rsidRPr="00350463">
        <w:rPr>
          <w:color w:val="333333"/>
          <w:sz w:val="28"/>
          <w:szCs w:val="28"/>
        </w:rPr>
        <w:t>,</w:t>
      </w:r>
      <w:r w:rsidRPr="00350463">
        <w:rPr>
          <w:b/>
          <w:bCs/>
          <w:color w:val="0000DD"/>
          <w:sz w:val="28"/>
          <w:szCs w:val="28"/>
        </w:rPr>
        <w:t>2</w:t>
      </w:r>
      <w:r w:rsidRPr="00350463">
        <w:rPr>
          <w:color w:val="333333"/>
          <w:sz w:val="28"/>
          <w:szCs w:val="28"/>
        </w:rPr>
        <w:t xml:space="preserve">)::MONEY </w:t>
      </w:r>
    </w:p>
    <w:p w14:paraId="23962121" w14:textId="0118693D" w:rsidR="005C7E9A" w:rsidRPr="00350463" w:rsidRDefault="00FC154B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>
        <w:rPr>
          <w:color w:val="333333"/>
          <w:sz w:val="28"/>
          <w:szCs w:val="28"/>
        </w:rPr>
        <w:tab/>
      </w:r>
      <w:r>
        <w:rPr>
          <w:color w:val="333333"/>
          <w:sz w:val="28"/>
          <w:szCs w:val="28"/>
        </w:rPr>
        <w:tab/>
      </w:r>
      <w:r w:rsidR="005C7E9A" w:rsidRPr="00350463">
        <w:rPr>
          <w:b/>
          <w:bCs/>
          <w:color w:val="008800"/>
          <w:sz w:val="28"/>
          <w:szCs w:val="28"/>
        </w:rPr>
        <w:t>AS</w:t>
      </w:r>
      <w:r w:rsidR="005C7E9A" w:rsidRPr="00350463">
        <w:rPr>
          <w:color w:val="333333"/>
          <w:sz w:val="28"/>
          <w:szCs w:val="28"/>
        </w:rPr>
        <w:t xml:space="preserve"> total_revenue</w:t>
      </w:r>
    </w:p>
    <w:p w14:paraId="5181BF89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FROM</w:t>
      </w:r>
      <w:r w:rsidRPr="00350463">
        <w:rPr>
          <w:color w:val="333333"/>
          <w:sz w:val="28"/>
          <w:szCs w:val="28"/>
        </w:rPr>
        <w:t xml:space="preserve"> inventory</w:t>
      </w:r>
    </w:p>
    <w:p w14:paraId="799DCEB8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888888"/>
          <w:sz w:val="28"/>
          <w:szCs w:val="28"/>
        </w:rPr>
        <w:t>-- link (inventory) to (rental) table</w:t>
      </w:r>
    </w:p>
    <w:p w14:paraId="361074E3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LEFT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JOIN</w:t>
      </w:r>
      <w:r w:rsidRPr="00350463">
        <w:rPr>
          <w:color w:val="333333"/>
          <w:sz w:val="28"/>
          <w:szCs w:val="28"/>
        </w:rPr>
        <w:t xml:space="preserve"> rental </w:t>
      </w:r>
      <w:r w:rsidRPr="00350463">
        <w:rPr>
          <w:b/>
          <w:bCs/>
          <w:color w:val="008800"/>
          <w:sz w:val="28"/>
          <w:szCs w:val="28"/>
        </w:rPr>
        <w:t>ON</w:t>
      </w:r>
      <w:r w:rsidRPr="00350463">
        <w:rPr>
          <w:color w:val="333333"/>
          <w:sz w:val="28"/>
          <w:szCs w:val="28"/>
        </w:rPr>
        <w:t xml:space="preserve"> rental.inventory_id = inventory.inventory_id</w:t>
      </w:r>
    </w:p>
    <w:p w14:paraId="3060EEAD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888888"/>
          <w:sz w:val="28"/>
          <w:szCs w:val="28"/>
        </w:rPr>
        <w:t>-- link (rental) to (payment) table</w:t>
      </w:r>
    </w:p>
    <w:p w14:paraId="11B11DE5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LEFT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JOIN</w:t>
      </w:r>
      <w:r w:rsidRPr="00350463">
        <w:rPr>
          <w:color w:val="333333"/>
          <w:sz w:val="28"/>
          <w:szCs w:val="28"/>
        </w:rPr>
        <w:t xml:space="preserve"> payment </w:t>
      </w:r>
      <w:r w:rsidRPr="00350463">
        <w:rPr>
          <w:b/>
          <w:bCs/>
          <w:color w:val="008800"/>
          <w:sz w:val="28"/>
          <w:szCs w:val="28"/>
        </w:rPr>
        <w:t>ON</w:t>
      </w:r>
      <w:r w:rsidRPr="00350463">
        <w:rPr>
          <w:color w:val="333333"/>
          <w:sz w:val="28"/>
          <w:szCs w:val="28"/>
        </w:rPr>
        <w:t xml:space="preserve"> payment.rental_id = rental.rental_id</w:t>
      </w:r>
    </w:p>
    <w:p w14:paraId="52D492C3" w14:textId="53036E91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888888"/>
          <w:sz w:val="28"/>
          <w:szCs w:val="28"/>
        </w:rPr>
        <w:t xml:space="preserve">-- get </w:t>
      </w:r>
      <w:r w:rsidR="00A752EE" w:rsidRPr="00350463">
        <w:rPr>
          <w:color w:val="888888"/>
          <w:sz w:val="28"/>
          <w:szCs w:val="28"/>
        </w:rPr>
        <w:t>genres</w:t>
      </w:r>
      <w:r w:rsidRPr="00350463">
        <w:rPr>
          <w:color w:val="888888"/>
          <w:sz w:val="28"/>
          <w:szCs w:val="28"/>
        </w:rPr>
        <w:t xml:space="preserve"> through the following tables </w:t>
      </w:r>
    </w:p>
    <w:p w14:paraId="400F2200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lastRenderedPageBreak/>
        <w:tab/>
      </w:r>
      <w:r w:rsidRPr="00350463">
        <w:rPr>
          <w:color w:val="888888"/>
          <w:sz w:val="28"/>
          <w:szCs w:val="28"/>
        </w:rPr>
        <w:t>-- inventory -&gt; film -&gt; film_category -&gt; category</w:t>
      </w:r>
    </w:p>
    <w:p w14:paraId="1F9827B4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888888"/>
          <w:sz w:val="28"/>
          <w:szCs w:val="28"/>
        </w:rPr>
        <w:t>-- link (inventory) to (film)</w:t>
      </w:r>
    </w:p>
    <w:p w14:paraId="2B37E5BB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LEFT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JOIN</w:t>
      </w:r>
      <w:r w:rsidRPr="00350463">
        <w:rPr>
          <w:color w:val="333333"/>
          <w:sz w:val="28"/>
          <w:szCs w:val="28"/>
        </w:rPr>
        <w:t xml:space="preserve"> film </w:t>
      </w:r>
      <w:r w:rsidRPr="00350463">
        <w:rPr>
          <w:b/>
          <w:bCs/>
          <w:color w:val="008800"/>
          <w:sz w:val="28"/>
          <w:szCs w:val="28"/>
        </w:rPr>
        <w:t>ON</w:t>
      </w:r>
      <w:r w:rsidRPr="00350463">
        <w:rPr>
          <w:color w:val="333333"/>
          <w:sz w:val="28"/>
          <w:szCs w:val="28"/>
        </w:rPr>
        <w:t xml:space="preserve"> film.film_id = inventory.film_id</w:t>
      </w:r>
    </w:p>
    <w:p w14:paraId="1A74F966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888888"/>
          <w:sz w:val="28"/>
          <w:szCs w:val="28"/>
        </w:rPr>
        <w:t>-- link (film) to (film_category)</w:t>
      </w:r>
    </w:p>
    <w:p w14:paraId="149075F4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LEFT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JOIN</w:t>
      </w:r>
      <w:r w:rsidRPr="00350463">
        <w:rPr>
          <w:color w:val="333333"/>
          <w:sz w:val="28"/>
          <w:szCs w:val="28"/>
        </w:rPr>
        <w:t xml:space="preserve"> film_category </w:t>
      </w:r>
      <w:r w:rsidRPr="00350463">
        <w:rPr>
          <w:b/>
          <w:bCs/>
          <w:color w:val="008800"/>
          <w:sz w:val="28"/>
          <w:szCs w:val="28"/>
        </w:rPr>
        <w:t>ON</w:t>
      </w:r>
      <w:r w:rsidRPr="00350463">
        <w:rPr>
          <w:color w:val="333333"/>
          <w:sz w:val="28"/>
          <w:szCs w:val="28"/>
        </w:rPr>
        <w:t xml:space="preserve"> film_category.film_id = film.film_id</w:t>
      </w:r>
    </w:p>
    <w:p w14:paraId="0509D874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888888"/>
          <w:sz w:val="28"/>
          <w:szCs w:val="28"/>
        </w:rPr>
        <w:t>-- link (film_category) to (category)</w:t>
      </w:r>
    </w:p>
    <w:p w14:paraId="65C18034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LEFT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JOIN</w:t>
      </w:r>
      <w:r w:rsidRPr="00350463">
        <w:rPr>
          <w:color w:val="333333"/>
          <w:sz w:val="28"/>
          <w:szCs w:val="28"/>
        </w:rPr>
        <w:t xml:space="preserve"> category </w:t>
      </w:r>
    </w:p>
    <w:p w14:paraId="4B602F38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ON</w:t>
      </w:r>
      <w:r w:rsidRPr="00350463">
        <w:rPr>
          <w:color w:val="333333"/>
          <w:sz w:val="28"/>
          <w:szCs w:val="28"/>
        </w:rPr>
        <w:t xml:space="preserve"> category.category_id = film_category.category_id</w:t>
      </w:r>
    </w:p>
    <w:p w14:paraId="44005980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GROUP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BY</w:t>
      </w:r>
      <w:r w:rsidRPr="00350463">
        <w:rPr>
          <w:color w:val="333333"/>
          <w:sz w:val="28"/>
          <w:szCs w:val="28"/>
        </w:rPr>
        <w:t xml:space="preserve"> </w:t>
      </w:r>
    </w:p>
    <w:p w14:paraId="5C765B64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  <w:t xml:space="preserve">film.title, </w:t>
      </w:r>
    </w:p>
    <w:p w14:paraId="439CE7A4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  <w:t>category.name</w:t>
      </w:r>
    </w:p>
    <w:p w14:paraId="756F5006" w14:textId="77777777" w:rsidR="005C7E9A" w:rsidRPr="00350463" w:rsidRDefault="005C7E9A" w:rsidP="005C7E9A">
      <w:pPr>
        <w:pStyle w:val="HTMLPreformatted"/>
        <w:spacing w:line="319" w:lineRule="atLeast"/>
        <w:ind w:left="1440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ORDER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BY</w:t>
      </w:r>
      <w:r w:rsidRPr="00350463">
        <w:rPr>
          <w:color w:val="333333"/>
          <w:sz w:val="28"/>
          <w:szCs w:val="28"/>
        </w:rPr>
        <w:t xml:space="preserve"> genre, total_revenue </w:t>
      </w:r>
      <w:r w:rsidRPr="00350463">
        <w:rPr>
          <w:b/>
          <w:bCs/>
          <w:color w:val="008800"/>
          <w:sz w:val="28"/>
          <w:szCs w:val="28"/>
        </w:rPr>
        <w:t>DESC</w:t>
      </w:r>
      <w:r w:rsidRPr="00350463">
        <w:rPr>
          <w:color w:val="333333"/>
          <w:sz w:val="28"/>
          <w:szCs w:val="28"/>
        </w:rPr>
        <w:t>;</w:t>
      </w:r>
    </w:p>
    <w:p w14:paraId="1446C54C" w14:textId="3029BD8F" w:rsidR="004A67EB" w:rsidRPr="00350463" w:rsidRDefault="004A67EB" w:rsidP="004A67EB">
      <w:pPr>
        <w:pStyle w:val="ListParagraph"/>
        <w:ind w:left="1440"/>
        <w:rPr>
          <w:rFonts w:asciiTheme="minorBidi" w:hAnsiTheme="minorBidi"/>
          <w:sz w:val="28"/>
          <w:szCs w:val="28"/>
        </w:rPr>
      </w:pPr>
    </w:p>
    <w:p w14:paraId="4E0A8F9C" w14:textId="77777777" w:rsidR="008F67CE" w:rsidRPr="00350463" w:rsidRDefault="008F67CE" w:rsidP="008F67CE">
      <w:pPr>
        <w:pStyle w:val="ListParagraph"/>
        <w:rPr>
          <w:rFonts w:asciiTheme="minorBidi" w:hAnsiTheme="minorBidi"/>
          <w:sz w:val="28"/>
          <w:szCs w:val="28"/>
        </w:rPr>
      </w:pPr>
    </w:p>
    <w:p w14:paraId="75516131" w14:textId="0E2CA7A4" w:rsidR="008F67CE" w:rsidRPr="00350463" w:rsidRDefault="005639EA" w:rsidP="008F67CE">
      <w:pPr>
        <w:pStyle w:val="ListParagraph"/>
        <w:numPr>
          <w:ilvl w:val="0"/>
          <w:numId w:val="1"/>
        </w:numPr>
        <w:rPr>
          <w:rFonts w:asciiTheme="minorBidi" w:hAnsiTheme="minorBidi"/>
          <w:sz w:val="28"/>
          <w:szCs w:val="28"/>
        </w:rPr>
      </w:pP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Provide original SQL code in a text format that creates a trigger on the detailed table of the report that will continually update the summary table as </w:t>
      </w:r>
      <w:r w:rsidRPr="00350463">
        <w:rPr>
          <w:rStyle w:val="il"/>
          <w:rFonts w:ascii="Arial" w:hAnsi="Arial" w:cs="Arial"/>
          <w:color w:val="222222"/>
          <w:sz w:val="28"/>
          <w:szCs w:val="28"/>
          <w:shd w:val="clear" w:color="auto" w:fill="FFFFFF"/>
        </w:rPr>
        <w:t>data</w:t>
      </w: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 is added to the detailed table.</w:t>
      </w:r>
    </w:p>
    <w:p w14:paraId="15645F18" w14:textId="77777777" w:rsidR="000E4CDD" w:rsidRPr="00350463" w:rsidRDefault="000E4CDD" w:rsidP="000E4CDD">
      <w:pPr>
        <w:pStyle w:val="HTMLPreformatted"/>
        <w:spacing w:line="319" w:lineRule="atLeast"/>
        <w:ind w:left="916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CREATE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TRIGGER</w:t>
      </w:r>
      <w:r w:rsidRPr="00350463">
        <w:rPr>
          <w:color w:val="333333"/>
          <w:sz w:val="28"/>
          <w:szCs w:val="28"/>
        </w:rPr>
        <w:t xml:space="preserve"> genre_sales_summary_insert_trigger</w:t>
      </w:r>
    </w:p>
    <w:p w14:paraId="46A0E67F" w14:textId="77777777" w:rsidR="000E4CDD" w:rsidRPr="00350463" w:rsidRDefault="000E4CDD" w:rsidP="000E4CDD">
      <w:pPr>
        <w:pStyle w:val="HTMLPreformatted"/>
        <w:spacing w:line="319" w:lineRule="atLeast"/>
        <w:ind w:left="916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AFTER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INSERT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OR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DELETE</w:t>
      </w:r>
    </w:p>
    <w:p w14:paraId="25B77A9E" w14:textId="77777777" w:rsidR="000E4CDD" w:rsidRPr="00350463" w:rsidRDefault="000E4CDD" w:rsidP="000E4CDD">
      <w:pPr>
        <w:pStyle w:val="HTMLPreformatted"/>
        <w:spacing w:line="319" w:lineRule="atLeast"/>
        <w:ind w:left="916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ON</w:t>
      </w:r>
      <w:r w:rsidRPr="00350463">
        <w:rPr>
          <w:color w:val="333333"/>
          <w:sz w:val="28"/>
          <w:szCs w:val="28"/>
        </w:rPr>
        <w:t xml:space="preserve"> genre_sales</w:t>
      </w:r>
    </w:p>
    <w:p w14:paraId="0AE7C922" w14:textId="77777777" w:rsidR="000E4CDD" w:rsidRPr="00350463" w:rsidRDefault="000E4CDD" w:rsidP="000E4CDD">
      <w:pPr>
        <w:pStyle w:val="HTMLPreformatted"/>
        <w:spacing w:line="319" w:lineRule="atLeast"/>
        <w:ind w:left="916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FOR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EACH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STATEMENT</w:t>
      </w:r>
    </w:p>
    <w:p w14:paraId="791BC6A2" w14:textId="77777777" w:rsidR="000E4CDD" w:rsidRPr="00350463" w:rsidRDefault="000E4CDD" w:rsidP="000E4CDD">
      <w:pPr>
        <w:pStyle w:val="HTMLPreformatted"/>
        <w:spacing w:line="319" w:lineRule="atLeast"/>
        <w:ind w:left="916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EXECUTE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PROCEDURE</w:t>
      </w:r>
      <w:r w:rsidRPr="00350463">
        <w:rPr>
          <w:color w:val="333333"/>
          <w:sz w:val="28"/>
          <w:szCs w:val="28"/>
        </w:rPr>
        <w:t xml:space="preserve"> insert_trigger_genre_sale();</w:t>
      </w:r>
    </w:p>
    <w:p w14:paraId="05FB032F" w14:textId="77777777" w:rsidR="005639EA" w:rsidRDefault="005639EA" w:rsidP="000E4CDD">
      <w:pPr>
        <w:rPr>
          <w:rFonts w:asciiTheme="minorBidi" w:hAnsiTheme="minorBidi"/>
          <w:sz w:val="28"/>
          <w:szCs w:val="28"/>
        </w:rPr>
      </w:pPr>
    </w:p>
    <w:p w14:paraId="6AFB1060" w14:textId="77777777" w:rsidR="00FC154B" w:rsidRDefault="00FC154B" w:rsidP="000E4CDD">
      <w:pPr>
        <w:rPr>
          <w:rFonts w:asciiTheme="minorBidi" w:hAnsiTheme="minorBidi"/>
          <w:sz w:val="28"/>
          <w:szCs w:val="28"/>
        </w:rPr>
      </w:pPr>
    </w:p>
    <w:p w14:paraId="4A6CF889" w14:textId="77777777" w:rsidR="00FC154B" w:rsidRDefault="00FC154B" w:rsidP="000E4CDD">
      <w:pPr>
        <w:rPr>
          <w:rFonts w:asciiTheme="minorBidi" w:hAnsiTheme="minorBidi"/>
          <w:sz w:val="28"/>
          <w:szCs w:val="28"/>
        </w:rPr>
      </w:pPr>
    </w:p>
    <w:p w14:paraId="037035FA" w14:textId="61EF7149" w:rsidR="00237C92" w:rsidRDefault="00237C92" w:rsidP="000E4CDD">
      <w:pPr>
        <w:rPr>
          <w:rFonts w:asciiTheme="minorBidi" w:hAnsiTheme="minorBidi"/>
          <w:sz w:val="28"/>
          <w:szCs w:val="28"/>
        </w:rPr>
      </w:pPr>
    </w:p>
    <w:p w14:paraId="6E858A2B" w14:textId="77777777" w:rsidR="00C8645F" w:rsidRDefault="00C8645F" w:rsidP="000E4CDD">
      <w:pPr>
        <w:rPr>
          <w:rFonts w:asciiTheme="minorBidi" w:hAnsiTheme="minorBidi"/>
          <w:sz w:val="28"/>
          <w:szCs w:val="28"/>
        </w:rPr>
      </w:pPr>
    </w:p>
    <w:p w14:paraId="26B28381" w14:textId="77777777" w:rsidR="00C8645F" w:rsidRDefault="00C8645F" w:rsidP="000E4CDD">
      <w:pPr>
        <w:rPr>
          <w:rFonts w:asciiTheme="minorBidi" w:hAnsiTheme="minorBidi"/>
          <w:sz w:val="28"/>
          <w:szCs w:val="28"/>
        </w:rPr>
      </w:pPr>
    </w:p>
    <w:p w14:paraId="7BB9381E" w14:textId="77777777" w:rsidR="0003206F" w:rsidRPr="00350463" w:rsidRDefault="0003206F" w:rsidP="000E4CDD">
      <w:pPr>
        <w:rPr>
          <w:rFonts w:asciiTheme="minorBidi" w:hAnsiTheme="minorBidi"/>
          <w:sz w:val="28"/>
          <w:szCs w:val="28"/>
        </w:rPr>
      </w:pPr>
    </w:p>
    <w:p w14:paraId="0532B94A" w14:textId="56A5F76A" w:rsidR="005639EA" w:rsidRPr="00760CDF" w:rsidRDefault="005639EA" w:rsidP="008F67CE">
      <w:pPr>
        <w:pStyle w:val="ListParagraph"/>
        <w:numPr>
          <w:ilvl w:val="0"/>
          <w:numId w:val="1"/>
        </w:numPr>
        <w:rPr>
          <w:rFonts w:asciiTheme="minorBidi" w:hAnsiTheme="minorBidi"/>
          <w:sz w:val="28"/>
          <w:szCs w:val="28"/>
        </w:rPr>
      </w:pP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lastRenderedPageBreak/>
        <w:t>Provide an original stored procedure in a text format that can be used to refresh the </w:t>
      </w:r>
      <w:r w:rsidRPr="00350463">
        <w:rPr>
          <w:rStyle w:val="il"/>
          <w:rFonts w:ascii="Arial" w:hAnsi="Arial" w:cs="Arial"/>
          <w:color w:val="222222"/>
          <w:sz w:val="28"/>
          <w:szCs w:val="28"/>
          <w:shd w:val="clear" w:color="auto" w:fill="FFFFFF"/>
        </w:rPr>
        <w:t>data</w:t>
      </w: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 in </w:t>
      </w:r>
      <w:r w:rsidRPr="00350463">
        <w:rPr>
          <w:rStyle w:val="Emphasis"/>
          <w:rFonts w:ascii="Calibri" w:hAnsi="Calibri" w:cs="Calibri"/>
          <w:color w:val="222222"/>
          <w:sz w:val="28"/>
          <w:szCs w:val="28"/>
          <w:shd w:val="clear" w:color="auto" w:fill="FFFFFF"/>
        </w:rPr>
        <w:t>both</w:t>
      </w: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 the detailed </w:t>
      </w:r>
      <w:r w:rsidR="00161C74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and summary tables</w:t>
      </w: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. The procedure should clear the contents of the detailed </w:t>
      </w:r>
      <w:r w:rsidR="00161C74"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and summary tables</w:t>
      </w: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and perform the raw </w:t>
      </w:r>
      <w:r w:rsidRPr="00350463">
        <w:rPr>
          <w:rStyle w:val="il"/>
          <w:rFonts w:ascii="Arial" w:hAnsi="Arial" w:cs="Arial"/>
          <w:color w:val="222222"/>
          <w:sz w:val="28"/>
          <w:szCs w:val="28"/>
          <w:shd w:val="clear" w:color="auto" w:fill="FFFFFF"/>
        </w:rPr>
        <w:t>data</w:t>
      </w:r>
      <w:r w:rsidRPr="00350463">
        <w:rPr>
          <w:rFonts w:ascii="Arial" w:hAnsi="Arial" w:cs="Arial"/>
          <w:color w:val="222222"/>
          <w:sz w:val="28"/>
          <w:szCs w:val="28"/>
          <w:shd w:val="clear" w:color="auto" w:fill="FFFFFF"/>
        </w:rPr>
        <w:t> extraction from part D.</w:t>
      </w:r>
    </w:p>
    <w:p w14:paraId="5122FF9E" w14:textId="08A82A85" w:rsidR="00760CDF" w:rsidRPr="00350463" w:rsidRDefault="00760CDF" w:rsidP="00760CDF">
      <w:pPr>
        <w:pStyle w:val="ListParagraph"/>
        <w:rPr>
          <w:rFonts w:asciiTheme="minorBidi" w:hAnsiTheme="minorBidi"/>
          <w:sz w:val="28"/>
          <w:szCs w:val="28"/>
        </w:rPr>
      </w:pPr>
      <w:r w:rsidRPr="00760CDF">
        <w:rPr>
          <w:rFonts w:asciiTheme="minorBidi" w:hAnsiTheme="minorBidi"/>
          <w:b/>
          <w:bCs/>
          <w:sz w:val="28"/>
          <w:szCs w:val="28"/>
        </w:rPr>
        <w:t>A</w:t>
      </w:r>
      <w:r>
        <w:rPr>
          <w:rFonts w:asciiTheme="minorBidi" w:hAnsiTheme="minorBidi"/>
          <w:sz w:val="28"/>
          <w:szCs w:val="28"/>
        </w:rPr>
        <w:t>: Just a quick note</w:t>
      </w:r>
      <w:r w:rsidR="00356290">
        <w:rPr>
          <w:rFonts w:asciiTheme="minorBidi" w:hAnsiTheme="minorBidi"/>
          <w:sz w:val="28"/>
          <w:szCs w:val="28"/>
        </w:rPr>
        <w:t>:</w:t>
      </w:r>
      <w:r>
        <w:rPr>
          <w:rFonts w:asciiTheme="minorBidi" w:hAnsiTheme="minorBidi"/>
          <w:sz w:val="28"/>
          <w:szCs w:val="28"/>
        </w:rPr>
        <w:t xml:space="preserve"> I only insert data into the genre_sales table since </w:t>
      </w:r>
      <w:r w:rsidR="008522AE">
        <w:rPr>
          <w:rFonts w:asciiTheme="minorBidi" w:hAnsiTheme="minorBidi"/>
          <w:sz w:val="28"/>
          <w:szCs w:val="28"/>
        </w:rPr>
        <w:t>the summary table</w:t>
      </w:r>
      <w:r w:rsidR="00356290">
        <w:rPr>
          <w:rFonts w:asciiTheme="minorBidi" w:hAnsiTheme="minorBidi"/>
          <w:sz w:val="28"/>
          <w:szCs w:val="28"/>
        </w:rPr>
        <w:t xml:space="preserve"> has a trigger </w:t>
      </w:r>
      <w:r w:rsidR="00C3594A">
        <w:rPr>
          <w:rFonts w:asciiTheme="minorBidi" w:hAnsiTheme="minorBidi"/>
          <w:sz w:val="28"/>
          <w:szCs w:val="28"/>
        </w:rPr>
        <w:t xml:space="preserve">that is </w:t>
      </w:r>
      <w:r w:rsidR="008522AE">
        <w:rPr>
          <w:rFonts w:asciiTheme="minorBidi" w:hAnsiTheme="minorBidi"/>
          <w:sz w:val="28"/>
          <w:szCs w:val="28"/>
        </w:rPr>
        <w:t>automatically updated</w:t>
      </w:r>
      <w:r w:rsidR="00AB43A0">
        <w:rPr>
          <w:rFonts w:asciiTheme="minorBidi" w:hAnsiTheme="minorBidi"/>
          <w:sz w:val="28"/>
          <w:szCs w:val="28"/>
        </w:rPr>
        <w:t xml:space="preserve"> according to the genre_sales or detailed table. </w:t>
      </w:r>
    </w:p>
    <w:p w14:paraId="1D75009E" w14:textId="77777777" w:rsidR="000E4CDD" w:rsidRPr="00350463" w:rsidRDefault="000E4CDD" w:rsidP="000E4CDD">
      <w:pPr>
        <w:pStyle w:val="ListParagraph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</w:p>
    <w:p w14:paraId="1047F940" w14:textId="302BE3F3" w:rsidR="008A37DA" w:rsidRPr="00350463" w:rsidRDefault="00F4612C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ab/>
      </w:r>
      <w:r w:rsidR="008A37DA" w:rsidRPr="00350463">
        <w:rPr>
          <w:b/>
          <w:bCs/>
          <w:color w:val="008800"/>
          <w:sz w:val="28"/>
          <w:szCs w:val="28"/>
        </w:rPr>
        <w:t>CREATE</w:t>
      </w:r>
      <w:r w:rsidR="008A37DA" w:rsidRPr="00350463">
        <w:rPr>
          <w:color w:val="333333"/>
          <w:sz w:val="28"/>
          <w:szCs w:val="28"/>
        </w:rPr>
        <w:t xml:space="preserve"> </w:t>
      </w:r>
      <w:r w:rsidR="008A37DA" w:rsidRPr="00350463">
        <w:rPr>
          <w:b/>
          <w:bCs/>
          <w:color w:val="008800"/>
          <w:sz w:val="28"/>
          <w:szCs w:val="28"/>
        </w:rPr>
        <w:t>OR</w:t>
      </w:r>
      <w:r w:rsidR="008A37DA" w:rsidRPr="00350463">
        <w:rPr>
          <w:color w:val="333333"/>
          <w:sz w:val="28"/>
          <w:szCs w:val="28"/>
        </w:rPr>
        <w:t xml:space="preserve"> </w:t>
      </w:r>
      <w:r w:rsidR="008A37DA" w:rsidRPr="00350463">
        <w:rPr>
          <w:b/>
          <w:bCs/>
          <w:color w:val="008800"/>
          <w:sz w:val="28"/>
          <w:szCs w:val="28"/>
        </w:rPr>
        <w:t>REPLACE</w:t>
      </w:r>
      <w:r w:rsidR="008A37DA" w:rsidRPr="00350463">
        <w:rPr>
          <w:color w:val="333333"/>
          <w:sz w:val="28"/>
          <w:szCs w:val="28"/>
        </w:rPr>
        <w:t xml:space="preserve"> </w:t>
      </w:r>
      <w:r w:rsidR="008A37DA" w:rsidRPr="00350463">
        <w:rPr>
          <w:b/>
          <w:bCs/>
          <w:color w:val="008800"/>
          <w:sz w:val="28"/>
          <w:szCs w:val="28"/>
        </w:rPr>
        <w:t>PROCEDURE</w:t>
      </w:r>
      <w:r w:rsidR="008A37DA" w:rsidRPr="00350463">
        <w:rPr>
          <w:color w:val="333333"/>
          <w:sz w:val="28"/>
          <w:szCs w:val="28"/>
        </w:rPr>
        <w:t xml:space="preserve"> refresh_genre_tables()</w:t>
      </w:r>
    </w:p>
    <w:p w14:paraId="3431CAAB" w14:textId="1ED4AF5B" w:rsidR="008A37DA" w:rsidRPr="00350463" w:rsidRDefault="00F4612C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ab/>
      </w:r>
      <w:r w:rsidR="008A37DA" w:rsidRPr="00350463">
        <w:rPr>
          <w:b/>
          <w:bCs/>
          <w:color w:val="008800"/>
          <w:sz w:val="28"/>
          <w:szCs w:val="28"/>
        </w:rPr>
        <w:t>LANGUAGE</w:t>
      </w:r>
      <w:r w:rsidR="008A37DA" w:rsidRPr="00350463">
        <w:rPr>
          <w:color w:val="333333"/>
          <w:sz w:val="28"/>
          <w:szCs w:val="28"/>
        </w:rPr>
        <w:t xml:space="preserve"> PLPGSQL</w:t>
      </w:r>
    </w:p>
    <w:p w14:paraId="7538C15C" w14:textId="6057F3DF" w:rsidR="008A37DA" w:rsidRPr="00350463" w:rsidRDefault="00F4612C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ab/>
      </w:r>
      <w:r w:rsidR="008A37DA" w:rsidRPr="00350463">
        <w:rPr>
          <w:b/>
          <w:bCs/>
          <w:color w:val="008800"/>
          <w:sz w:val="28"/>
          <w:szCs w:val="28"/>
        </w:rPr>
        <w:t>AS</w:t>
      </w:r>
      <w:r w:rsidR="008A37DA" w:rsidRPr="00350463">
        <w:rPr>
          <w:color w:val="333333"/>
          <w:sz w:val="28"/>
          <w:szCs w:val="28"/>
        </w:rPr>
        <w:t xml:space="preserve"> </w:t>
      </w:r>
      <w:r w:rsidR="008A37DA" w:rsidRPr="00350463">
        <w:rPr>
          <w:color w:val="FF0000"/>
          <w:sz w:val="28"/>
          <w:szCs w:val="28"/>
          <w:shd w:val="clear" w:color="auto" w:fill="FFAAAA"/>
        </w:rPr>
        <w:t>$$</w:t>
      </w:r>
      <w:r w:rsidR="008A37DA" w:rsidRPr="00350463">
        <w:rPr>
          <w:color w:val="333333"/>
          <w:sz w:val="28"/>
          <w:szCs w:val="28"/>
        </w:rPr>
        <w:t xml:space="preserve"> </w:t>
      </w:r>
    </w:p>
    <w:p w14:paraId="1D5ECBF4" w14:textId="2933AC99" w:rsidR="008A37DA" w:rsidRPr="00350463" w:rsidRDefault="00F4612C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ab/>
      </w:r>
      <w:r w:rsidR="008A37DA" w:rsidRPr="00350463">
        <w:rPr>
          <w:b/>
          <w:bCs/>
          <w:color w:val="008800"/>
          <w:sz w:val="28"/>
          <w:szCs w:val="28"/>
        </w:rPr>
        <w:t>BEGIN</w:t>
      </w:r>
      <w:r w:rsidR="008A37DA" w:rsidRPr="00350463">
        <w:rPr>
          <w:color w:val="333333"/>
          <w:sz w:val="28"/>
          <w:szCs w:val="28"/>
        </w:rPr>
        <w:t xml:space="preserve"> </w:t>
      </w:r>
    </w:p>
    <w:p w14:paraId="77C56C43" w14:textId="77777777" w:rsidR="006506B1" w:rsidRPr="00350463" w:rsidRDefault="006506B1" w:rsidP="008A37DA">
      <w:pPr>
        <w:pStyle w:val="HTMLPreformatted"/>
        <w:spacing w:line="319" w:lineRule="atLeast"/>
        <w:rPr>
          <w:color w:val="888888"/>
          <w:sz w:val="28"/>
          <w:szCs w:val="28"/>
        </w:rPr>
      </w:pPr>
    </w:p>
    <w:p w14:paraId="4D135F4B" w14:textId="4FA493C2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DELETE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FROM</w:t>
      </w:r>
      <w:r w:rsidRPr="00350463">
        <w:rPr>
          <w:color w:val="333333"/>
          <w:sz w:val="28"/>
          <w:szCs w:val="28"/>
        </w:rPr>
        <w:t xml:space="preserve"> genre_sales;</w:t>
      </w:r>
    </w:p>
    <w:p w14:paraId="7B3B9E6D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DELETE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FROM</w:t>
      </w:r>
      <w:r w:rsidRPr="00350463">
        <w:rPr>
          <w:color w:val="333333"/>
          <w:sz w:val="28"/>
          <w:szCs w:val="28"/>
        </w:rPr>
        <w:t xml:space="preserve"> genre_sales_summary;</w:t>
      </w:r>
    </w:p>
    <w:p w14:paraId="3939C82A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</w:p>
    <w:p w14:paraId="78C0C3CD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888888"/>
          <w:sz w:val="28"/>
          <w:szCs w:val="28"/>
        </w:rPr>
        <w:t xml:space="preserve">-- refresh genre_sales table FIRST </w:t>
      </w:r>
    </w:p>
    <w:p w14:paraId="162499CB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INSERT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INTO</w:t>
      </w:r>
      <w:r w:rsidRPr="00350463">
        <w:rPr>
          <w:color w:val="333333"/>
          <w:sz w:val="28"/>
          <w:szCs w:val="28"/>
        </w:rPr>
        <w:t xml:space="preserve"> genre_sales </w:t>
      </w:r>
    </w:p>
    <w:p w14:paraId="152CC037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SELECT</w:t>
      </w:r>
    </w:p>
    <w:p w14:paraId="70D6ABAF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  <w:t>film.title,</w:t>
      </w:r>
    </w:p>
    <w:p w14:paraId="76855121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  <w:t xml:space="preserve">category.name </w:t>
      </w:r>
      <w:r w:rsidRPr="00350463">
        <w:rPr>
          <w:b/>
          <w:bCs/>
          <w:color w:val="008800"/>
          <w:sz w:val="28"/>
          <w:szCs w:val="28"/>
        </w:rPr>
        <w:t>AS</w:t>
      </w:r>
      <w:r w:rsidRPr="00350463">
        <w:rPr>
          <w:color w:val="333333"/>
          <w:sz w:val="28"/>
          <w:szCs w:val="28"/>
        </w:rPr>
        <w:t xml:space="preserve"> genre,</w:t>
      </w:r>
    </w:p>
    <w:p w14:paraId="7386693A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COUNT</w:t>
      </w:r>
      <w:r w:rsidRPr="00350463">
        <w:rPr>
          <w:color w:val="333333"/>
          <w:sz w:val="28"/>
          <w:szCs w:val="28"/>
        </w:rPr>
        <w:t xml:space="preserve">(rental.rental_id) </w:t>
      </w:r>
      <w:r w:rsidRPr="00350463">
        <w:rPr>
          <w:b/>
          <w:bCs/>
          <w:color w:val="008800"/>
          <w:sz w:val="28"/>
          <w:szCs w:val="28"/>
        </w:rPr>
        <w:t>AS</w:t>
      </w:r>
      <w:r w:rsidRPr="00350463">
        <w:rPr>
          <w:color w:val="333333"/>
          <w:sz w:val="28"/>
          <w:szCs w:val="28"/>
        </w:rPr>
        <w:t xml:space="preserve"> number_of_rentals,</w:t>
      </w:r>
    </w:p>
    <w:p w14:paraId="067FDB39" w14:textId="3E755871" w:rsidR="008A37DA" w:rsidRPr="00350463" w:rsidRDefault="008A37DA" w:rsidP="00E57EA9">
      <w:pPr>
        <w:pStyle w:val="HTMLPreformatted"/>
        <w:spacing w:line="319" w:lineRule="atLeast"/>
        <w:ind w:left="2880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>(</w:t>
      </w:r>
      <w:r w:rsidRPr="00350463">
        <w:rPr>
          <w:b/>
          <w:bCs/>
          <w:color w:val="008800"/>
          <w:sz w:val="28"/>
          <w:szCs w:val="28"/>
        </w:rPr>
        <w:t>SUM</w:t>
      </w:r>
      <w:r w:rsidRPr="00350463">
        <w:rPr>
          <w:color w:val="333333"/>
          <w:sz w:val="28"/>
          <w:szCs w:val="28"/>
        </w:rPr>
        <w:t>(payment.amount))::</w:t>
      </w:r>
      <w:r w:rsidRPr="00350463">
        <w:rPr>
          <w:color w:val="007020"/>
          <w:sz w:val="28"/>
          <w:szCs w:val="28"/>
        </w:rPr>
        <w:t>NUMERIC</w:t>
      </w:r>
      <w:r w:rsidRPr="00350463">
        <w:rPr>
          <w:color w:val="333333"/>
          <w:sz w:val="28"/>
          <w:szCs w:val="28"/>
        </w:rPr>
        <w:t>(</w:t>
      </w:r>
      <w:r w:rsidRPr="00350463">
        <w:rPr>
          <w:b/>
          <w:bCs/>
          <w:color w:val="0000DD"/>
          <w:sz w:val="28"/>
          <w:szCs w:val="28"/>
        </w:rPr>
        <w:t>5</w:t>
      </w:r>
      <w:r w:rsidRPr="00350463">
        <w:rPr>
          <w:color w:val="333333"/>
          <w:sz w:val="28"/>
          <w:szCs w:val="28"/>
        </w:rPr>
        <w:t>,</w:t>
      </w:r>
      <w:r w:rsidRPr="00350463">
        <w:rPr>
          <w:b/>
          <w:bCs/>
          <w:color w:val="0000DD"/>
          <w:sz w:val="28"/>
          <w:szCs w:val="28"/>
        </w:rPr>
        <w:t>2</w:t>
      </w:r>
      <w:r w:rsidRPr="00350463">
        <w:rPr>
          <w:color w:val="333333"/>
          <w:sz w:val="28"/>
          <w:szCs w:val="28"/>
        </w:rPr>
        <w:t xml:space="preserve">)::MONEY </w:t>
      </w:r>
      <w:r w:rsidRPr="00350463">
        <w:rPr>
          <w:b/>
          <w:bCs/>
          <w:color w:val="008800"/>
          <w:sz w:val="28"/>
          <w:szCs w:val="28"/>
        </w:rPr>
        <w:t>AS</w:t>
      </w:r>
      <w:r w:rsidRPr="00350463">
        <w:rPr>
          <w:color w:val="333333"/>
          <w:sz w:val="28"/>
          <w:szCs w:val="28"/>
        </w:rPr>
        <w:t xml:space="preserve"> total_revenue</w:t>
      </w:r>
    </w:p>
    <w:p w14:paraId="7209C4A3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FROM</w:t>
      </w:r>
      <w:r w:rsidRPr="00350463">
        <w:rPr>
          <w:color w:val="333333"/>
          <w:sz w:val="28"/>
          <w:szCs w:val="28"/>
        </w:rPr>
        <w:t xml:space="preserve"> inventory</w:t>
      </w:r>
    </w:p>
    <w:p w14:paraId="7BC9A47C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888888"/>
          <w:sz w:val="28"/>
          <w:szCs w:val="28"/>
        </w:rPr>
        <w:t>-- link (inventory) to (rental) table</w:t>
      </w:r>
    </w:p>
    <w:p w14:paraId="01B8323F" w14:textId="5AA6FDB5" w:rsidR="008A37DA" w:rsidRPr="00350463" w:rsidRDefault="008A37DA" w:rsidP="00CA553A">
      <w:pPr>
        <w:pStyle w:val="HTMLPreformatted"/>
        <w:spacing w:line="319" w:lineRule="atLeast"/>
        <w:ind w:left="1832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LEFT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JOIN</w:t>
      </w:r>
      <w:r w:rsidRPr="00350463">
        <w:rPr>
          <w:color w:val="333333"/>
          <w:sz w:val="28"/>
          <w:szCs w:val="28"/>
        </w:rPr>
        <w:t xml:space="preserve"> rental </w:t>
      </w:r>
      <w:r w:rsidRPr="00350463">
        <w:rPr>
          <w:b/>
          <w:bCs/>
          <w:color w:val="008800"/>
          <w:sz w:val="28"/>
          <w:szCs w:val="28"/>
        </w:rPr>
        <w:t>ON</w:t>
      </w:r>
      <w:r w:rsidRPr="00350463">
        <w:rPr>
          <w:color w:val="333333"/>
          <w:sz w:val="28"/>
          <w:szCs w:val="28"/>
        </w:rPr>
        <w:t xml:space="preserve"> rental.inventory_id = inventory.inventory_id</w:t>
      </w:r>
    </w:p>
    <w:p w14:paraId="126C3E7B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888888"/>
          <w:sz w:val="28"/>
          <w:szCs w:val="28"/>
        </w:rPr>
        <w:t>-- link (rental) to (payment) table</w:t>
      </w:r>
    </w:p>
    <w:p w14:paraId="5DA5B2E0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LEFT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JOIN</w:t>
      </w:r>
      <w:r w:rsidRPr="00350463">
        <w:rPr>
          <w:color w:val="333333"/>
          <w:sz w:val="28"/>
          <w:szCs w:val="28"/>
        </w:rPr>
        <w:t xml:space="preserve"> payment </w:t>
      </w:r>
      <w:r w:rsidRPr="00350463">
        <w:rPr>
          <w:b/>
          <w:bCs/>
          <w:color w:val="008800"/>
          <w:sz w:val="28"/>
          <w:szCs w:val="28"/>
        </w:rPr>
        <w:t>ON</w:t>
      </w:r>
      <w:r w:rsidRPr="00350463">
        <w:rPr>
          <w:color w:val="333333"/>
          <w:sz w:val="28"/>
          <w:szCs w:val="28"/>
        </w:rPr>
        <w:t xml:space="preserve"> payment.rental_id = rental.rental_id</w:t>
      </w:r>
    </w:p>
    <w:p w14:paraId="38CC2314" w14:textId="0D6D51E8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888888"/>
          <w:sz w:val="28"/>
          <w:szCs w:val="28"/>
        </w:rPr>
        <w:t xml:space="preserve">-- get </w:t>
      </w:r>
      <w:r w:rsidR="00A752EE" w:rsidRPr="00350463">
        <w:rPr>
          <w:color w:val="888888"/>
          <w:sz w:val="28"/>
          <w:szCs w:val="28"/>
        </w:rPr>
        <w:t>genres</w:t>
      </w:r>
      <w:r w:rsidRPr="00350463">
        <w:rPr>
          <w:color w:val="888888"/>
          <w:sz w:val="28"/>
          <w:szCs w:val="28"/>
        </w:rPr>
        <w:t xml:space="preserve"> through the following tables </w:t>
      </w:r>
    </w:p>
    <w:p w14:paraId="0A6A78BB" w14:textId="35EBEE6C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888888"/>
          <w:sz w:val="28"/>
          <w:szCs w:val="28"/>
        </w:rPr>
        <w:t>-- inventory -&gt; film -&gt; film_category -&gt; category</w:t>
      </w:r>
    </w:p>
    <w:p w14:paraId="31A655D5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888888"/>
          <w:sz w:val="28"/>
          <w:szCs w:val="28"/>
        </w:rPr>
        <w:t>-- link (inventory) to (film)</w:t>
      </w:r>
    </w:p>
    <w:p w14:paraId="5537932F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LEFT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JOIN</w:t>
      </w:r>
      <w:r w:rsidRPr="00350463">
        <w:rPr>
          <w:color w:val="333333"/>
          <w:sz w:val="28"/>
          <w:szCs w:val="28"/>
        </w:rPr>
        <w:t xml:space="preserve"> film </w:t>
      </w:r>
      <w:r w:rsidRPr="00350463">
        <w:rPr>
          <w:b/>
          <w:bCs/>
          <w:color w:val="008800"/>
          <w:sz w:val="28"/>
          <w:szCs w:val="28"/>
        </w:rPr>
        <w:t>ON</w:t>
      </w:r>
      <w:r w:rsidRPr="00350463">
        <w:rPr>
          <w:color w:val="333333"/>
          <w:sz w:val="28"/>
          <w:szCs w:val="28"/>
        </w:rPr>
        <w:t xml:space="preserve"> film.film_id = inventory.film_id</w:t>
      </w:r>
    </w:p>
    <w:p w14:paraId="501664DD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lastRenderedPageBreak/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888888"/>
          <w:sz w:val="28"/>
          <w:szCs w:val="28"/>
        </w:rPr>
        <w:t>-- link (film) to (film_category)</w:t>
      </w:r>
    </w:p>
    <w:p w14:paraId="0628569E" w14:textId="61EAF6B6" w:rsidR="008A37DA" w:rsidRPr="00350463" w:rsidRDefault="008A37DA" w:rsidP="00FF2DD5">
      <w:pPr>
        <w:pStyle w:val="HTMLPreformatted"/>
        <w:spacing w:line="319" w:lineRule="atLeast"/>
        <w:ind w:left="1832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LEFT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JOIN</w:t>
      </w:r>
      <w:r w:rsidRPr="00350463">
        <w:rPr>
          <w:color w:val="333333"/>
          <w:sz w:val="28"/>
          <w:szCs w:val="28"/>
        </w:rPr>
        <w:t xml:space="preserve"> film_category </w:t>
      </w:r>
      <w:r w:rsidRPr="00350463">
        <w:rPr>
          <w:b/>
          <w:bCs/>
          <w:color w:val="008800"/>
          <w:sz w:val="28"/>
          <w:szCs w:val="28"/>
        </w:rPr>
        <w:t>ON</w:t>
      </w:r>
      <w:r w:rsidRPr="00350463">
        <w:rPr>
          <w:color w:val="333333"/>
          <w:sz w:val="28"/>
          <w:szCs w:val="28"/>
        </w:rPr>
        <w:t xml:space="preserve"> film_category.film_id = film.film_id</w:t>
      </w:r>
    </w:p>
    <w:p w14:paraId="548FA731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888888"/>
          <w:sz w:val="28"/>
          <w:szCs w:val="28"/>
        </w:rPr>
        <w:t>-- link (film_category) to (category)</w:t>
      </w:r>
    </w:p>
    <w:p w14:paraId="260DDAB2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LEFT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JOIN</w:t>
      </w:r>
      <w:r w:rsidRPr="00350463">
        <w:rPr>
          <w:color w:val="333333"/>
          <w:sz w:val="28"/>
          <w:szCs w:val="28"/>
        </w:rPr>
        <w:t xml:space="preserve"> category </w:t>
      </w:r>
    </w:p>
    <w:p w14:paraId="7C8B949C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ON</w:t>
      </w:r>
      <w:r w:rsidRPr="00350463">
        <w:rPr>
          <w:color w:val="333333"/>
          <w:sz w:val="28"/>
          <w:szCs w:val="28"/>
        </w:rPr>
        <w:t xml:space="preserve"> category.category_id = film_category.category_id</w:t>
      </w:r>
    </w:p>
    <w:p w14:paraId="11D11C7C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GROUP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BY</w:t>
      </w:r>
      <w:r w:rsidRPr="00350463">
        <w:rPr>
          <w:color w:val="333333"/>
          <w:sz w:val="28"/>
          <w:szCs w:val="28"/>
        </w:rPr>
        <w:t xml:space="preserve"> </w:t>
      </w:r>
    </w:p>
    <w:p w14:paraId="1E3E859C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  <w:t xml:space="preserve">film.title, </w:t>
      </w:r>
    </w:p>
    <w:p w14:paraId="5F986CDD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  <w:t>category.name</w:t>
      </w:r>
    </w:p>
    <w:p w14:paraId="3D332A3A" w14:textId="59DDF515" w:rsidR="008A37DA" w:rsidRPr="00350463" w:rsidRDefault="008A37DA" w:rsidP="00CA553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333333"/>
          <w:sz w:val="28"/>
          <w:szCs w:val="28"/>
        </w:rPr>
        <w:tab/>
      </w:r>
      <w:r w:rsidRPr="00350463">
        <w:rPr>
          <w:color w:val="333333"/>
          <w:sz w:val="28"/>
          <w:szCs w:val="28"/>
        </w:rPr>
        <w:tab/>
      </w:r>
      <w:r w:rsidRPr="00350463">
        <w:rPr>
          <w:b/>
          <w:bCs/>
          <w:color w:val="008800"/>
          <w:sz w:val="28"/>
          <w:szCs w:val="28"/>
        </w:rPr>
        <w:t>ORDER</w:t>
      </w:r>
      <w:r w:rsidRPr="00350463">
        <w:rPr>
          <w:color w:val="333333"/>
          <w:sz w:val="28"/>
          <w:szCs w:val="28"/>
        </w:rPr>
        <w:t xml:space="preserve"> </w:t>
      </w:r>
      <w:r w:rsidRPr="00350463">
        <w:rPr>
          <w:b/>
          <w:bCs/>
          <w:color w:val="008800"/>
          <w:sz w:val="28"/>
          <w:szCs w:val="28"/>
        </w:rPr>
        <w:t>BY</w:t>
      </w:r>
      <w:r w:rsidRPr="00350463">
        <w:rPr>
          <w:color w:val="333333"/>
          <w:sz w:val="28"/>
          <w:szCs w:val="28"/>
        </w:rPr>
        <w:t xml:space="preserve"> genre, total_revenue </w:t>
      </w:r>
      <w:r w:rsidRPr="00350463">
        <w:rPr>
          <w:b/>
          <w:bCs/>
          <w:color w:val="008800"/>
          <w:sz w:val="28"/>
          <w:szCs w:val="28"/>
        </w:rPr>
        <w:t>DESC</w:t>
      </w:r>
      <w:r w:rsidRPr="00350463">
        <w:rPr>
          <w:color w:val="333333"/>
          <w:sz w:val="28"/>
          <w:szCs w:val="28"/>
        </w:rPr>
        <w:t>;</w:t>
      </w:r>
    </w:p>
    <w:p w14:paraId="6EE7D3CD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RETURN</w:t>
      </w:r>
      <w:r w:rsidRPr="00350463">
        <w:rPr>
          <w:color w:val="333333"/>
          <w:sz w:val="28"/>
          <w:szCs w:val="28"/>
        </w:rPr>
        <w:t>;</w:t>
      </w:r>
    </w:p>
    <w:p w14:paraId="4EB54C6B" w14:textId="77777777" w:rsidR="008A37DA" w:rsidRPr="00350463" w:rsidRDefault="008A37DA" w:rsidP="008A37DA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b/>
          <w:bCs/>
          <w:color w:val="008800"/>
          <w:sz w:val="28"/>
          <w:szCs w:val="28"/>
        </w:rPr>
        <w:t>END</w:t>
      </w:r>
      <w:r w:rsidRPr="00350463">
        <w:rPr>
          <w:color w:val="333333"/>
          <w:sz w:val="28"/>
          <w:szCs w:val="28"/>
        </w:rPr>
        <w:t>;</w:t>
      </w:r>
    </w:p>
    <w:p w14:paraId="6464AACA" w14:textId="31C76D8E" w:rsidR="000E4CDD" w:rsidRDefault="008A37DA" w:rsidP="00AA10B8">
      <w:pPr>
        <w:pStyle w:val="HTMLPreformatted"/>
        <w:spacing w:line="319" w:lineRule="atLeast"/>
        <w:rPr>
          <w:color w:val="333333"/>
          <w:sz w:val="28"/>
          <w:szCs w:val="28"/>
        </w:rPr>
      </w:pPr>
      <w:r w:rsidRPr="00350463">
        <w:rPr>
          <w:color w:val="FF0000"/>
          <w:sz w:val="28"/>
          <w:szCs w:val="28"/>
          <w:shd w:val="clear" w:color="auto" w:fill="FFAAAA"/>
        </w:rPr>
        <w:t>$$</w:t>
      </w:r>
      <w:r w:rsidRPr="00350463">
        <w:rPr>
          <w:color w:val="333333"/>
          <w:sz w:val="28"/>
          <w:szCs w:val="28"/>
        </w:rPr>
        <w:t>;</w:t>
      </w:r>
    </w:p>
    <w:p w14:paraId="04216172" w14:textId="77777777" w:rsidR="00DC1028" w:rsidRPr="00350463" w:rsidRDefault="00DC1028" w:rsidP="00AA10B8">
      <w:pPr>
        <w:pStyle w:val="HTMLPreformatted"/>
        <w:spacing w:line="319" w:lineRule="atLeast"/>
        <w:rPr>
          <w:rFonts w:asciiTheme="minorBidi" w:hAnsiTheme="minorBidi" w:cstheme="minorBidi"/>
          <w:color w:val="333333"/>
          <w:sz w:val="28"/>
          <w:szCs w:val="28"/>
        </w:rPr>
      </w:pPr>
    </w:p>
    <w:p w14:paraId="6AC6AEA2" w14:textId="1EF71426" w:rsidR="00AA10B8" w:rsidRPr="00350463" w:rsidRDefault="00850494" w:rsidP="00E47F57">
      <w:pPr>
        <w:pStyle w:val="HTMLPreformatted"/>
        <w:numPr>
          <w:ilvl w:val="0"/>
          <w:numId w:val="8"/>
        </w:numPr>
        <w:spacing w:line="319" w:lineRule="atLeast"/>
        <w:rPr>
          <w:rFonts w:asciiTheme="minorBidi" w:hAnsiTheme="minorBidi" w:cstheme="minorBidi"/>
          <w:sz w:val="28"/>
          <w:szCs w:val="28"/>
        </w:rPr>
      </w:pPr>
      <w:r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Identify a relevant job scheduling tool that can be used to automate the stored procedure.</w:t>
      </w:r>
    </w:p>
    <w:p w14:paraId="289DFBDB" w14:textId="77777777" w:rsidR="001C2811" w:rsidRPr="00350463" w:rsidRDefault="001C2811" w:rsidP="001C2811">
      <w:pPr>
        <w:pStyle w:val="HTMLPreformatted"/>
        <w:spacing w:line="319" w:lineRule="atLeast"/>
        <w:ind w:left="1275"/>
        <w:rPr>
          <w:rFonts w:asciiTheme="minorBidi" w:hAnsiTheme="minorBidi" w:cstheme="minorBidi"/>
          <w:sz w:val="28"/>
          <w:szCs w:val="28"/>
        </w:rPr>
      </w:pPr>
    </w:p>
    <w:p w14:paraId="118868EC" w14:textId="4940CCC8" w:rsidR="00616D6C" w:rsidRPr="00350463" w:rsidRDefault="00E47F57" w:rsidP="00E47F57">
      <w:pPr>
        <w:pStyle w:val="HTMLPreformatted"/>
        <w:spacing w:line="319" w:lineRule="atLeast"/>
        <w:ind w:left="720"/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</w:pPr>
      <w:r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ab/>
      </w:r>
      <w:r w:rsidR="00EF4FCA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The best scheduling tool to use </w:t>
      </w:r>
      <w:r w:rsidR="00324E99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would be pg_cron. The previous software offers several advantages. Firstly, it is platform</w:t>
      </w:r>
      <w:r w:rsidR="0098231F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-</w:t>
      </w:r>
      <w:r w:rsidR="001C2811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independent because</w:t>
      </w:r>
      <w:r w:rsidR="00324E99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 it only interacts with a PostgreSQL database. Other scheduling tools</w:t>
      </w:r>
      <w:r w:rsidR="0098231F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,</w:t>
      </w:r>
      <w:r w:rsidR="00324E99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 such as Workflows and Redwood</w:t>
      </w:r>
      <w:r w:rsidR="0098231F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,</w:t>
      </w:r>
      <w:r w:rsidR="00324E99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 work </w:t>
      </w:r>
      <w:r w:rsidR="00271CD9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strictly with GCP or Google Cloud Platform; however, Redwood can work with other cloud solutions</w:t>
      </w:r>
      <w:r w:rsidR="0098231F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, but we only need to work with the database for what we need</w:t>
      </w:r>
      <w:r w:rsidR="00271CD9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. Secondly, </w:t>
      </w:r>
      <w:r w:rsidR="00591875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it is lightweight. We only need to refresh the detailed </w:t>
      </w:r>
      <w:r w:rsidR="0098231F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and summary tables</w:t>
      </w:r>
      <w:r w:rsidR="00591875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 based on a frequency we will discuss shortly. Scheduling tools like pgAgent are </w:t>
      </w:r>
      <w:r w:rsidR="00EA3DE7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excellent,</w:t>
      </w:r>
      <w:r w:rsidR="00591875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 </w:t>
      </w:r>
      <w:r w:rsidR="0098231F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offering</w:t>
      </w:r>
      <w:r w:rsidR="00330DA8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 functionality to interact with events and triggers</w:t>
      </w:r>
      <w:r w:rsidR="0098231F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. H</w:t>
      </w:r>
      <w:r w:rsidR="00591875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owever, pg_cron is </w:t>
      </w:r>
      <w:r w:rsidR="00330DA8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more </w:t>
      </w:r>
      <w:r w:rsidR="00591875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lightweight</w:t>
      </w:r>
      <w:r w:rsidR="0098231F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,</w:t>
      </w:r>
      <w:r w:rsidR="00591875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 and </w:t>
      </w:r>
      <w:r w:rsidR="00587CAF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while </w:t>
      </w:r>
      <w:r w:rsidR="00591875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pgAgent offers more functionalit</w:t>
      </w:r>
      <w:r w:rsidR="00587CAF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y, it would require more resource usage</w:t>
      </w:r>
      <w:r w:rsidR="00A90EC2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. Thus, the cost would outweigh the benefit</w:t>
      </w:r>
      <w:r w:rsidR="00591875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. </w:t>
      </w:r>
      <w:r w:rsidR="0064475A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Finally, pg_cron is fre</w:t>
      </w:r>
      <w:r w:rsidR="0000078E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e</w:t>
      </w:r>
      <w:r w:rsidR="006B7F85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. Overall, pg_cron would </w:t>
      </w:r>
      <w:r w:rsidR="002B77F9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be </w:t>
      </w:r>
      <w:r w:rsidR="006B7F85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the best choice </w:t>
      </w:r>
      <w:r w:rsidR="002B77F9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for automating</w:t>
      </w:r>
      <w:r w:rsidR="006B7F85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 the stored procedure. </w:t>
      </w:r>
    </w:p>
    <w:p w14:paraId="384A74EE" w14:textId="77777777" w:rsidR="00E47F57" w:rsidRDefault="00E47F57" w:rsidP="00E47F57">
      <w:pPr>
        <w:pStyle w:val="HTMLPreformatted"/>
        <w:spacing w:line="319" w:lineRule="atLeast"/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</w:pPr>
      <w:r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ab/>
      </w:r>
    </w:p>
    <w:p w14:paraId="3CC3F880" w14:textId="1B749B6A" w:rsidR="00AC1264" w:rsidRPr="00350463" w:rsidRDefault="00E47F57" w:rsidP="00E47F57">
      <w:pPr>
        <w:pStyle w:val="HTMLPreformatted"/>
        <w:spacing w:line="319" w:lineRule="atLeast"/>
        <w:ind w:left="720"/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</w:pPr>
      <w:r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ab/>
      </w:r>
      <w:r w:rsidR="00AC1264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Since there are locations throughout the United States</w:t>
      </w:r>
      <w:r w:rsidR="0002474D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, the earliest time zone to </w:t>
      </w:r>
      <w:r w:rsidR="00464DE2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consider</w:t>
      </w:r>
      <w:r w:rsidR="0002474D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 is </w:t>
      </w:r>
      <w:r w:rsidR="00B9086B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HST</w:t>
      </w:r>
      <w:r w:rsidR="0098231F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,</w:t>
      </w:r>
      <w:r w:rsidR="00B9086B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 and the latest time zone to </w:t>
      </w:r>
      <w:r w:rsidR="0098231F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consider</w:t>
      </w:r>
      <w:r w:rsidR="00B9086B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 </w:t>
      </w:r>
      <w:r w:rsidR="00C80163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would be the East Coast or EST. </w:t>
      </w:r>
      <w:r w:rsidR="007B021A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Keeping in mind that store hours are f</w:t>
      </w:r>
      <w:r w:rsidR="0098231F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ro</w:t>
      </w:r>
      <w:r w:rsidR="007B021A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m 2:00 PM to 7:00 PM</w:t>
      </w:r>
      <w:r w:rsidR="00DC2D12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, the total time the servers will be inserting data will be a range of 10 hours, 2 PM in HST to 7 PM EST. </w:t>
      </w:r>
      <w:r w:rsidR="0098231F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Since the data set does not deal with more than 10,000 records at a time,</w:t>
      </w:r>
      <w:r w:rsidR="00464DE2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 </w:t>
      </w:r>
      <w:r w:rsidR="00403806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>the procedure should run every hour</w:t>
      </w:r>
      <w:r w:rsidR="00464DE2" w:rsidRPr="00350463">
        <w:rPr>
          <w:rFonts w:asciiTheme="minorBidi" w:hAnsiTheme="minorBidi" w:cstheme="minorBidi"/>
          <w:color w:val="222222"/>
          <w:sz w:val="28"/>
          <w:szCs w:val="28"/>
          <w:shd w:val="clear" w:color="auto" w:fill="FFFFFF"/>
        </w:rPr>
        <w:t xml:space="preserve"> to ensure data freshness. </w:t>
      </w:r>
    </w:p>
    <w:sectPr w:rsidR="00AC1264" w:rsidRPr="00350463" w:rsidSect="00573786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AA1A45"/>
    <w:multiLevelType w:val="hybridMultilevel"/>
    <w:tmpl w:val="E5B296EC"/>
    <w:lvl w:ilvl="0" w:tplc="AC920E38">
      <w:start w:val="1"/>
      <w:numFmt w:val="decimal"/>
      <w:lvlText w:val="%1."/>
      <w:lvlJc w:val="left"/>
      <w:pPr>
        <w:ind w:left="2190" w:hanging="360"/>
      </w:pPr>
      <w:rPr>
        <w:rFonts w:ascii="Courier New" w:hAnsi="Courier New"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2910" w:hanging="360"/>
      </w:pPr>
    </w:lvl>
    <w:lvl w:ilvl="2" w:tplc="0409001B" w:tentative="1">
      <w:start w:val="1"/>
      <w:numFmt w:val="lowerRoman"/>
      <w:lvlText w:val="%3."/>
      <w:lvlJc w:val="right"/>
      <w:pPr>
        <w:ind w:left="3630" w:hanging="180"/>
      </w:pPr>
    </w:lvl>
    <w:lvl w:ilvl="3" w:tplc="0409000F" w:tentative="1">
      <w:start w:val="1"/>
      <w:numFmt w:val="decimal"/>
      <w:lvlText w:val="%4."/>
      <w:lvlJc w:val="left"/>
      <w:pPr>
        <w:ind w:left="4350" w:hanging="360"/>
      </w:pPr>
    </w:lvl>
    <w:lvl w:ilvl="4" w:tplc="04090019" w:tentative="1">
      <w:start w:val="1"/>
      <w:numFmt w:val="lowerLetter"/>
      <w:lvlText w:val="%5."/>
      <w:lvlJc w:val="left"/>
      <w:pPr>
        <w:ind w:left="5070" w:hanging="360"/>
      </w:pPr>
    </w:lvl>
    <w:lvl w:ilvl="5" w:tplc="0409001B" w:tentative="1">
      <w:start w:val="1"/>
      <w:numFmt w:val="lowerRoman"/>
      <w:lvlText w:val="%6."/>
      <w:lvlJc w:val="right"/>
      <w:pPr>
        <w:ind w:left="5790" w:hanging="180"/>
      </w:pPr>
    </w:lvl>
    <w:lvl w:ilvl="6" w:tplc="0409000F" w:tentative="1">
      <w:start w:val="1"/>
      <w:numFmt w:val="decimal"/>
      <w:lvlText w:val="%7."/>
      <w:lvlJc w:val="left"/>
      <w:pPr>
        <w:ind w:left="6510" w:hanging="360"/>
      </w:pPr>
    </w:lvl>
    <w:lvl w:ilvl="7" w:tplc="04090019" w:tentative="1">
      <w:start w:val="1"/>
      <w:numFmt w:val="lowerLetter"/>
      <w:lvlText w:val="%8."/>
      <w:lvlJc w:val="left"/>
      <w:pPr>
        <w:ind w:left="7230" w:hanging="360"/>
      </w:pPr>
    </w:lvl>
    <w:lvl w:ilvl="8" w:tplc="0409001B" w:tentative="1">
      <w:start w:val="1"/>
      <w:numFmt w:val="lowerRoman"/>
      <w:lvlText w:val="%9."/>
      <w:lvlJc w:val="right"/>
      <w:pPr>
        <w:ind w:left="7950" w:hanging="180"/>
      </w:pPr>
    </w:lvl>
  </w:abstractNum>
  <w:abstractNum w:abstractNumId="1" w15:restartNumberingAfterBreak="0">
    <w:nsid w:val="2FB32348"/>
    <w:multiLevelType w:val="hybridMultilevel"/>
    <w:tmpl w:val="075A55CC"/>
    <w:lvl w:ilvl="0" w:tplc="73DE8B0E">
      <w:start w:val="1"/>
      <w:numFmt w:val="decimal"/>
      <w:lvlText w:val="%1."/>
      <w:lvlJc w:val="left"/>
      <w:pPr>
        <w:ind w:left="72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6C54E1"/>
    <w:multiLevelType w:val="hybridMultilevel"/>
    <w:tmpl w:val="B25E49BA"/>
    <w:lvl w:ilvl="0" w:tplc="4990A5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63E201D"/>
    <w:multiLevelType w:val="hybridMultilevel"/>
    <w:tmpl w:val="F93642A0"/>
    <w:lvl w:ilvl="0" w:tplc="31FE267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BA3764B"/>
    <w:multiLevelType w:val="hybridMultilevel"/>
    <w:tmpl w:val="334417C2"/>
    <w:lvl w:ilvl="0" w:tplc="CD98C73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CAF2CF0"/>
    <w:multiLevelType w:val="hybridMultilevel"/>
    <w:tmpl w:val="7C94D292"/>
    <w:lvl w:ilvl="0" w:tplc="C6ECF7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A570681"/>
    <w:multiLevelType w:val="hybridMultilevel"/>
    <w:tmpl w:val="327874A4"/>
    <w:lvl w:ilvl="0" w:tplc="F11EAA7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FBF32D3"/>
    <w:multiLevelType w:val="hybridMultilevel"/>
    <w:tmpl w:val="509E521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6A2D50"/>
    <w:multiLevelType w:val="hybridMultilevel"/>
    <w:tmpl w:val="BB8A365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C4A0377"/>
    <w:multiLevelType w:val="hybridMultilevel"/>
    <w:tmpl w:val="D6DAEE42"/>
    <w:lvl w:ilvl="0" w:tplc="F6780698">
      <w:start w:val="1"/>
      <w:numFmt w:val="decimal"/>
      <w:lvlText w:val="%1."/>
      <w:lvlJc w:val="left"/>
      <w:pPr>
        <w:ind w:left="1275" w:hanging="360"/>
      </w:pPr>
      <w:rPr>
        <w:rFonts w:asciiTheme="minorBidi" w:hAnsiTheme="minorBidi" w:cstheme="minorBidi"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num w:numId="1" w16cid:durableId="1647590454">
    <w:abstractNumId w:val="7"/>
  </w:num>
  <w:num w:numId="2" w16cid:durableId="901017531">
    <w:abstractNumId w:val="3"/>
  </w:num>
  <w:num w:numId="3" w16cid:durableId="903756946">
    <w:abstractNumId w:val="5"/>
  </w:num>
  <w:num w:numId="4" w16cid:durableId="13071820">
    <w:abstractNumId w:val="8"/>
  </w:num>
  <w:num w:numId="5" w16cid:durableId="618489672">
    <w:abstractNumId w:val="6"/>
  </w:num>
  <w:num w:numId="6" w16cid:durableId="913510983">
    <w:abstractNumId w:val="0"/>
  </w:num>
  <w:num w:numId="7" w16cid:durableId="1902864573">
    <w:abstractNumId w:val="9"/>
  </w:num>
  <w:num w:numId="8" w16cid:durableId="554778365">
    <w:abstractNumId w:val="1"/>
  </w:num>
  <w:num w:numId="9" w16cid:durableId="2038701143">
    <w:abstractNumId w:val="4"/>
  </w:num>
  <w:num w:numId="10" w16cid:durableId="10496905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NDexsDAytzAytrRU0lEKTi0uzszPAykwrAUAtkVNySwAAAA="/>
  </w:docVars>
  <w:rsids>
    <w:rsidRoot w:val="007E1027"/>
    <w:rsid w:val="0000078E"/>
    <w:rsid w:val="0002474D"/>
    <w:rsid w:val="00027185"/>
    <w:rsid w:val="0003057A"/>
    <w:rsid w:val="0003206F"/>
    <w:rsid w:val="0007087B"/>
    <w:rsid w:val="00085734"/>
    <w:rsid w:val="000876BA"/>
    <w:rsid w:val="000A2ED1"/>
    <w:rsid w:val="000B4E22"/>
    <w:rsid w:val="000C39C1"/>
    <w:rsid w:val="000D548F"/>
    <w:rsid w:val="000D6B76"/>
    <w:rsid w:val="000E4CDD"/>
    <w:rsid w:val="000E71CD"/>
    <w:rsid w:val="000F35C7"/>
    <w:rsid w:val="00107691"/>
    <w:rsid w:val="001209F6"/>
    <w:rsid w:val="001276F9"/>
    <w:rsid w:val="00160FB8"/>
    <w:rsid w:val="00161C74"/>
    <w:rsid w:val="00163FA5"/>
    <w:rsid w:val="001C2811"/>
    <w:rsid w:val="001D05E3"/>
    <w:rsid w:val="00211AA2"/>
    <w:rsid w:val="002147B5"/>
    <w:rsid w:val="00237C92"/>
    <w:rsid w:val="00241465"/>
    <w:rsid w:val="002639FF"/>
    <w:rsid w:val="00271CD9"/>
    <w:rsid w:val="00276A70"/>
    <w:rsid w:val="00295B37"/>
    <w:rsid w:val="002A1F9D"/>
    <w:rsid w:val="002B77F9"/>
    <w:rsid w:val="002B792D"/>
    <w:rsid w:val="002C05D0"/>
    <w:rsid w:val="002D0931"/>
    <w:rsid w:val="002D265D"/>
    <w:rsid w:val="002D3C8D"/>
    <w:rsid w:val="002E5489"/>
    <w:rsid w:val="002F1771"/>
    <w:rsid w:val="00321A69"/>
    <w:rsid w:val="00321C2B"/>
    <w:rsid w:val="00322947"/>
    <w:rsid w:val="00324E99"/>
    <w:rsid w:val="00330DA8"/>
    <w:rsid w:val="003373AD"/>
    <w:rsid w:val="0034116D"/>
    <w:rsid w:val="00345ACA"/>
    <w:rsid w:val="00350463"/>
    <w:rsid w:val="00350893"/>
    <w:rsid w:val="00356290"/>
    <w:rsid w:val="00357B6B"/>
    <w:rsid w:val="003715F5"/>
    <w:rsid w:val="003A6D59"/>
    <w:rsid w:val="003C1000"/>
    <w:rsid w:val="003D4E5A"/>
    <w:rsid w:val="003F7B89"/>
    <w:rsid w:val="00403806"/>
    <w:rsid w:val="00414E00"/>
    <w:rsid w:val="00430F31"/>
    <w:rsid w:val="00464DE2"/>
    <w:rsid w:val="004908E7"/>
    <w:rsid w:val="004A67EB"/>
    <w:rsid w:val="004B7A59"/>
    <w:rsid w:val="004F5EDB"/>
    <w:rsid w:val="00522E0E"/>
    <w:rsid w:val="00550761"/>
    <w:rsid w:val="005532AE"/>
    <w:rsid w:val="00556154"/>
    <w:rsid w:val="005639EA"/>
    <w:rsid w:val="00566000"/>
    <w:rsid w:val="00573786"/>
    <w:rsid w:val="00587CAF"/>
    <w:rsid w:val="00591875"/>
    <w:rsid w:val="005A210A"/>
    <w:rsid w:val="005C7E9A"/>
    <w:rsid w:val="005D41F1"/>
    <w:rsid w:val="00616D6C"/>
    <w:rsid w:val="00637501"/>
    <w:rsid w:val="0064475A"/>
    <w:rsid w:val="006506B1"/>
    <w:rsid w:val="006544AA"/>
    <w:rsid w:val="0065668F"/>
    <w:rsid w:val="00662B82"/>
    <w:rsid w:val="00665EB0"/>
    <w:rsid w:val="00674825"/>
    <w:rsid w:val="006A34B3"/>
    <w:rsid w:val="006B7F85"/>
    <w:rsid w:val="006D2240"/>
    <w:rsid w:val="00715173"/>
    <w:rsid w:val="007272BA"/>
    <w:rsid w:val="00730D0C"/>
    <w:rsid w:val="00746531"/>
    <w:rsid w:val="00755904"/>
    <w:rsid w:val="00757265"/>
    <w:rsid w:val="00760CDF"/>
    <w:rsid w:val="007743B1"/>
    <w:rsid w:val="0077638C"/>
    <w:rsid w:val="00786CED"/>
    <w:rsid w:val="007902D5"/>
    <w:rsid w:val="007920DF"/>
    <w:rsid w:val="00795B96"/>
    <w:rsid w:val="007B021A"/>
    <w:rsid w:val="007E1027"/>
    <w:rsid w:val="00813C08"/>
    <w:rsid w:val="00821429"/>
    <w:rsid w:val="00844286"/>
    <w:rsid w:val="00850494"/>
    <w:rsid w:val="008522AE"/>
    <w:rsid w:val="00856A28"/>
    <w:rsid w:val="00860E9B"/>
    <w:rsid w:val="0086597A"/>
    <w:rsid w:val="00865A7A"/>
    <w:rsid w:val="0088106A"/>
    <w:rsid w:val="00890A4B"/>
    <w:rsid w:val="00890AED"/>
    <w:rsid w:val="00891229"/>
    <w:rsid w:val="00892BD3"/>
    <w:rsid w:val="00895E01"/>
    <w:rsid w:val="00896326"/>
    <w:rsid w:val="008A37DA"/>
    <w:rsid w:val="008B418C"/>
    <w:rsid w:val="008B4848"/>
    <w:rsid w:val="008C4258"/>
    <w:rsid w:val="008C69EF"/>
    <w:rsid w:val="008C767A"/>
    <w:rsid w:val="008E15B1"/>
    <w:rsid w:val="008F4F06"/>
    <w:rsid w:val="008F67CE"/>
    <w:rsid w:val="008F6F3B"/>
    <w:rsid w:val="009048CD"/>
    <w:rsid w:val="00915BF3"/>
    <w:rsid w:val="009543CC"/>
    <w:rsid w:val="00975A91"/>
    <w:rsid w:val="00976666"/>
    <w:rsid w:val="00980D98"/>
    <w:rsid w:val="0098231F"/>
    <w:rsid w:val="00994F78"/>
    <w:rsid w:val="009A0E13"/>
    <w:rsid w:val="009A32BB"/>
    <w:rsid w:val="009A3603"/>
    <w:rsid w:val="009B19A5"/>
    <w:rsid w:val="009C68DF"/>
    <w:rsid w:val="009F1283"/>
    <w:rsid w:val="009F2008"/>
    <w:rsid w:val="00A04A78"/>
    <w:rsid w:val="00A077C7"/>
    <w:rsid w:val="00A41971"/>
    <w:rsid w:val="00A7384A"/>
    <w:rsid w:val="00A752EE"/>
    <w:rsid w:val="00A853AA"/>
    <w:rsid w:val="00A856A4"/>
    <w:rsid w:val="00A90EC2"/>
    <w:rsid w:val="00AA10B8"/>
    <w:rsid w:val="00AB41A2"/>
    <w:rsid w:val="00AB43A0"/>
    <w:rsid w:val="00AB5411"/>
    <w:rsid w:val="00AC1264"/>
    <w:rsid w:val="00AC3790"/>
    <w:rsid w:val="00AD1BB7"/>
    <w:rsid w:val="00AE08DE"/>
    <w:rsid w:val="00AE3CE7"/>
    <w:rsid w:val="00B17AAE"/>
    <w:rsid w:val="00B34754"/>
    <w:rsid w:val="00B63A4F"/>
    <w:rsid w:val="00B76D1B"/>
    <w:rsid w:val="00B9086B"/>
    <w:rsid w:val="00B93CC7"/>
    <w:rsid w:val="00B94235"/>
    <w:rsid w:val="00BA3A0D"/>
    <w:rsid w:val="00C01F1B"/>
    <w:rsid w:val="00C0251D"/>
    <w:rsid w:val="00C10CD0"/>
    <w:rsid w:val="00C27E1F"/>
    <w:rsid w:val="00C3594A"/>
    <w:rsid w:val="00C47F24"/>
    <w:rsid w:val="00C55BBC"/>
    <w:rsid w:val="00C56E7C"/>
    <w:rsid w:val="00C622EE"/>
    <w:rsid w:val="00C80163"/>
    <w:rsid w:val="00C841D5"/>
    <w:rsid w:val="00C8645F"/>
    <w:rsid w:val="00C864C7"/>
    <w:rsid w:val="00C90658"/>
    <w:rsid w:val="00C97B27"/>
    <w:rsid w:val="00CA553A"/>
    <w:rsid w:val="00CA7A1D"/>
    <w:rsid w:val="00CB21AF"/>
    <w:rsid w:val="00CC679F"/>
    <w:rsid w:val="00CC7406"/>
    <w:rsid w:val="00CF6DEC"/>
    <w:rsid w:val="00D010F5"/>
    <w:rsid w:val="00D121AA"/>
    <w:rsid w:val="00D27721"/>
    <w:rsid w:val="00D44B67"/>
    <w:rsid w:val="00D46308"/>
    <w:rsid w:val="00D51171"/>
    <w:rsid w:val="00D62DE3"/>
    <w:rsid w:val="00D8333F"/>
    <w:rsid w:val="00D84C97"/>
    <w:rsid w:val="00DA06D9"/>
    <w:rsid w:val="00DA308C"/>
    <w:rsid w:val="00DC1028"/>
    <w:rsid w:val="00DC2D12"/>
    <w:rsid w:val="00DD72F1"/>
    <w:rsid w:val="00DF66F8"/>
    <w:rsid w:val="00E11FFD"/>
    <w:rsid w:val="00E2017C"/>
    <w:rsid w:val="00E47F57"/>
    <w:rsid w:val="00E575AC"/>
    <w:rsid w:val="00E57EA9"/>
    <w:rsid w:val="00E85EEC"/>
    <w:rsid w:val="00E94B18"/>
    <w:rsid w:val="00E9762B"/>
    <w:rsid w:val="00EA3DE7"/>
    <w:rsid w:val="00EA52EB"/>
    <w:rsid w:val="00ED020D"/>
    <w:rsid w:val="00ED3C18"/>
    <w:rsid w:val="00EF4FCA"/>
    <w:rsid w:val="00F02F0C"/>
    <w:rsid w:val="00F05775"/>
    <w:rsid w:val="00F06A32"/>
    <w:rsid w:val="00F11172"/>
    <w:rsid w:val="00F24CA8"/>
    <w:rsid w:val="00F36FD9"/>
    <w:rsid w:val="00F4612C"/>
    <w:rsid w:val="00F46D0A"/>
    <w:rsid w:val="00F53AF5"/>
    <w:rsid w:val="00F57086"/>
    <w:rsid w:val="00F65DBE"/>
    <w:rsid w:val="00F664A7"/>
    <w:rsid w:val="00F773EC"/>
    <w:rsid w:val="00FA10F3"/>
    <w:rsid w:val="00FA6A3F"/>
    <w:rsid w:val="00FB497A"/>
    <w:rsid w:val="00FC154B"/>
    <w:rsid w:val="00FE6373"/>
    <w:rsid w:val="00FF2DD5"/>
    <w:rsid w:val="00FF7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CC1FC"/>
  <w15:chartTrackingRefBased/>
  <w15:docId w15:val="{63E7E34C-EB46-4871-837D-ADEE7AC2C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102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102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02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102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E102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E102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102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E102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E102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102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102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02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102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E102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102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102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102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E102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E102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10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102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E102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E102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E102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E102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E102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102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102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E1027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link w:val="NoSpacingChar"/>
    <w:uiPriority w:val="1"/>
    <w:qFormat/>
    <w:rsid w:val="000C39C1"/>
    <w:pPr>
      <w:spacing w:after="0" w:line="240" w:lineRule="auto"/>
    </w:pPr>
    <w:rPr>
      <w:kern w:val="0"/>
      <w:sz w:val="22"/>
      <w:szCs w:val="22"/>
      <w:lang w:eastAsia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0C39C1"/>
    <w:rPr>
      <w:kern w:val="0"/>
      <w:sz w:val="22"/>
      <w:szCs w:val="22"/>
      <w:lang w:eastAsia="en-US"/>
      <w14:ligatures w14:val="none"/>
    </w:rPr>
  </w:style>
  <w:style w:type="table" w:styleId="TableGrid">
    <w:name w:val="Table Grid"/>
    <w:basedOn w:val="TableNormal"/>
    <w:uiPriority w:val="39"/>
    <w:rsid w:val="009F2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746531"/>
    <w:rPr>
      <w:i/>
      <w:iCs/>
    </w:rPr>
  </w:style>
  <w:style w:type="character" w:styleId="Strong">
    <w:name w:val="Strong"/>
    <w:basedOn w:val="DefaultParagraphFont"/>
    <w:uiPriority w:val="22"/>
    <w:qFormat/>
    <w:rsid w:val="00746531"/>
    <w:rPr>
      <w:b/>
      <w:bCs/>
    </w:rPr>
  </w:style>
  <w:style w:type="character" w:customStyle="1" w:styleId="il">
    <w:name w:val="il"/>
    <w:basedOn w:val="DefaultParagraphFont"/>
    <w:rsid w:val="008F67CE"/>
  </w:style>
  <w:style w:type="paragraph" w:styleId="HTMLPreformatted">
    <w:name w:val="HTML Preformatted"/>
    <w:basedOn w:val="Normal"/>
    <w:link w:val="HTMLPreformattedChar"/>
    <w:uiPriority w:val="99"/>
    <w:unhideWhenUsed/>
    <w:rsid w:val="00F36F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36FD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table" w:styleId="GridTable4">
    <w:name w:val="Grid Table 4"/>
    <w:basedOn w:val="TableNormal"/>
    <w:uiPriority w:val="49"/>
    <w:rsid w:val="00FA6A3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448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6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0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4</TotalTime>
  <Pages>9</Pages>
  <Words>1441</Words>
  <Characters>7931</Characters>
  <Application>Microsoft Office Word</Application>
  <DocSecurity>0</DocSecurity>
  <Lines>330</Lines>
  <Paragraphs>191</Paragraphs>
  <ScaleCrop>false</ScaleCrop>
  <Company/>
  <LinksUpToDate>false</LinksUpToDate>
  <CharactersWithSpaces>9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191 PERFORMANCE ASSESSMENT</dc:title>
  <dc:subject>Ignacio-Manuel Atilano</dc:subject>
  <dc:creator>Noneya Business</dc:creator>
  <cp:keywords/>
  <dc:description/>
  <cp:lastModifiedBy>Noneya Business</cp:lastModifiedBy>
  <cp:revision>231</cp:revision>
  <dcterms:created xsi:type="dcterms:W3CDTF">2024-01-24T18:13:00Z</dcterms:created>
  <dcterms:modified xsi:type="dcterms:W3CDTF">2024-05-17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39cdb7f448e986e8ca40a52e2dd09fe66199b995817bd1cde96145594c382f</vt:lpwstr>
  </property>
</Properties>
</file>